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f0"/>
        <w:tblpPr w:leftFromText="180" w:rightFromText="180" w:vertAnchor="page" w:horzAnchor="page" w:tblpX="1880" w:tblpY="1778"/>
        <w:tblOverlap w:val="never"/>
        <w:tblW w:w="0" w:type="auto"/>
        <w:tblLook w:val="04A0" w:firstRow="1" w:lastRow="0" w:firstColumn="1" w:lastColumn="0" w:noHBand="0" w:noVBand="1"/>
      </w:tblPr>
      <w:tblGrid>
        <w:gridCol w:w="1578"/>
        <w:gridCol w:w="4921"/>
      </w:tblGrid>
      <w:tr w:rsidR="0094018F"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</w:t>
            </w:r>
            <w:r>
              <w:rPr>
                <w:rFonts w:ascii="Times New Roman Regular" w:hAnsi="Times New Roman Regular" w:cs="Times New Roman Regular"/>
                <w:lang w:eastAsia="zh-Hans"/>
              </w:rPr>
              <w:t>ene name</w:t>
            </w:r>
          </w:p>
        </w:tc>
        <w:tc>
          <w:tcPr>
            <w:tcW w:w="4921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Sequence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eastAsia="宋体" w:hAnsi="Times New Roman Regular" w:cs="Times New Roman Regular"/>
                <w:lang w:eastAsia="zh-Hans"/>
              </w:rPr>
            </w:pPr>
            <w:proofErr w:type="spellStart"/>
            <w:r>
              <w:rPr>
                <w:rFonts w:ascii="Times New Roman Regular" w:hAnsi="Times New Roman Regular" w:cs="Times New Roman Regular" w:hint="eastAsia"/>
                <w:lang w:eastAsia="zh-Hans"/>
              </w:rPr>
              <w:t>atp</w:t>
            </w:r>
            <w:r>
              <w:rPr>
                <w:rFonts w:ascii="Times New Roman Regular" w:hAnsi="Times New Roman Regular" w:cs="Times New Roman Regular"/>
                <w:lang w:eastAsia="zh-Hans"/>
              </w:rPr>
              <w:t>D</w:t>
            </w:r>
            <w:proofErr w:type="spellEnd"/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F-ATGAGTCAGGGCAAGATCGTT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94018F">
            <w:pPr>
              <w:rPr>
                <w:rFonts w:ascii="Times New Roman Regular" w:hAnsi="Times New Roman Regular" w:cs="Times New Roman Regular"/>
              </w:rPr>
            </w:pPr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R-TCCTGCAGGACGCCCATTT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</w:rPr>
            </w:pPr>
            <w:proofErr w:type="spellStart"/>
            <w:r>
              <w:rPr>
                <w:rFonts w:ascii="Times New Roman Regular" w:hAnsi="Times New Roman Regular" w:cs="Times New Roman Regular"/>
              </w:rPr>
              <w:t>gapA</w:t>
            </w:r>
            <w:proofErr w:type="spellEnd"/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pStyle w:val="p1"/>
              <w:widowControl/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sz w:val="21"/>
                <w:szCs w:val="21"/>
                <w:lang w:eastAsia="zh-Hans"/>
              </w:rPr>
              <w:t>F</w:t>
            </w:r>
            <w:r>
              <w:rPr>
                <w:rFonts w:ascii="Times New Roman Regular" w:hAnsi="Times New Roman Regular" w:cs="Times New Roman Regular"/>
                <w:lang w:eastAsia="zh-Hans"/>
              </w:rPr>
              <w:t>-</w:t>
            </w:r>
            <w:r>
              <w:rPr>
                <w:rFonts w:ascii="Times New Roman Regular" w:hAnsi="Times New Roman Regular" w:cs="Times New Roman Regular"/>
                <w:sz w:val="21"/>
                <w:szCs w:val="21"/>
              </w:rPr>
              <w:t>TGGCAATCAAGGTTGGTATCAA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94018F">
            <w:pPr>
              <w:rPr>
                <w:rFonts w:ascii="Times New Roman Regular" w:hAnsi="Times New Roman Regular" w:cs="Times New Roman Regular"/>
              </w:rPr>
            </w:pPr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R-TTCGCTCTGTGCCTTCACTT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</w:rPr>
            </w:pPr>
            <w:proofErr w:type="spellStart"/>
            <w:r>
              <w:rPr>
                <w:rFonts w:ascii="Times New Roman Regular" w:hAnsi="Times New Roman Regular" w:cs="Times New Roman Regular"/>
              </w:rPr>
              <w:t>guaA</w:t>
            </w:r>
            <w:proofErr w:type="spellEnd"/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F-AACGAAGAAAAGCGCTGGTA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94018F">
            <w:pPr>
              <w:rPr>
                <w:rFonts w:ascii="Times New Roman Regular" w:hAnsi="Times New Roman Regular" w:cs="Times New Roman Regular"/>
              </w:rPr>
            </w:pPr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R-ACGGATGGCGGTAGACCAT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</w:rPr>
            </w:pPr>
            <w:proofErr w:type="spellStart"/>
            <w:r>
              <w:rPr>
                <w:rFonts w:ascii="Times New Roman Regular" w:hAnsi="Times New Roman Regular" w:cs="Times New Roman Regular"/>
              </w:rPr>
              <w:t>mutM</w:t>
            </w:r>
            <w:proofErr w:type="spellEnd"/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F-AACTGCCCGAAGTCGAAA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94018F">
            <w:pPr>
              <w:rPr>
                <w:rFonts w:ascii="Times New Roman Regular" w:hAnsi="Times New Roman Regular" w:cs="Times New Roman Regular"/>
              </w:rPr>
            </w:pPr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R-GAGGATCTCCTTCACCGCAT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</w:rPr>
            </w:pPr>
            <w:proofErr w:type="spellStart"/>
            <w:r>
              <w:rPr>
                <w:rFonts w:ascii="Times New Roman Regular" w:hAnsi="Times New Roman Regular" w:cs="Times New Roman Regular"/>
              </w:rPr>
              <w:t>nuoD</w:t>
            </w:r>
            <w:proofErr w:type="spellEnd"/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F-TTCGCAACTACACCATGAA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94018F">
            <w:pPr>
              <w:rPr>
                <w:rFonts w:ascii="Times New Roman Regular" w:hAnsi="Times New Roman Regular" w:cs="Times New Roman Regular"/>
              </w:rPr>
            </w:pPr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R-CAGCGCGACTCCTTGTACTT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</w:rPr>
            </w:pPr>
            <w:proofErr w:type="spellStart"/>
            <w:r>
              <w:rPr>
                <w:rFonts w:ascii="Times New Roman Regular" w:hAnsi="Times New Roman Regular" w:cs="Times New Roman Regular"/>
              </w:rPr>
              <w:t>ppsA</w:t>
            </w:r>
            <w:proofErr w:type="spellEnd"/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F-CAAGGCGATCCGCATGGTGTATT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94018F">
            <w:pPr>
              <w:rPr>
                <w:rFonts w:ascii="Times New Roman Regular" w:hAnsi="Times New Roman Regular" w:cs="Times New Roman Regular"/>
              </w:rPr>
            </w:pPr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R-CCTTCGTAGATGAAGCCGGTGT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</w:rPr>
            </w:pPr>
            <w:proofErr w:type="spellStart"/>
            <w:r>
              <w:rPr>
                <w:rFonts w:ascii="Times New Roman Regular" w:hAnsi="Times New Roman Regular" w:cs="Times New Roman Regular"/>
              </w:rPr>
              <w:t>recA</w:t>
            </w:r>
            <w:proofErr w:type="spellEnd"/>
          </w:p>
        </w:tc>
        <w:tc>
          <w:tcPr>
            <w:tcW w:w="4921" w:type="dxa"/>
            <w:tcBorders>
              <w:top w:val="nil"/>
              <w:left w:val="nil"/>
              <w:bottom w:val="nil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F-ATGGACGAGAACAAGAAGCGC</w:t>
            </w:r>
          </w:p>
        </w:tc>
      </w:tr>
      <w:tr w:rsidR="0094018F"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94018F" w:rsidRDefault="0094018F">
            <w:pPr>
              <w:rPr>
                <w:rFonts w:ascii="Times New Roman Regular" w:hAnsi="Times New Roman Regular" w:cs="Times New Roman Regular"/>
              </w:rPr>
            </w:pPr>
          </w:p>
        </w:tc>
        <w:tc>
          <w:tcPr>
            <w:tcW w:w="492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94018F" w:rsidRDefault="0057305D">
            <w:pPr>
              <w:rPr>
                <w:rFonts w:ascii="Times New Roman Regular" w:hAnsi="Times New Roman Regular" w:cs="Times New Roman Regular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lang w:eastAsia="zh-Hans"/>
              </w:rPr>
              <w:t>R-GGTGATGACCTGCTTGAACGG</w:t>
            </w:r>
          </w:p>
        </w:tc>
      </w:tr>
    </w:tbl>
    <w:p w:rsidR="0094018F" w:rsidRDefault="0057305D">
      <w:pPr>
        <w:rPr>
          <w:rFonts w:ascii="Times New Roman Regular" w:hAnsi="Times New Roman Regular" w:cs="Times New Roman Regular"/>
        </w:rPr>
      </w:pPr>
      <w:r>
        <w:rPr>
          <w:rFonts w:ascii="Times New Roman Bold" w:hAnsi="Times New Roman Bold" w:cs="Times New Roman Bold" w:hint="eastAsia"/>
          <w:b/>
          <w:bCs/>
        </w:rPr>
        <w:t>Supplementary</w:t>
      </w:r>
      <w:r>
        <w:rPr>
          <w:rFonts w:ascii="Times New Roman Bold" w:hAnsi="Times New Roman Bold" w:cs="Times New Roman Bold" w:hint="eastAsia"/>
          <w:b/>
          <w:bCs/>
        </w:rPr>
        <w:t xml:space="preserve"> </w:t>
      </w:r>
      <w:r>
        <w:rPr>
          <w:rFonts w:ascii="Times New Roman Bold" w:hAnsi="Times New Roman Bold" w:cs="Times New Roman Bold"/>
          <w:b/>
          <w:bCs/>
        </w:rPr>
        <w:t>Table 1</w:t>
      </w:r>
      <w:r>
        <w:rPr>
          <w:rFonts w:ascii="Times New Roman Regular" w:hAnsi="Times New Roman Regular" w:cs="Times New Roman Regular"/>
        </w:rPr>
        <w:t xml:space="preserve"> PCR primer information</w:t>
      </w:r>
    </w:p>
    <w:p w:rsidR="0094018F" w:rsidRDefault="0094018F">
      <w:pPr>
        <w:widowControl/>
        <w:jc w:val="left"/>
        <w:rPr>
          <w:rFonts w:ascii="Times New Roman Regular" w:hAnsi="Times New Roman Regular" w:cs="Times New Roman Regular"/>
          <w:color w:val="000000" w:themeColor="text1"/>
        </w:rPr>
        <w:sectPr w:rsidR="0094018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94018F" w:rsidRDefault="0057305D">
      <w:pPr>
        <w:rPr>
          <w:rFonts w:ascii="Times New Roman" w:hAnsi="Times New Roman"/>
          <w:bCs/>
          <w:color w:val="000000" w:themeColor="text1"/>
          <w:sz w:val="24"/>
        </w:rPr>
      </w:pPr>
      <w:r>
        <w:rPr>
          <w:rFonts w:ascii="Times New Roman Bold" w:hAnsi="Times New Roman Bold" w:cs="Times New Roman Bold" w:hint="eastAsia"/>
          <w:b/>
          <w:bCs/>
        </w:rPr>
        <w:lastRenderedPageBreak/>
        <w:t>Supplementary</w:t>
      </w:r>
      <w:r>
        <w:rPr>
          <w:rFonts w:ascii="Times New Roman Bold" w:hAnsi="Times New Roman Bold" w:cs="Times New Roman Bold" w:hint="eastAsia"/>
          <w:b/>
          <w:bCs/>
        </w:rPr>
        <w:t xml:space="preserve"> </w:t>
      </w:r>
      <w:r>
        <w:rPr>
          <w:rFonts w:ascii="Times New Roman Bold" w:hAnsi="Times New Roman Bold" w:cs="Times New Roman Bold"/>
          <w:b/>
          <w:bCs/>
          <w:color w:val="000000" w:themeColor="text1"/>
          <w:szCs w:val="21"/>
        </w:rPr>
        <w:t xml:space="preserve">Table 2 </w:t>
      </w:r>
      <w:r>
        <w:rPr>
          <w:rFonts w:ascii="Times New Roman Regular" w:hAnsi="Times New Roman Regular" w:cs="Times New Roman Regular"/>
          <w:color w:val="000000" w:themeColor="text1"/>
          <w:szCs w:val="21"/>
        </w:rPr>
        <w:t>Phage</w:t>
      </w:r>
      <w:r>
        <w:rPr>
          <w:rFonts w:ascii="Times New Roman Regular" w:hAnsi="Times New Roman Regular" w:cs="Times New Roman Regular"/>
          <w:color w:val="000000" w:themeColor="text1"/>
          <w:szCs w:val="21"/>
        </w:rPr>
        <w:t xml:space="preserve"> BUCT609 optimal multiplicity of infection</w:t>
      </w:r>
    </w:p>
    <w:p w:rsidR="0094018F" w:rsidRDefault="0094018F">
      <w:pPr>
        <w:widowControl/>
        <w:jc w:val="left"/>
        <w:rPr>
          <w:rFonts w:ascii="Times New Roman Regular" w:hAnsi="Times New Roman Regular" w:cs="Times New Roman Regular"/>
          <w:color w:val="000000" w:themeColor="text1"/>
        </w:rPr>
      </w:pPr>
    </w:p>
    <w:tbl>
      <w:tblPr>
        <w:tblStyle w:val="af0"/>
        <w:tblpPr w:leftFromText="180" w:rightFromText="180" w:vertAnchor="page" w:horzAnchor="margin" w:tblpY="1782"/>
        <w:tblOverlap w:val="never"/>
        <w:tblW w:w="79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259"/>
        <w:gridCol w:w="1929"/>
        <w:gridCol w:w="1612"/>
        <w:gridCol w:w="1224"/>
      </w:tblGrid>
      <w:tr w:rsidR="0094018F">
        <w:trPr>
          <w:trHeight w:val="523"/>
        </w:trPr>
        <w:tc>
          <w:tcPr>
            <w:tcW w:w="922" w:type="dxa"/>
            <w:tcBorders>
              <w:left w:val="nil"/>
              <w:bottom w:val="single" w:sz="8" w:space="0" w:color="000000"/>
              <w:tl2br w:val="nil"/>
              <w:tr2bl w:val="nil"/>
            </w:tcBorders>
          </w:tcPr>
          <w:p w:rsidR="0094018F" w:rsidRDefault="0057305D">
            <w:pPr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N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umber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（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No.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）</w:t>
            </w:r>
          </w:p>
        </w:tc>
        <w:tc>
          <w:tcPr>
            <w:tcW w:w="2259" w:type="dxa"/>
            <w:tcBorders>
              <w:bottom w:val="single" w:sz="8" w:space="0" w:color="000000"/>
              <w:tl2br w:val="nil"/>
              <w:tr2bl w:val="nil"/>
            </w:tcBorders>
          </w:tcPr>
          <w:p w:rsidR="0094018F" w:rsidRDefault="0057305D">
            <w:pPr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Bacterial concentration (CFU/mL)</w:t>
            </w:r>
          </w:p>
        </w:tc>
        <w:tc>
          <w:tcPr>
            <w:tcW w:w="1929" w:type="dxa"/>
            <w:tcBorders>
              <w:bottom w:val="single" w:sz="8" w:space="0" w:color="000000"/>
              <w:tl2br w:val="nil"/>
              <w:tr2bl w:val="nil"/>
            </w:tcBorders>
          </w:tcPr>
          <w:p w:rsidR="0094018F" w:rsidRDefault="0057305D">
            <w:pPr>
              <w:ind w:left="360" w:hangingChars="200" w:hanging="360"/>
              <w:jc w:val="left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Phage concentration (PFU/mL)</w:t>
            </w:r>
          </w:p>
        </w:tc>
        <w:tc>
          <w:tcPr>
            <w:tcW w:w="1612" w:type="dxa"/>
            <w:tcBorders>
              <w:bottom w:val="single" w:sz="8" w:space="0" w:color="000000"/>
              <w:tl2br w:val="nil"/>
              <w:tr2bl w:val="nil"/>
            </w:tcBorders>
          </w:tcPr>
          <w:p w:rsidR="0094018F" w:rsidRDefault="0057305D">
            <w:pPr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Multiplicity of infection (MOI)</w:t>
            </w:r>
          </w:p>
        </w:tc>
        <w:tc>
          <w:tcPr>
            <w:tcW w:w="1224" w:type="dxa"/>
            <w:tcBorders>
              <w:bottom w:val="single" w:sz="8" w:space="0" w:color="000000"/>
              <w:right w:val="nil"/>
              <w:tl2br w:val="nil"/>
              <w:tr2bl w:val="nil"/>
            </w:tcBorders>
          </w:tcPr>
          <w:p w:rsidR="0094018F" w:rsidRDefault="0057305D">
            <w:pPr>
              <w:ind w:left="90" w:hangingChars="50" w:hanging="90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5-h titer (PFU/mL)</w:t>
            </w:r>
          </w:p>
        </w:tc>
      </w:tr>
      <w:tr w:rsidR="0094018F">
        <w:trPr>
          <w:trHeight w:val="516"/>
        </w:trPr>
        <w:tc>
          <w:tcPr>
            <w:tcW w:w="922" w:type="dxa"/>
            <w:tcBorders>
              <w:top w:val="single" w:sz="8" w:space="0" w:color="000000"/>
              <w:left w:val="nil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259" w:type="dxa"/>
            <w:tcBorders>
              <w:top w:val="single" w:sz="8" w:space="0" w:color="000000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  <w:tc>
          <w:tcPr>
            <w:tcW w:w="1929" w:type="dxa"/>
            <w:tcBorders>
              <w:top w:val="single" w:sz="8" w:space="0" w:color="000000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10</w:t>
            </w:r>
          </w:p>
        </w:tc>
        <w:tc>
          <w:tcPr>
            <w:tcW w:w="1612" w:type="dxa"/>
            <w:tcBorders>
              <w:top w:val="single" w:sz="8" w:space="0" w:color="000000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0</w:t>
            </w:r>
          </w:p>
        </w:tc>
        <w:tc>
          <w:tcPr>
            <w:tcW w:w="1224" w:type="dxa"/>
            <w:tcBorders>
              <w:top w:val="single" w:sz="8" w:space="0" w:color="000000"/>
              <w:right w:val="nil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.4×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</w:tr>
      <w:tr w:rsidR="0094018F">
        <w:trPr>
          <w:trHeight w:val="465"/>
        </w:trPr>
        <w:tc>
          <w:tcPr>
            <w:tcW w:w="922" w:type="dxa"/>
            <w:tcBorders>
              <w:left w:val="nil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259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  <w:tc>
          <w:tcPr>
            <w:tcW w:w="1929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</w:rPr>
              <w:t>9</w:t>
            </w:r>
          </w:p>
        </w:tc>
        <w:tc>
          <w:tcPr>
            <w:tcW w:w="1612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24" w:type="dxa"/>
            <w:tcBorders>
              <w:right w:val="nil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5.2×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</w:tr>
      <w:tr w:rsidR="0094018F">
        <w:trPr>
          <w:trHeight w:val="486"/>
        </w:trPr>
        <w:tc>
          <w:tcPr>
            <w:tcW w:w="922" w:type="dxa"/>
            <w:tcBorders>
              <w:left w:val="nil"/>
              <w:tl2br w:val="nil"/>
              <w:tr2bl w:val="nil"/>
            </w:tcBorders>
          </w:tcPr>
          <w:p w:rsidR="0094018F" w:rsidRDefault="0057305D">
            <w:pPr>
              <w:widowControl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259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  <w:tc>
          <w:tcPr>
            <w:tcW w:w="1929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  <w:tc>
          <w:tcPr>
            <w:tcW w:w="1612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224" w:type="dxa"/>
            <w:tcBorders>
              <w:right w:val="nil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9.1×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</w:tr>
      <w:tr w:rsidR="0094018F">
        <w:trPr>
          <w:trHeight w:val="486"/>
        </w:trPr>
        <w:tc>
          <w:tcPr>
            <w:tcW w:w="922" w:type="dxa"/>
            <w:tcBorders>
              <w:left w:val="nil"/>
              <w:tl2br w:val="nil"/>
              <w:tr2bl w:val="nil"/>
            </w:tcBorders>
          </w:tcPr>
          <w:p w:rsidR="0094018F" w:rsidRDefault="0057305D">
            <w:pPr>
              <w:widowControl/>
              <w:jc w:val="center"/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4</w:t>
            </w:r>
          </w:p>
        </w:tc>
        <w:tc>
          <w:tcPr>
            <w:tcW w:w="2259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  <w:tc>
          <w:tcPr>
            <w:tcW w:w="1929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1612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1224" w:type="dxa"/>
            <w:tcBorders>
              <w:right w:val="nil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.7×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9</w:t>
            </w:r>
          </w:p>
        </w:tc>
      </w:tr>
      <w:tr w:rsidR="0094018F">
        <w:trPr>
          <w:trHeight w:val="486"/>
        </w:trPr>
        <w:tc>
          <w:tcPr>
            <w:tcW w:w="922" w:type="dxa"/>
            <w:tcBorders>
              <w:left w:val="nil"/>
              <w:tl2br w:val="nil"/>
              <w:tr2bl w:val="nil"/>
            </w:tcBorders>
          </w:tcPr>
          <w:p w:rsidR="0094018F" w:rsidRDefault="0057305D">
            <w:pPr>
              <w:widowControl/>
              <w:jc w:val="center"/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5</w:t>
            </w:r>
          </w:p>
        </w:tc>
        <w:tc>
          <w:tcPr>
            <w:tcW w:w="2259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8</w:t>
            </w:r>
          </w:p>
        </w:tc>
        <w:tc>
          <w:tcPr>
            <w:tcW w:w="1929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1612" w:type="dxa"/>
            <w:tcBorders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0.01</w:t>
            </w:r>
          </w:p>
        </w:tc>
        <w:tc>
          <w:tcPr>
            <w:tcW w:w="1224" w:type="dxa"/>
            <w:tcBorders>
              <w:right w:val="nil"/>
              <w:tl2br w:val="nil"/>
              <w:tr2bl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.1×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10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9</w:t>
            </w:r>
          </w:p>
        </w:tc>
      </w:tr>
    </w:tbl>
    <w:p w:rsidR="0094018F" w:rsidRDefault="0094018F">
      <w:pPr>
        <w:rPr>
          <w:rFonts w:ascii="Times New Roman" w:hAnsi="Times New Roman"/>
          <w:bCs/>
          <w:color w:val="000000" w:themeColor="text1"/>
          <w:sz w:val="24"/>
        </w:rPr>
      </w:pPr>
    </w:p>
    <w:p w:rsidR="0094018F" w:rsidRDefault="0094018F">
      <w:pPr>
        <w:rPr>
          <w:rFonts w:ascii="Times New Roman" w:hAnsi="Times New Roman"/>
          <w:bCs/>
          <w:color w:val="000000" w:themeColor="text1"/>
          <w:sz w:val="24"/>
        </w:rPr>
      </w:pPr>
    </w:p>
    <w:p w:rsidR="0094018F" w:rsidRDefault="0094018F">
      <w:pPr>
        <w:rPr>
          <w:rFonts w:ascii="Times New Roman" w:hAnsi="Times New Roman"/>
          <w:bCs/>
          <w:color w:val="000000" w:themeColor="text1"/>
          <w:sz w:val="24"/>
        </w:rPr>
      </w:pPr>
    </w:p>
    <w:p w:rsidR="0094018F" w:rsidRDefault="0057305D">
      <w:pPr>
        <w:rPr>
          <w:rFonts w:ascii="Times New Roman Regular" w:hAnsi="Times New Roman Regular" w:cs="Times New Roman Regular"/>
          <w:color w:val="000000" w:themeColor="text1"/>
          <w:sz w:val="18"/>
          <w:szCs w:val="18"/>
        </w:rPr>
      </w:pPr>
      <w:r>
        <w:rPr>
          <w:rFonts w:ascii="Times New Roman Bold" w:hAnsi="Times New Roman Bold" w:cs="Times New Roman Bold" w:hint="eastAsia"/>
          <w:b/>
          <w:bCs/>
        </w:rPr>
        <w:t>Supplementary</w:t>
      </w:r>
      <w:r>
        <w:rPr>
          <w:rFonts w:ascii="Times New Roman Bold" w:hAnsi="Times New Roman Bold" w:cs="Times New Roman Bold" w:hint="eastAsia"/>
          <w:b/>
          <w:bCs/>
        </w:rPr>
        <w:t xml:space="preserve"> </w:t>
      </w:r>
      <w:r>
        <w:rPr>
          <w:rFonts w:ascii="Times New Roman Bold" w:hAnsi="Times New Roman Bold" w:cs="Times New Roman Bold"/>
          <w:b/>
          <w:bCs/>
          <w:color w:val="000000" w:themeColor="text1"/>
          <w:szCs w:val="21"/>
        </w:rPr>
        <w:t xml:space="preserve">Table 3 </w:t>
      </w:r>
      <w:r>
        <w:rPr>
          <w:rFonts w:ascii="Times New Roman Regular" w:hAnsi="Times New Roman Regular" w:cs="Times New Roman Regular"/>
          <w:color w:val="000000" w:themeColor="text1"/>
          <w:szCs w:val="21"/>
        </w:rPr>
        <w:t>MLST typing results of bacterium and the host range of phage BUCT609</w:t>
      </w:r>
    </w:p>
    <w:p w:rsidR="0094018F" w:rsidRDefault="0057305D">
      <w:pPr>
        <w:rPr>
          <w:rFonts w:ascii="Times New Roman Regular" w:hAnsi="Times New Roman Regular" w:cs="Times New Roman Regular"/>
          <w:color w:val="000000" w:themeColor="text1"/>
          <w:sz w:val="18"/>
          <w:szCs w:val="18"/>
        </w:rPr>
      </w:pPr>
      <w:r>
        <w:rPr>
          <w:rFonts w:ascii="Times New Roman Regular" w:hAnsi="Times New Roman Regular" w:cs="Times New Roman Regular" w:hint="eastAsia"/>
          <w:color w:val="000000"/>
          <w:sz w:val="18"/>
          <w:szCs w:val="18"/>
        </w:rPr>
        <w:t>a. (+) and (-) represented that clear and no plaques could be observed after infection with phage, respectively.</w:t>
      </w:r>
    </w:p>
    <w:tbl>
      <w:tblPr>
        <w:tblStyle w:val="af0"/>
        <w:tblpPr w:leftFromText="180" w:rightFromText="180" w:vertAnchor="page" w:horzAnchor="page" w:tblpX="1806" w:tblpY="6472"/>
        <w:tblOverlap w:val="never"/>
        <w:tblW w:w="897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3"/>
        <w:gridCol w:w="1298"/>
        <w:gridCol w:w="902"/>
        <w:gridCol w:w="1635"/>
        <w:gridCol w:w="3260"/>
      </w:tblGrid>
      <w:tr w:rsidR="0094018F">
        <w:trPr>
          <w:trHeight w:val="523"/>
        </w:trPr>
        <w:tc>
          <w:tcPr>
            <w:tcW w:w="1883" w:type="dxa"/>
            <w:tcBorders>
              <w:top w:val="single" w:sz="8" w:space="0" w:color="auto"/>
              <w:left w:val="nil"/>
              <w:bottom w:val="single" w:sz="8" w:space="0" w:color="000000"/>
            </w:tcBorders>
          </w:tcPr>
          <w:p w:rsidR="0094018F" w:rsidRDefault="0057305D">
            <w:pPr>
              <w:widowControl/>
              <w:jc w:val="left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i/>
                <w:color w:val="000000" w:themeColor="text1"/>
                <w:sz w:val="18"/>
                <w:szCs w:val="18"/>
                <w:lang w:eastAsia="zh-Hans"/>
              </w:rPr>
              <w:t>S.</w:t>
            </w:r>
            <w:r>
              <w:rPr>
                <w:rFonts w:ascii="Times New Roman Regular" w:hAnsi="Times New Roman Regular" w:cs="Times New Roman Regular" w:hint="eastAsia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 Regular" w:hAnsi="Times New Roman Regular" w:cs="Times New Roman Regular" w:hint="eastAsia"/>
                <w:i/>
                <w:color w:val="000000" w:themeColor="text1"/>
                <w:sz w:val="18"/>
                <w:szCs w:val="18"/>
              </w:rPr>
              <w:t>m</w:t>
            </w:r>
            <w:r>
              <w:rPr>
                <w:rFonts w:ascii="Times New Roman Regular" w:hAnsi="Times New Roman Regular" w:cs="Times New Roman Regular"/>
                <w:i/>
                <w:color w:val="000000" w:themeColor="text1"/>
                <w:sz w:val="18"/>
                <w:szCs w:val="18"/>
                <w:lang w:eastAsia="zh-Hans"/>
              </w:rPr>
              <w:t>altophilia</w:t>
            </w:r>
            <w:proofErr w:type="spellEnd"/>
            <w:r>
              <w:rPr>
                <w:rFonts w:ascii="Times New Roman Regular" w:hAnsi="Times New Roman Regular" w:cs="Times New Roman Regular" w:hint="eastAsia"/>
                <w:i/>
                <w:color w:val="000000" w:themeColor="text1"/>
                <w:szCs w:val="21"/>
              </w:rPr>
              <w:t xml:space="preserve"> 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No.</w:t>
            </w:r>
          </w:p>
        </w:tc>
        <w:tc>
          <w:tcPr>
            <w:tcW w:w="1298" w:type="dxa"/>
            <w:tcBorders>
              <w:top w:val="single" w:sz="8" w:space="0" w:color="auto"/>
              <w:bottom w:val="single" w:sz="8" w:space="0" w:color="000000"/>
            </w:tcBorders>
          </w:tcPr>
          <w:p w:rsidR="0094018F" w:rsidRDefault="0057305D">
            <w:pPr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  <w:lang w:bidi="ar"/>
              </w:rPr>
              <w:t>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lear </w:t>
            </w: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laques</w:t>
            </w: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vertAlign w:val="superscript"/>
                <w:lang w:eastAsia="zh-Hans"/>
              </w:rPr>
              <w:t>a</w:t>
            </w:r>
            <w:proofErr w:type="spellEnd"/>
          </w:p>
        </w:tc>
        <w:tc>
          <w:tcPr>
            <w:tcW w:w="902" w:type="dxa"/>
            <w:tcBorders>
              <w:top w:val="single" w:sz="8" w:space="0" w:color="auto"/>
              <w:bottom w:val="single" w:sz="8" w:space="0" w:color="000000"/>
            </w:tcBorders>
          </w:tcPr>
          <w:p w:rsidR="0094018F" w:rsidRDefault="0057305D">
            <w:pPr>
              <w:ind w:left="360" w:hangingChars="200" w:hanging="360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</w:t>
            </w:r>
          </w:p>
        </w:tc>
        <w:tc>
          <w:tcPr>
            <w:tcW w:w="1635" w:type="dxa"/>
            <w:tcBorders>
              <w:top w:val="single" w:sz="8" w:space="0" w:color="auto"/>
              <w:bottom w:val="single" w:sz="8" w:space="0" w:color="000000"/>
            </w:tcBorders>
          </w:tcPr>
          <w:p w:rsidR="0094018F" w:rsidRDefault="0057305D">
            <w:pPr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Isolation time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8" w:space="0" w:color="000000"/>
              <w:right w:val="nil"/>
            </w:tcBorders>
          </w:tcPr>
          <w:p w:rsidR="0094018F" w:rsidRDefault="0057305D">
            <w:pPr>
              <w:ind w:left="90" w:hangingChars="50" w:hanging="90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Provider</w:t>
            </w:r>
          </w:p>
        </w:tc>
      </w:tr>
      <w:tr w:rsidR="0094018F">
        <w:trPr>
          <w:trHeight w:val="365"/>
        </w:trPr>
        <w:tc>
          <w:tcPr>
            <w:tcW w:w="1883" w:type="dxa"/>
            <w:tcBorders>
              <w:top w:val="single" w:sz="8" w:space="0" w:color="000000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18</w:t>
            </w:r>
          </w:p>
        </w:tc>
        <w:tc>
          <w:tcPr>
            <w:tcW w:w="1298" w:type="dxa"/>
            <w:tcBorders>
              <w:top w:val="single" w:sz="8" w:space="0" w:color="000000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+</w:t>
            </w:r>
          </w:p>
        </w:tc>
        <w:tc>
          <w:tcPr>
            <w:tcW w:w="902" w:type="dxa"/>
            <w:tcBorders>
              <w:top w:val="single" w:sz="8" w:space="0" w:color="000000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4</w:t>
            </w:r>
          </w:p>
        </w:tc>
        <w:tc>
          <w:tcPr>
            <w:tcW w:w="1635" w:type="dxa"/>
            <w:tcBorders>
              <w:top w:val="single" w:sz="8" w:space="0" w:color="000000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2012/8/24</w:t>
            </w:r>
          </w:p>
        </w:tc>
        <w:tc>
          <w:tcPr>
            <w:tcW w:w="3260" w:type="dxa"/>
            <w:tcBorders>
              <w:top w:val="single" w:sz="8" w:space="0" w:color="000000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65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9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－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463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2/9/25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65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532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－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296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3/5/14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65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548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+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190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3/5/22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65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690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－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115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3/8/9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65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824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－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413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3/10/23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65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826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－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378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3/10/24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65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992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+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8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4/3/13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65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207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+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502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4/7/19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307 hospital</w:t>
            </w:r>
          </w:p>
        </w:tc>
      </w:tr>
      <w:tr w:rsidR="0094018F">
        <w:trPr>
          <w:trHeight w:val="486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widowControl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209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－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7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4/4/25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10 hospital</w:t>
            </w:r>
          </w:p>
        </w:tc>
      </w:tr>
      <w:tr w:rsidR="0094018F">
        <w:trPr>
          <w:trHeight w:val="486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widowControl/>
              <w:jc w:val="center"/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1785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－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31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5/11/11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10 hospital</w:t>
            </w:r>
          </w:p>
        </w:tc>
      </w:tr>
      <w:tr w:rsidR="0094018F">
        <w:trPr>
          <w:trHeight w:val="486"/>
        </w:trPr>
        <w:tc>
          <w:tcPr>
            <w:tcW w:w="1883" w:type="dxa"/>
            <w:tcBorders>
              <w:top w:val="nil"/>
              <w:left w:val="nil"/>
              <w:bottom w:val="nil"/>
            </w:tcBorders>
          </w:tcPr>
          <w:p w:rsidR="0094018F" w:rsidRDefault="0057305D">
            <w:pPr>
              <w:widowControl/>
              <w:jc w:val="center"/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1786</w:t>
            </w:r>
          </w:p>
        </w:tc>
        <w:tc>
          <w:tcPr>
            <w:tcW w:w="1298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－</w:t>
            </w:r>
          </w:p>
        </w:tc>
        <w:tc>
          <w:tcPr>
            <w:tcW w:w="902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362</w:t>
            </w:r>
          </w:p>
        </w:tc>
        <w:tc>
          <w:tcPr>
            <w:tcW w:w="1635" w:type="dxa"/>
            <w:tcBorders>
              <w:top w:val="nil"/>
              <w:bottom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15/11/11</w:t>
            </w:r>
          </w:p>
        </w:tc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10 hospital</w:t>
            </w:r>
          </w:p>
        </w:tc>
      </w:tr>
      <w:tr w:rsidR="0094018F">
        <w:trPr>
          <w:trHeight w:val="486"/>
        </w:trPr>
        <w:tc>
          <w:tcPr>
            <w:tcW w:w="1883" w:type="dxa"/>
            <w:tcBorders>
              <w:top w:val="nil"/>
              <w:left w:val="nil"/>
              <w:bottom w:val="single" w:sz="8" w:space="0" w:color="000000"/>
            </w:tcBorders>
          </w:tcPr>
          <w:p w:rsidR="0094018F" w:rsidRDefault="0057305D">
            <w:pPr>
              <w:widowControl/>
              <w:jc w:val="center"/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3015</w:t>
            </w:r>
          </w:p>
        </w:tc>
        <w:tc>
          <w:tcPr>
            <w:tcW w:w="1298" w:type="dxa"/>
            <w:tcBorders>
              <w:top w:val="nil"/>
              <w:bottom w:val="single" w:sz="8" w:space="0" w:color="000000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+</w:t>
            </w:r>
          </w:p>
        </w:tc>
        <w:tc>
          <w:tcPr>
            <w:tcW w:w="902" w:type="dxa"/>
            <w:tcBorders>
              <w:top w:val="nil"/>
              <w:bottom w:val="single" w:sz="8" w:space="0" w:color="000000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T95</w:t>
            </w:r>
          </w:p>
        </w:tc>
        <w:tc>
          <w:tcPr>
            <w:tcW w:w="1635" w:type="dxa"/>
            <w:tcBorders>
              <w:top w:val="nil"/>
              <w:bottom w:val="single" w:sz="8" w:space="0" w:color="000000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021/4/13</w:t>
            </w:r>
          </w:p>
        </w:tc>
        <w:tc>
          <w:tcPr>
            <w:tcW w:w="3260" w:type="dxa"/>
            <w:tcBorders>
              <w:top w:val="nil"/>
              <w:bottom w:val="single" w:sz="8" w:space="0" w:color="000000"/>
              <w:right w:val="nil"/>
            </w:tcBorders>
          </w:tcPr>
          <w:p w:rsidR="0094018F" w:rsidRDefault="0057305D">
            <w:pPr>
              <w:spacing w:line="360" w:lineRule="auto"/>
              <w:jc w:val="center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Helvetica" w:hAnsi="Times New Roman" w:cs="Times New Roman"/>
                <w:color w:val="000000"/>
                <w:sz w:val="18"/>
                <w:szCs w:val="18"/>
              </w:rPr>
              <w:t>Shanghai Public Health Clinical Center</w:t>
            </w:r>
          </w:p>
        </w:tc>
      </w:tr>
    </w:tbl>
    <w:p w:rsidR="0094018F" w:rsidRDefault="0094018F">
      <w:pPr>
        <w:rPr>
          <w:color w:val="000000" w:themeColor="text1"/>
        </w:rPr>
        <w:sectPr w:rsidR="0094018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bookmarkStart w:id="0" w:name="_GoBack"/>
      <w:bookmarkEnd w:id="0"/>
    </w:p>
    <w:p w:rsidR="0094018F" w:rsidRDefault="0057305D">
      <w:pPr>
        <w:rPr>
          <w:rFonts w:ascii="Times New Roman Regular" w:hAnsi="Times New Roman Regular" w:cs="Times New Roman Regular"/>
          <w:color w:val="000000" w:themeColor="text1"/>
          <w:sz w:val="18"/>
          <w:szCs w:val="18"/>
          <w:lang w:eastAsia="zh-Hans"/>
        </w:rPr>
      </w:pPr>
      <w:r>
        <w:rPr>
          <w:rFonts w:ascii="Times New Roman Bold" w:hAnsi="Times New Roman Bold" w:cs="Times New Roman Bold" w:hint="eastAsia"/>
          <w:b/>
          <w:bCs/>
        </w:rPr>
        <w:lastRenderedPageBreak/>
        <w:t>Supplementary</w:t>
      </w:r>
      <w:r>
        <w:rPr>
          <w:rFonts w:ascii="Times New Roman Bold" w:hAnsi="Times New Roman Bold" w:cs="Times New Roman Bold" w:hint="eastAsia"/>
          <w:b/>
          <w:bCs/>
        </w:rPr>
        <w:t xml:space="preserve"> </w:t>
      </w:r>
      <w:r>
        <w:rPr>
          <w:rFonts w:ascii="Times New Roman Bold" w:hAnsi="Times New Roman Bold" w:cs="Times New Roman Bold"/>
          <w:b/>
          <w:bCs/>
          <w:color w:val="000000" w:themeColor="text1"/>
          <w:szCs w:val="21"/>
        </w:rPr>
        <w:t xml:space="preserve">Table 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Cs w:val="21"/>
        </w:rPr>
        <w:t>4</w:t>
      </w:r>
      <w:r>
        <w:rPr>
          <w:rFonts w:ascii="Times New Roman Bold" w:hAnsi="Times New Roman Bold" w:cs="Times New Roman Bold"/>
          <w:b/>
          <w:bCs/>
          <w:color w:val="000000" w:themeColor="text1"/>
          <w:szCs w:val="21"/>
        </w:rPr>
        <w:t xml:space="preserve"> </w:t>
      </w:r>
      <w:r>
        <w:rPr>
          <w:rFonts w:ascii="Times New Roman Regular" w:hAnsi="Times New Roman Regular" w:cs="Times New Roman Regular"/>
          <w:color w:val="000000" w:themeColor="text1"/>
          <w:szCs w:val="21"/>
        </w:rPr>
        <w:t xml:space="preserve">Sensibility of </w:t>
      </w:r>
      <w:r>
        <w:rPr>
          <w:rFonts w:ascii="Times New Roman Regular" w:hAnsi="Times New Roman Regular" w:cs="Times New Roman Regular"/>
          <w:i/>
          <w:color w:val="000000" w:themeColor="text1"/>
          <w:szCs w:val="21"/>
          <w:lang w:eastAsia="zh-Hans"/>
        </w:rPr>
        <w:t>S.</w:t>
      </w:r>
      <w:r>
        <w:rPr>
          <w:rFonts w:ascii="Times New Roman Regular" w:hAnsi="Times New Roman Regular" w:cs="Times New Roman Regular" w:hint="eastAsia"/>
          <w:i/>
          <w:color w:val="000000" w:themeColor="text1"/>
          <w:szCs w:val="21"/>
        </w:rPr>
        <w:t xml:space="preserve"> </w:t>
      </w:r>
      <w:proofErr w:type="spellStart"/>
      <w:r>
        <w:rPr>
          <w:rFonts w:ascii="Times New Roman Regular" w:hAnsi="Times New Roman Regular" w:cs="Times New Roman Regular"/>
          <w:i/>
          <w:color w:val="000000" w:themeColor="text1"/>
          <w:szCs w:val="21"/>
          <w:lang w:eastAsia="zh-Hans"/>
        </w:rPr>
        <w:t>maltophilia</w:t>
      </w:r>
      <w:proofErr w:type="spellEnd"/>
      <w:r>
        <w:rPr>
          <w:rFonts w:ascii="Times New Roman Regular" w:hAnsi="Times New Roman Regular" w:cs="Times New Roman Regular"/>
          <w:color w:val="000000" w:themeColor="text1"/>
          <w:szCs w:val="21"/>
          <w:lang w:eastAsia="zh-Hans"/>
        </w:rPr>
        <w:t xml:space="preserve"> strain No.3015</w:t>
      </w:r>
      <w:r>
        <w:rPr>
          <w:rFonts w:ascii="Times New Roman Regular" w:hAnsi="Times New Roman Regular" w:cs="Times New Roman Regular"/>
          <w:color w:val="000000" w:themeColor="text1"/>
          <w:szCs w:val="21"/>
        </w:rPr>
        <w:t xml:space="preserve"> to 12 kinds of antibiotics</w:t>
      </w:r>
    </w:p>
    <w:tbl>
      <w:tblPr>
        <w:tblStyle w:val="af0"/>
        <w:tblW w:w="687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3"/>
        <w:gridCol w:w="2465"/>
        <w:gridCol w:w="2512"/>
      </w:tblGrid>
      <w:tr w:rsidR="0094018F">
        <w:trPr>
          <w:trHeight w:val="561"/>
        </w:trPr>
        <w:tc>
          <w:tcPr>
            <w:tcW w:w="1893" w:type="dxa"/>
            <w:tcBorders>
              <w:top w:val="single" w:sz="8" w:space="0" w:color="000000"/>
              <w:bottom w:val="single" w:sz="8" w:space="0" w:color="auto"/>
            </w:tcBorders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Antibiotics</w:t>
            </w:r>
          </w:p>
        </w:tc>
        <w:tc>
          <w:tcPr>
            <w:tcW w:w="2465" w:type="dxa"/>
            <w:tcBorders>
              <w:top w:val="single" w:sz="8" w:space="0" w:color="000000"/>
              <w:bottom w:val="single" w:sz="8" w:space="0" w:color="auto"/>
            </w:tcBorders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Zone of inhibition (mm)</w:t>
            </w:r>
          </w:p>
        </w:tc>
        <w:tc>
          <w:tcPr>
            <w:tcW w:w="2512" w:type="dxa"/>
            <w:tcBorders>
              <w:top w:val="single" w:sz="8" w:space="0" w:color="000000"/>
              <w:bottom w:val="single" w:sz="8" w:space="0" w:color="auto"/>
            </w:tcBorders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ensibility</w:t>
            </w:r>
          </w:p>
        </w:tc>
      </w:tr>
      <w:tr w:rsidR="0094018F">
        <w:trPr>
          <w:trHeight w:val="516"/>
        </w:trPr>
        <w:tc>
          <w:tcPr>
            <w:tcW w:w="1893" w:type="dxa"/>
            <w:tcBorders>
              <w:top w:val="single" w:sz="8" w:space="0" w:color="auto"/>
            </w:tcBorders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cefalexin</w:t>
            </w:r>
          </w:p>
        </w:tc>
        <w:tc>
          <w:tcPr>
            <w:tcW w:w="2465" w:type="dxa"/>
            <w:tcBorders>
              <w:top w:val="single" w:sz="8" w:space="0" w:color="auto"/>
            </w:tcBorders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  <w:lang w:eastAsia="zh-Hans"/>
              </w:rPr>
              <w:t>-</w:t>
            </w:r>
          </w:p>
        </w:tc>
        <w:tc>
          <w:tcPr>
            <w:tcW w:w="2512" w:type="dxa"/>
            <w:tcBorders>
              <w:top w:val="single" w:sz="8" w:space="0" w:color="auto"/>
            </w:tcBorders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R</w:t>
            </w:r>
          </w:p>
        </w:tc>
      </w:tr>
      <w:tr w:rsidR="0094018F">
        <w:trPr>
          <w:trHeight w:val="465"/>
        </w:trPr>
        <w:tc>
          <w:tcPr>
            <w:tcW w:w="1893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erythromycin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R</w:t>
            </w:r>
          </w:p>
        </w:tc>
      </w:tr>
      <w:tr w:rsidR="0094018F">
        <w:trPr>
          <w:trHeight w:val="465"/>
        </w:trPr>
        <w:tc>
          <w:tcPr>
            <w:tcW w:w="1893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roxithromycin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R</w:t>
            </w:r>
          </w:p>
        </w:tc>
      </w:tr>
      <w:tr w:rsidR="0094018F">
        <w:trPr>
          <w:trHeight w:val="465"/>
        </w:trPr>
        <w:tc>
          <w:tcPr>
            <w:tcW w:w="1893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ceftriaxone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</w:t>
            </w:r>
          </w:p>
        </w:tc>
      </w:tr>
      <w:tr w:rsidR="0094018F">
        <w:trPr>
          <w:trHeight w:val="465"/>
        </w:trPr>
        <w:tc>
          <w:tcPr>
            <w:tcW w:w="1893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cefazolin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R</w:t>
            </w:r>
          </w:p>
        </w:tc>
      </w:tr>
      <w:tr w:rsidR="0094018F">
        <w:trPr>
          <w:trHeight w:val="465"/>
        </w:trPr>
        <w:tc>
          <w:tcPr>
            <w:tcW w:w="1893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cephalothin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R</w:t>
            </w:r>
          </w:p>
        </w:tc>
      </w:tr>
      <w:tr w:rsidR="0094018F">
        <w:trPr>
          <w:trHeight w:val="486"/>
        </w:trPr>
        <w:tc>
          <w:tcPr>
            <w:tcW w:w="1893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tetracycline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</w:t>
            </w:r>
          </w:p>
        </w:tc>
      </w:tr>
      <w:tr w:rsidR="0094018F">
        <w:trPr>
          <w:trHeight w:val="465"/>
        </w:trPr>
        <w:tc>
          <w:tcPr>
            <w:tcW w:w="1893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cefaclor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R</w:t>
            </w:r>
          </w:p>
        </w:tc>
      </w:tr>
      <w:tr w:rsidR="0094018F">
        <w:trPr>
          <w:trHeight w:val="486"/>
        </w:trPr>
        <w:tc>
          <w:tcPr>
            <w:tcW w:w="1893" w:type="dxa"/>
          </w:tcPr>
          <w:p w:rsidR="0094018F" w:rsidRDefault="0057305D">
            <w:pPr>
              <w:widowControl/>
              <w:jc w:val="left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Norfloxacin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R</w:t>
            </w:r>
          </w:p>
        </w:tc>
      </w:tr>
      <w:tr w:rsidR="0094018F">
        <w:trPr>
          <w:trHeight w:val="486"/>
        </w:trPr>
        <w:tc>
          <w:tcPr>
            <w:tcW w:w="1893" w:type="dxa"/>
          </w:tcPr>
          <w:p w:rsidR="0094018F" w:rsidRDefault="0057305D">
            <w:pPr>
              <w:widowControl/>
              <w:jc w:val="left"/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Trimethoprim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</w:t>
            </w:r>
          </w:p>
        </w:tc>
      </w:tr>
      <w:tr w:rsidR="0094018F">
        <w:trPr>
          <w:trHeight w:val="486"/>
        </w:trPr>
        <w:tc>
          <w:tcPr>
            <w:tcW w:w="1893" w:type="dxa"/>
          </w:tcPr>
          <w:p w:rsidR="0094018F" w:rsidRDefault="0057305D">
            <w:pPr>
              <w:widowControl/>
              <w:jc w:val="left"/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Minocycline</w:t>
            </w:r>
          </w:p>
        </w:tc>
        <w:tc>
          <w:tcPr>
            <w:tcW w:w="2465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512" w:type="dxa"/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</w:t>
            </w:r>
          </w:p>
        </w:tc>
      </w:tr>
      <w:tr w:rsidR="0094018F">
        <w:trPr>
          <w:trHeight w:val="486"/>
        </w:trPr>
        <w:tc>
          <w:tcPr>
            <w:tcW w:w="1893" w:type="dxa"/>
            <w:tcBorders>
              <w:bottom w:val="single" w:sz="8" w:space="0" w:color="000000"/>
            </w:tcBorders>
          </w:tcPr>
          <w:p w:rsidR="0094018F" w:rsidRDefault="0057305D">
            <w:pPr>
              <w:widowControl/>
              <w:jc w:val="left"/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</w:pPr>
            <w:r>
              <w:rPr>
                <w:rFonts w:ascii="Times New Roman Regular" w:eastAsia="宋体" w:hAnsi="Times New Roman Regular" w:cs="Times New Roman Regular"/>
                <w:color w:val="000000" w:themeColor="text1"/>
                <w:kern w:val="0"/>
                <w:sz w:val="18"/>
                <w:szCs w:val="18"/>
                <w:shd w:val="clear" w:color="auto" w:fill="FFFFFF"/>
                <w:lang w:bidi="ar"/>
              </w:rPr>
              <w:t>Levofloxacin</w:t>
            </w:r>
          </w:p>
        </w:tc>
        <w:tc>
          <w:tcPr>
            <w:tcW w:w="2465" w:type="dxa"/>
            <w:tcBorders>
              <w:bottom w:val="single" w:sz="8" w:space="0" w:color="000000"/>
            </w:tcBorders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512" w:type="dxa"/>
            <w:tcBorders>
              <w:bottom w:val="single" w:sz="8" w:space="0" w:color="000000"/>
            </w:tcBorders>
          </w:tcPr>
          <w:p w:rsidR="0094018F" w:rsidRDefault="0057305D">
            <w:pPr>
              <w:spacing w:line="360" w:lineRule="auto"/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</w:pPr>
            <w:r>
              <w:rPr>
                <w:rFonts w:ascii="Times New Roman Regular" w:hAnsi="Times New Roman Regular" w:cs="Times New Roman Regular"/>
                <w:color w:val="000000" w:themeColor="text1"/>
                <w:sz w:val="18"/>
                <w:szCs w:val="18"/>
              </w:rPr>
              <w:t>S</w:t>
            </w:r>
          </w:p>
        </w:tc>
      </w:tr>
    </w:tbl>
    <w:p w:rsidR="0094018F" w:rsidRDefault="0057305D">
      <w:pPr>
        <w:rPr>
          <w:rFonts w:ascii="Times New Roman Regular" w:hAnsi="Times New Roman Regular" w:cs="Times New Roman Regular"/>
          <w:color w:val="000000" w:themeColor="text1"/>
          <w:sz w:val="18"/>
          <w:szCs w:val="18"/>
        </w:rPr>
      </w:pPr>
      <w:r>
        <w:rPr>
          <w:rFonts w:ascii="Times New Roman Regular" w:hAnsi="Times New Roman Regular" w:cs="Times New Roman Regular"/>
          <w:color w:val="000000" w:themeColor="text1"/>
          <w:sz w:val="18"/>
          <w:szCs w:val="18"/>
        </w:rPr>
        <w:t>Symbols: (−) no zone of inhibition after infection.</w:t>
      </w:r>
    </w:p>
    <w:p w:rsidR="0094018F" w:rsidRDefault="0094018F"/>
    <w:sectPr w:rsidR="009401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305D" w:rsidRDefault="0057305D" w:rsidP="001B310A">
      <w:r>
        <w:separator/>
      </w:r>
    </w:p>
  </w:endnote>
  <w:endnote w:type="continuationSeparator" w:id="0">
    <w:p w:rsidR="0057305D" w:rsidRDefault="0057305D" w:rsidP="001B3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default"/>
    <w:sig w:usb0="00000000" w:usb1="00000000" w:usb2="00000010" w:usb3="00000000" w:csb0="00000000" w:csb1="00000000"/>
  </w:font>
  <w:font w:name="Times New Roman Regular">
    <w:altName w:val="Times New Roman"/>
    <w:charset w:val="00"/>
    <w:family w:val="auto"/>
    <w:pitch w:val="default"/>
    <w:sig w:usb0="00000000" w:usb1="00000000" w:usb2="00000009" w:usb3="00000000" w:csb0="400001FF" w:csb1="FFFF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400001FF" w:csb1="FFFF0000"/>
  </w:font>
  <w:font w:name="Helvetica">
    <w:panose1 w:val="020B0604020202020204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305D" w:rsidRDefault="0057305D" w:rsidP="001B310A">
      <w:r>
        <w:separator/>
      </w:r>
    </w:p>
  </w:footnote>
  <w:footnote w:type="continuationSeparator" w:id="0">
    <w:p w:rsidR="0057305D" w:rsidRDefault="0057305D" w:rsidP="001B31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ExNTA3tjQzMbdQ0lEKTi0uzszPAykwqQUAHe6M4iwAAAA="/>
    <w:docVar w:name="commondata" w:val="eyJoZGlkIjoiNWMxNDk5NjQxOWUwMDU4ZTA1Yzk1ZWUxNDlkMDViZTYifQ=="/>
    <w:docVar w:name="KY.MR.DATA{93EBA3E8-6F3A-4856-9B16-47EAA13064B5}152" w:val="&lt;KyMRNote dbid=&quot;{93EBA3E8-6F3A-4856-9B16-47EAA13064B5}&quot; recid=&quot;152&quot;&gt;&lt;Data&gt;&lt;Field id=&quot;AccessNum&quot;&gt;34052250&lt;/Field&gt;&lt;Field id=&quot;Author&quot; FirstData=&quot;1&quot; FirstStyle=&quot;393216&quot; OtherStyle=&quot;0&quot;&gt;Han P;Hu Y;An X;Song L;Fan H;Tong Y;&lt;/Field&gt;&lt;Field id=&quot;AuthorTrans&quot;&gt;&lt;/Field&gt;&lt;Field id=&quot;DOI&quot;&gt;10.1016/j.virusres.2021.198465&lt;/Field&gt;&lt;Field id=&quot;Editor&quot;&gt;&lt;/Field&gt;&lt;Field id=&quot;FmtTitle&quot;&gt;&lt;/Field&gt;&lt;Field id=&quot;Issue&quot;&gt;&lt;/Field&gt;&lt;Field id=&quot;LIID&quot;&gt;152&lt;/Field&gt;&lt;Field id=&quot;Magazine&quot;&gt;Virus research&lt;/Field&gt;&lt;Field id=&quot;MagazineAB&quot;&gt;Virus Res&lt;/Field&gt;&lt;Field id=&quot;MagazineTrans&quot;&gt;&lt;/Field&gt;&lt;Field id=&quot;PageNum&quot;&gt;198465&lt;/Field&gt;&lt;Field id=&quot;PubDate&quot;&gt;Aug&lt;/Field&gt;&lt;Field id=&quot;PubPlace&quot;&gt;Netherlands&lt;/Field&gt;&lt;Field id=&quot;PubPlaceTrans&quot;&gt;&lt;/Field&gt;&lt;Field id=&quot;PubYear&quot;&gt;2021&lt;/Field&gt;&lt;Field id=&quot;Publisher&quot;&gt;&lt;/Field&gt;&lt;Field id=&quot;PublisherTrans&quot;&gt;&lt;/Field&gt;&lt;Field id=&quot;TITrans&quot;&gt;&lt;/Field&gt;&lt;Field id=&quot;Title&quot;&gt;Biochemical and genomic characterization of a novel bacteriophage BUCT555 lysing Stenotrophomonas maltophilia.&lt;/Field&gt;&lt;Field id=&quot;Translator&quot;&gt;&lt;/Field&gt;&lt;Field id=&quot;Type&quot;&gt;{041D4F77-279E-4405-0002-4388361B9CFF}&lt;/Field&gt;&lt;Field id=&quot;Version&quot;&gt;&lt;/Field&gt;&lt;Field id=&quot;Vol&quot;&gt;301&lt;/Field&gt;&lt;Field id=&quot;Author2&quot;&gt;Han,P;Hu,Y;An,X;Song,L;Fan,H;Tong,Y;&lt;/Field&gt;&lt;/Data&gt;&lt;Ref&gt;&lt;Display&gt;&lt;Text StringText=&quot;「RefIndex」&quot; StringTextOri=&quot;「RefIndex」&quot; SuperScript=&quot;true&quot;/&gt;&lt;/Display&gt;&lt;/Ref&gt;&lt;Doc&gt;&lt;Display&gt;&lt;Text StringText=&quot;Han P, Hu Y, An X, Song L, Fan H, Tong Y&quot; StringGroup=&quot;Author&quot;/&gt;_x000d__x000a__x0009__x0009__x0009_&lt;Text StringText=&quot;. &quot; StringGroup=&quot;Author&quot;/&gt;_x000d__x000a__x0009__x0009__x0009_&lt;Text StringText=&quot;Biochemical and genomic characterization of a novel bacteriophage BUCT555 lysing Stenotrophomonas maltophilia&quot; StringGroup=&quot;Title&quot;/&gt;_x000d__x000a__x0009__x0009__x0009_&lt;Text StringText=&quot;. &quot; StringGroup=&quot;Title&quot;/&gt;_x000d__x000a__x0009__x0009__x0009_&lt;Text StringText=&quot;Virus Res&quot; StringGroup=&quot;Magazine&quot;/&gt;_x000d__x000a__x0009__x0009__x0009_&lt;Text StringText=&quot;. &quot; StringGroup=&quot;Magazine&quot;/&gt;_x000d__x000a__x0009__x0009__x0009_&lt;Text StringText=&quot;2021&quot; StringGroup=&quot;PubYear&quot;/&gt;_x000d__x000a__x0009__x0009__x0009_&lt;Text StringText=&quot;. &quot; StringGroup=&quot;PubYear&quot;/&gt;_x000d__x000a__x0009__x0009__x0009_&lt;Text StringText=&quot;301&quot; StringGroup=&quot;Vol&quot;/&gt;_x000d__x000a__x0009__x0009__x0009_&lt;Text StringText=&quot;: &quot; StringGroup=&quot;PageNum&quot;/&gt;_x000d__x000a__x0009__x0009__x0009_&lt;Text StringText=&quot;198465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154" w:val="&lt;KyMRNote dbid=&quot;{93EBA3E8-6F3A-4856-9B16-47EAA13064B5}&quot; recid=&quot;154&quot;&gt;&lt;Data&gt;&lt;Field id=&quot;AccessNum&quot;&gt;34236511&lt;/Field&gt;&lt;Field id=&quot;Author&quot; FirstData=&quot;1&quot; FirstStyle=&quot;327680&quot; OtherStyle=&quot;0&quot;&gt;Hu Y;Tong S;Li P;An X;Song L;Fan H;Tong Y;&lt;/Field&gt;&lt;Field id=&quot;AuthorTrans&quot;&gt;&lt;/Field&gt;&lt;Field id=&quot;DOI&quot;&gt;10.1007/s00705-021-05160-5&lt;/Field&gt;&lt;Field id=&quot;Editor&quot;&gt;&lt;/Field&gt;&lt;Field id=&quot;FmtTitle&quot;&gt;&lt;/Field&gt;&lt;Field id=&quot;Issue&quot;&gt;9&lt;/Field&gt;&lt;Field id=&quot;LIID&quot;&gt;154&lt;/Field&gt;&lt;Field id=&quot;Magazine&quot;&gt;Archives of virology&lt;/Field&gt;&lt;Field id=&quot;MagazineAB&quot;&gt;Arch Virol&lt;/Field&gt;&lt;Field id=&quot;MagazineTrans&quot;&gt;&lt;/Field&gt;&lt;Field id=&quot;PageNum&quot;&gt;2505-2520&lt;/Field&gt;&lt;Field id=&quot;PubDate&quot;&gt;Sep&lt;/Field&gt;&lt;Field id=&quot;PubPlace&quot;&gt;Austria&lt;/Field&gt;&lt;Field id=&quot;PubPlaceTrans&quot;&gt;&lt;/Field&gt;&lt;Field id=&quot;PubYear&quot;&gt;2021&lt;/Field&gt;&lt;Field id=&quot;Publisher&quot;&gt;&lt;/Field&gt;&lt;Field id=&quot;PublisherTrans&quot;&gt;&lt;/Field&gt;&lt;Field id=&quot;TITrans&quot;&gt;&lt;/Field&gt;&lt;Field id=&quot;Title&quot;&gt;Characterization and genome sequence of the genetically unique Escherichia bacteriophage vB_EcoM_IME392.&lt;/Field&gt;&lt;Field id=&quot;Translator&quot;&gt;&lt;/Field&gt;&lt;Field id=&quot;Type&quot;&gt;{041D4F77-279E-4405-0002-4388361B9CFF}&lt;/Field&gt;&lt;Field id=&quot;Version&quot;&gt;&lt;/Field&gt;&lt;Field id=&quot;Vol&quot;&gt;166&lt;/Field&gt;&lt;Field id=&quot;Author2&quot;&gt;Hu,Y;Tong,S;Li,P;&lt;/Field&gt;&lt;/Data&gt;&lt;Ref&gt;&lt;Display&gt;&lt;Text StringText=&quot;「RefIndex」&quot; StringTextOri=&quot;「RefIndex」&quot; SuperScript=&quot;true&quot;/&gt;&lt;/Display&gt;&lt;/Ref&gt;&lt;Doc&gt;&lt;Display&gt;&lt;Text StringText=&quot;Hu Y, Tong S, Li P, et al.&quot; StringGroup=&quot;Author&quot;/&gt;_x000d__x000a__x0009__x0009__x0009_&lt;Text StringText=&quot; &quot; StringGroup=&quot;Author&quot;/&gt;_x000d__x000a__x0009__x0009__x0009_&lt;Text StringText=&quot;Characterization and genome sequence of the genetically unique Escherichia bacteriophage vB_EcoM_IME392&quot; StringGroup=&quot;Title&quot;/&gt;_x000d__x000a__x0009__x0009__x0009_&lt;Text StringText=&quot;. &quot; StringGroup=&quot;Title&quot;/&gt;_x000d__x000a__x0009__x0009__x0009_&lt;Text StringText=&quot;Arch Virol&quot; StringGroup=&quot;Magazine&quot;/&gt;_x000d__x000a__x0009__x0009__x0009_&lt;Text StringText=&quot;. &quot; StringGroup=&quot;Magazine&quot;/&gt;_x000d__x000a__x0009__x0009__x0009_&lt;Text StringText=&quot;2021&quot; StringGroup=&quot;PubYear&quot;/&gt;_x000d__x000a__x0009__x0009__x0009_&lt;Text StringText=&quot;. &quot; StringGroup=&quot;PubYear&quot;/&gt;_x000d__x000a__x0009__x0009__x0009_&lt;Text StringText=&quot;166&quot; StringGroup=&quot;Vol&quot;/&gt;_x000d__x000a__x0009__x0009__x0009_&lt;Text StringText=&quot;(&quot; StringGroup=&quot;Issue&quot;/&gt;_x000d__x000a__x0009__x0009__x0009_&lt;Text StringText=&quot;9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505-2520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155" w:val="&lt;KyMRNote dbid=&quot;{93EBA3E8-6F3A-4856-9B16-47EAA13064B5}&quot; recid=&quot;155&quot;&gt;&lt;Data&gt;&lt;Field id=&quot;AccessNum&quot;&gt;32588135&lt;/Field&gt;&lt;Field id=&quot;Author&quot; FirstData=&quot;1&quot; FirstStyle=&quot;524288&quot; OtherStyle=&quot;0&quot;&gt;Zhang X;Liu Y;Wang M;Wang M;Jiang T;Sun J;Gao C;Jiang Y;Guo C;Shao H;Liang Y;McMinn A;&lt;/Field&gt;&lt;Field id=&quot;AuthorTrans&quot;&gt;&lt;/Field&gt;&lt;Field id=&quot;DOI&quot;&gt;10.1007/s00284-020-02077-1&lt;/Field&gt;&lt;Field id=&quot;Editor&quot;&gt;&lt;/Field&gt;&lt;Field id=&quot;FmtTitle&quot;&gt;&lt;/Field&gt;&lt;Field id=&quot;Issue&quot;&gt;10&lt;/Field&gt;&lt;Field id=&quot;LIID&quot;&gt;155&lt;/Field&gt;&lt;Field id=&quot;Magazine&quot;&gt;Current microbiology&lt;/Field&gt;&lt;Field id=&quot;MagazineAB&quot;&gt;Curr Microbiol&lt;/Field&gt;&lt;Field id=&quot;MagazineTrans&quot;&gt;&lt;/Field&gt;&lt;Field id=&quot;PageNum&quot;&gt;2813-2820&lt;/Field&gt;&lt;Field id=&quot;PubDate&quot;&gt;Oct&lt;/Field&gt;&lt;Field id=&quot;PubPlace&quot;&gt;United States&lt;/Field&gt;&lt;Field id=&quot;PubPlaceTrans&quot;&gt;&lt;/Field&gt;&lt;Field id=&quot;PubYear&quot;&gt;2020&lt;/Field&gt;&lt;Field id=&quot;Publisher&quot;&gt;&lt;/Field&gt;&lt;Field id=&quot;PublisherTrans&quot;&gt;&lt;/Field&gt;&lt;Field id=&quot;TITrans&quot;&gt;&lt;/Field&gt;&lt;Field id=&quot;Title&quot;&gt;Characterization and Genome Analysis of a Novel Marine Alteromonas Phage P24.&lt;/Field&gt;&lt;Field id=&quot;Translator&quot;&gt;&lt;/Field&gt;&lt;Field id=&quot;Type&quot;&gt;{041D4F77-279E-4405-0002-4388361B9CFF}&lt;/Field&gt;&lt;Field id=&quot;Version&quot;&gt;&lt;/Field&gt;&lt;Field id=&quot;Vol&quot;&gt;77&lt;/Field&gt;&lt;Field id=&quot;Author2&quot;&gt;Zhang,X;Liu,Y;Wang,M;&lt;/Field&gt;&lt;/Data&gt;&lt;Ref&gt;&lt;Display&gt;&lt;Text StringText=&quot;「RefIndex」&quot; StringTextOri=&quot;「RefIndex」&quot;/&gt;&lt;/Display&gt;&lt;/Ref&gt;&lt;Doc&gt;&lt;Display&gt;&lt;Text StringText=&quot;Zhang X, Liu Y, Wang M et al&quot; StringGroup=&quot;Author&quot;/&gt;_x000d__x000a__x0009__x0009__x0009_&lt;Text StringText=&quot; &quot; StringGroup=&quot;Author&quot;/&gt;_x000d__x000a__x0009__x0009__x0009_&lt;Text StringText=&quot;(&quot; StringGroup=&quot;PubYear&quot;/&gt;_x000d__x000a__x0009__x0009__x0009_&lt;Text StringText=&quot;2020&quot; StringGroup=&quot;PubYear&quot;/&gt;_x000d__x000a__x0009__x0009__x0009_&lt;Text StringText=&quot;) &quot; StringGroup=&quot;PubYear&quot;/&gt;_x000d__x000a__x0009__x0009__x0009_&lt;Text StringText=&quot;Characterization and Genome Analysis of a Novel Marine Alteromonas Phage P24&quot; StringGroup=&quot;Title&quot;/&gt;_x000d__x000a__x0009__x0009__x0009_&lt;Text StringText=&quot;. &quot; StringGroup=&quot;Title&quot;/&gt;_x000d__x000a__x0009__x0009__x0009_&lt;Text StringText=&quot;Curr Microbiol&quot; StringGroup=&quot;Magazine&quot;/&gt;_x000d__x000a__x0009__x0009__x0009_&lt;Text StringText=&quot; &quot; StringGroup=&quot;Magazine&quot;/&gt;_x000d__x000a__x0009__x0009__x0009_&lt;Text StringText=&quot;77&quot; StringGroup=&quot;Vol&quot;/&gt;_x000d__x000a__x0009__x0009__x0009_&lt;Text StringText=&quot;:&quot; StringGroup=&quot;PageNum&quot;/&gt;_x000d__x000a__x0009__x0009__x0009_&lt;Text StringText=&quot;2813-2820&quot; StringGroup=&quot;PageNum&quot;/&gt;_x000d__x000a__x0009__x0009_&lt;/Display&gt;&lt;/Doc&gt;&lt;/KyMRNote&gt;"/>
    <w:docVar w:name="KY.MR.DATA{93EBA3E8-6F3A-4856-9B16-47EAA13064B5}161" w:val="&lt;KyMRNote dbid=&quot;{93EBA3E8-6F3A-4856-9B16-47EAA13064B5}&quot; recid=&quot;161&quot;&gt;&lt;Data&gt;&lt;Field id=&quot;AccessNum&quot;&gt;28812171&lt;/Field&gt;&lt;Field id=&quot;Author&quot; FirstData=&quot;1&quot; FirstStyle=&quot;458752&quot; OtherStyle=&quot;0&quot;&gt;Xing S;Zhang X;Sun Q;Wang J;Mi Z;Pei G;Huang Y;An X;Fu K;Zhou L;Zhao B;Tong Y;&lt;/Field&gt;&lt;Field id=&quot;AuthorTrans&quot;&gt;&lt;/Field&gt;&lt;Field id=&quot;DOI&quot;&gt;10.1007/s00705-017-3503-1&lt;/Field&gt;&lt;Field id=&quot;Editor&quot;&gt;&lt;/Field&gt;&lt;Field id=&quot;FmtTitle&quot;&gt;&lt;/Field&gt;&lt;Field id=&quot;Issue&quot;&gt;12&lt;/Field&gt;&lt;Field id=&quot;LIID&quot;&gt;161&lt;/Field&gt;&lt;Field id=&quot;Magazine&quot;&gt;Archives of virology&lt;/Field&gt;&lt;Field id=&quot;MagazineAB&quot;&gt;Arch Virol&lt;/Field&gt;&lt;Field id=&quot;MagazineTrans&quot;&gt;&lt;/Field&gt;&lt;Field id=&quot;PageNum&quot;&gt;3843-3847&lt;/Field&gt;&lt;Field id=&quot;PubDate&quot;&gt;Dec&lt;/Field&gt;&lt;Field id=&quot;PubPlace&quot;&gt;Austria&lt;/Field&gt;&lt;Field id=&quot;PubPlaceTrans&quot;&gt;&lt;/Field&gt;&lt;Field id=&quot;PubYear&quot;&gt;2017&lt;/Field&gt;&lt;Field id=&quot;Publisher&quot;&gt;&lt;/Field&gt;&lt;Field id=&quot;PublisherTrans&quot;&gt;&lt;/Field&gt;&lt;Field id=&quot;TITrans&quot;&gt;&lt;/Field&gt;&lt;Field id=&quot;Title&quot;&gt;Complete genome sequence of a novel, virulent Ahjdlikevirus bacteriophage that infects Enterococcus faecium.&lt;/Field&gt;&lt;Field id=&quot;Translator&quot;&gt;&lt;/Field&gt;&lt;Field id=&quot;Type&quot;&gt;{041D4F77-279E-4405-0002-4388361B9CFF}&lt;/Field&gt;&lt;Field id=&quot;Version&quot;&gt;&lt;/Field&gt;&lt;Field id=&quot;Vol&quot;&gt;162&lt;/Field&gt;&lt;Field id=&quot;Author2&quot;&gt;Xing,S;Zhang,X;Sun,Q;&lt;/Field&gt;&lt;/Data&gt;&lt;Ref&gt;&lt;Display&gt;&lt;Text StringText=&quot;「RefIndex」&quot; StringTextOri=&quot;「RefIndex」&quot; SuperScript=&quot;true&quot;/&gt;&lt;/Display&gt;&lt;/Ref&gt;&lt;Doc&gt;&lt;Display&gt;&lt;Text StringText=&quot;Xing S, Zhang X, Sun Q, et al.&quot; StringGroup=&quot;Author&quot;/&gt;_x000d__x000a__x0009__x0009__x0009_&lt;Text StringText=&quot; &quot; StringGroup=&quot;Author&quot;/&gt;_x000d__x000a__x0009__x0009__x0009_&lt;Text StringText=&quot;Complete genome sequence of a novel, virulent Ahjdlikevirus bacteriophage that infects Enterococcus faecium&quot; StringGroup=&quot;Title&quot;/&gt;_x000d__x000a__x0009__x0009__x0009_&lt;Text StringText=&quot;. &quot; StringGroup=&quot;Title&quot;/&gt;_x000d__x000a__x0009__x0009__x0009_&lt;Text StringText=&quot;Arch Virol&quot; StringGroup=&quot;Magazine&quot;/&gt;_x000d__x000a__x0009__x0009__x0009_&lt;Text StringText=&quot;. &quot; StringGroup=&quot;Magazine&quot;/&gt;_x000d__x000a__x0009__x0009__x0009_&lt;Text StringText=&quot;2017&quot; StringGroup=&quot;PubYear&quot;/&gt;_x000d__x000a__x0009__x0009__x0009_&lt;Text StringText=&quot;. &quot; StringGroup=&quot;PubYear&quot;/&gt;_x000d__x000a__x0009__x0009__x0009_&lt;Text StringText=&quot;162&quot; StringGroup=&quot;Vol&quot;/&gt;_x000d__x000a__x0009__x0009__x0009_&lt;Text StringText=&quot;(&quot; StringGroup=&quot;Issue&quot;/&gt;_x000d__x000a__x0009__x0009__x0009_&lt;Text StringText=&quot;1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843-3847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59" w:val="&lt;KyMRNote dbid=&quot;{93EBA3E8-6F3A-4856-9B16-47EAA13064B5}&quot; recid=&quot;259&quot;&gt;&lt;Data&gt;&lt;Field id=&quot;AccessNum&quot;&gt;29754971&lt;/Field&gt;&lt;Field id=&quot;Author&quot; FirstData=&quot;1&quot; FirstStyle=&quot;393216&quot; OtherStyle=&quot;0&quot;&gt;An SQ;Berg G;&lt;/Field&gt;&lt;Field id=&quot;AuthorTrans&quot;&gt;&lt;/Field&gt;&lt;Field id=&quot;DOI&quot;&gt;10.1016/j.tim.2018.04.006&lt;/Field&gt;&lt;Field id=&quot;Editor&quot;&gt;&lt;/Field&gt;&lt;Field id=&quot;FmtTitle&quot;&gt;&lt;/Field&gt;&lt;Field id=&quot;Issue&quot;&gt;7&lt;/Field&gt;&lt;Field id=&quot;LIID&quot;&gt;259&lt;/Field&gt;&lt;Field id=&quot;Magazine&quot;&gt;Trends in microbiology&lt;/Field&gt;&lt;Field id=&quot;MagazineAB&quot;&gt;Trends Microbiol&lt;/Field&gt;&lt;Field id=&quot;MagazineTrans&quot;&gt;&lt;/Field&gt;&lt;Field id=&quot;PageNum&quot;&gt;637-638&lt;/Field&gt;&lt;Field id=&quot;PubDate&quot;&gt;Jul&lt;/Field&gt;&lt;Field id=&quot;PubPlace&quot;&gt;England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Stenotrophomonas maltophilia.&lt;/Field&gt;&lt;Field id=&quot;Translator&quot;&gt;&lt;/Field&gt;&lt;Field id=&quot;Type&quot;&gt;{041D4F77-279E-4405-0002-4388361B9CFF}&lt;/Field&gt;&lt;Field id=&quot;Version&quot;&gt;&lt;/Field&gt;&lt;Field id=&quot;Vol&quot;&gt;26&lt;/Field&gt;&lt;Field id=&quot;Author2&quot;&gt;An,SQ;Berg,G;&lt;/Field&gt;&lt;/Data&gt;&lt;Ref&gt;&lt;Display&gt;&lt;Text StringText=&quot;「RefIndex」&quot; StringTextOri=&quot;「RefIndex」&quot; SuperScript=&quot;true&quot;/&gt;&lt;/Display&gt;&lt;/Ref&gt;&lt;Doc&gt;&lt;Display&gt;&lt;Text StringText=&quot;An SQ, Berg G&quot; StringGroup=&quot;Author&quot;/&gt;_x000d__x000a__x0009__x0009__x0009_&lt;Text StringText=&quot;. &quot; StringGroup=&quot;Author&quot;/&gt;_x000d__x000a__x0009__x0009__x0009_&lt;Text StringText=&quot;Stenotrophomonas maltophilia&quot; StringGroup=&quot;Title&quot;/&gt;_x000d__x000a__x0009__x0009__x0009_&lt;Text StringText=&quot;. &quot; StringGroup=&quot;Title&quot;/&gt;_x000d__x000a__x0009__x0009__x0009_&lt;Text StringText=&quot;Trends Microbiol&quot; StringGroup=&quot;Magazine&quot;/&gt;_x000d__x000a__x0009__x0009__x0009_&lt;Text StringText=&quot;. &quot; StringGroup=&quot;Magazine&quot;/&gt;_x000d__x000a__x0009__x0009__x0009_&lt;Text StringText=&quot;2018&quot; StringGroup=&quot;PubYear&quot;/&gt;_x000d__x000a__x0009__x0009__x0009_&lt;Text StringText=&quot;. &quot; StringGroup=&quot;PubYear&quot;/&gt;_x000d__x000a__x0009__x0009__x0009_&lt;Text StringText=&quot;26&quot; StringGroup=&quot;Vol&quot;/&gt;_x000d__x000a__x0009__x0009__x0009_&lt;Text StringText=&quot;(&quot; StringGroup=&quot;Issue&quot;/&gt;_x000d__x000a__x0009__x0009__x0009_&lt;Text StringText=&quot;7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37-638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60" w:val="&lt;KyMRNote dbid=&quot;{93EBA3E8-6F3A-4856-9B16-47EAA13064B5}&quot; recid=&quot;260&quot;&gt;&lt;Data&gt;&lt;Field id=&quot;AccessNum&quot;&gt;26468367&lt;/Field&gt;&lt;Field id=&quot;Author&quot; FirstData=&quot;1&quot; FirstStyle=&quot;983040&quot; OtherStyle=&quot;0&quot;&gt;Gokhan Gozel M;Celik C;Elaldi N;&lt;/Field&gt;&lt;Field id=&quot;AuthorTrans&quot;&gt;&lt;/Field&gt;&lt;Field id=&quot;DOI&quot;&gt;10.5812/jjm.23569&lt;/Field&gt;&lt;Field id=&quot;Editor&quot;&gt;&lt;/Field&gt;&lt;Field id=&quot;FmtTitle&quot;&gt;&lt;/Field&gt;&lt;Field id=&quot;Issue&quot;&gt;8&lt;/Field&gt;&lt;Field id=&quot;LIID&quot;&gt;260&lt;/Field&gt;&lt;Field id=&quot;Magazine&quot;&gt;Jundishapur journal of microbiology&lt;/Field&gt;&lt;Field id=&quot;MagazineAB&quot;&gt;Jundishapur J Microbiol&lt;/Field&gt;&lt;Field id=&quot;MagazineTrans&quot;&gt;&lt;/Field&gt;&lt;Field id=&quot;PageNum&quot;&gt;e23569&lt;/Field&gt;&lt;Field id=&quot;PubDate&quot;&gt;Aug&lt;/Field&gt;&lt;Field id=&quot;PubPlace&quot;&gt;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Stenotrophomonas maltophilia Infections in Adults: Primary Bacteremia and Pneumonia.&lt;/Field&gt;&lt;Field id=&quot;Translator&quot;&gt;&lt;/Field&gt;&lt;Field id=&quot;Type&quot;&gt;{041D4F77-279E-4405-0002-4388361B9CFF}&lt;/Field&gt;&lt;Field id=&quot;Version&quot;&gt;&lt;/Field&gt;&lt;Field id=&quot;Vol&quot;&gt;8&lt;/Field&gt;&lt;Field id=&quot;Author2&quot;&gt;Gokhan Gozel,M;Celik,C;Elaldi,N;&lt;/Field&gt;&lt;/Data&gt;&lt;Ref&gt;&lt;Display&gt;&lt;Text StringText=&quot;「RefIndex」&quot; StringTextOri=&quot;「RefIndex」&quot; SuperScript=&quot;true&quot;/&gt;&lt;/Display&gt;&lt;/Ref&gt;&lt;Doc&gt;&lt;Display&gt;&lt;Text StringText=&quot;Gokhan Gozel M, Celik C, Elaldi N&quot; StringGroup=&quot;Author&quot;/&gt;_x000d__x000a__x0009__x0009__x0009_&lt;Text StringText=&quot;. &quot; StringGroup=&quot;Author&quot;/&gt;_x000d__x000a__x0009__x0009__x0009_&lt;Text StringText=&quot;Stenotrophomonas maltophilia Infections in Adults: Primary Bacteremia and Pneumonia&quot; StringGroup=&quot;Title&quot;/&gt;_x000d__x000a__x0009__x0009__x0009_&lt;Text StringText=&quot;. &quot; StringGroup=&quot;Title&quot;/&gt;_x000d__x000a__x0009__x0009__x0009_&lt;Text StringText=&quot;Jundishapur J Microbiol&quot; StringGroup=&quot;Magazine&quot;/&gt;_x000d__x000a__x0009__x0009__x0009_&lt;Text StringText=&quot;. &quot; StringGroup=&quot;Magazine&quot;/&gt;_x000d__x000a__x0009__x0009__x0009_&lt;Text StringText=&quot;2015&quot; StringGroup=&quot;PubYear&quot;/&gt;_x000d__x000a__x0009__x0009__x0009_&lt;Text StringText=&quot;. &quot; StringGroup=&quot;PubYear&quot;/&gt;_x000d__x000a__x0009__x0009__x0009_&lt;Text StringText=&quot;8&quot; StringGroup=&quot;Vol&quot;/&gt;_x000d__x000a__x0009__x0009__x0009_&lt;Text StringText=&quot;(&quot; StringGroup=&quot;Issue&quot;/&gt;_x000d__x000a__x0009__x0009__x0009_&lt;Text StringText=&quot;8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e23569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61" w:val="&lt;KyMRNote dbid=&quot;{93EBA3E8-6F3A-4856-9B16-47EAA13064B5}&quot; recid=&quot;261&quot;&gt;&lt;Data&gt;&lt;Field id=&quot;AccessNum&quot;&gt;30651225&lt;/Field&gt;&lt;Field id=&quot;Author&quot; FirstData=&quot;1&quot; FirstStyle=&quot;1507328&quot; OtherStyle=&quot;0&quot;&gt;Gordillo Altamirano FL;Barr JJ;&lt;/Field&gt;&lt;Field id=&quot;AuthorTrans&quot;&gt;&lt;/Field&gt;&lt;Field id=&quot;DOI&quot;&gt;10.1128/CMR.00066-18&lt;/Field&gt;&lt;Field id=&quot;Editor&quot;&gt;&lt;/Field&gt;&lt;Field id=&quot;FmtTitle&quot;&gt;&lt;/Field&gt;&lt;Field id=&quot;Issue&quot;&gt;2&lt;/Field&gt;&lt;Field id=&quot;LIID&quot;&gt;261&lt;/Field&gt;&lt;Field id=&quot;Magazine&quot;&gt;Clinical microbiology reviews&lt;/Field&gt;&lt;Field id=&quot;MagazineAB&quot;&gt;Clin Microbiol Rev&lt;/Field&gt;&lt;Field id=&quot;MagazineTrans&quot;&gt;&lt;/Field&gt;&lt;Field id=&quot;PageNum&quot;&gt;&lt;/Field&gt;&lt;Field id=&quot;PubDate&quot;&gt;Apr&lt;/Field&gt;&lt;Field id=&quot;PubPlace&quot;&gt;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Phage Therapy in the Postantibiotic Era.&lt;/Field&gt;&lt;Field id=&quot;Translator&quot;&gt;&lt;/Field&gt;&lt;Field id=&quot;Type&quot;&gt;{041D4F77-279E-4405-0002-4388361B9CFF}&lt;/Field&gt;&lt;Field id=&quot;Version&quot;&gt;&lt;/Field&gt;&lt;Field id=&quot;Vol&quot;&gt;32&lt;/Field&gt;&lt;Field id=&quot;Author2&quot;&gt;Gordillo Altamirano,FL;Barr,JJ;&lt;/Field&gt;&lt;/Data&gt;&lt;Ref&gt;&lt;Display&gt;&lt;Text StringText=&quot;「RefIndex」&quot; StringTextOri=&quot;「RefIndex」&quot; SuperScript=&quot;true&quot;/&gt;&lt;/Display&gt;&lt;/Ref&gt;&lt;Doc&gt;&lt;Display&gt;&lt;Text StringText=&quot;Gordillo Altamirano FL, Barr JJ&quot; StringGroup=&quot;Author&quot;/&gt;_x000d__x000a__x0009__x0009__x0009_&lt;Text StringText=&quot;. &quot; StringGroup=&quot;Author&quot;/&gt;_x000d__x000a__x0009__x0009__x0009_&lt;Text StringText=&quot;Phage Therapy in the Postantibiotic Era&quot; StringGroup=&quot;Title&quot;/&gt;_x000d__x000a__x0009__x0009__x0009_&lt;Text StringText=&quot;. &quot; StringGroup=&quot;Title&quot;/&gt;_x000d__x000a__x0009__x0009__x0009_&lt;Text StringText=&quot;Clin Microbiol Rev&quot; StringGroup=&quot;Magazine&quot;/&gt;_x000d__x000a__x0009__x0009__x0009_&lt;Text StringText=&quot;. &quot; StringGroup=&quot;Magazine&quot;/&gt;_x000d__x000a__x0009__x0009__x0009_&lt;Text StringText=&quot;2019&quot; StringGroup=&quot;PubYear&quot;/&gt;_x000d__x000a__x0009__x0009__x0009_&lt;Text StringText=&quot;. &quot; StringGroup=&quot;PubYear&quot;/&gt;_x000d__x000a__x0009__x0009__x0009_&lt;Text StringText=&quot;32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.&quot; StringGroup=&quot;none&quot;/&gt;_x000d__x000a__x0009__x0009_&lt;/Display&gt;&lt;/Doc&gt;&lt;/KyMRNote&gt;"/>
    <w:docVar w:name="KY.MR.DATA{93EBA3E8-6F3A-4856-9B16-47EAA13064B5}262" w:val="&lt;KyMRNote dbid=&quot;{93EBA3E8-6F3A-4856-9B16-47EAA13064B5}&quot; recid=&quot;262&quot;&gt;&lt;Data&gt;&lt;Field id=&quot;AccessNum&quot;&gt;30763536&lt;/Field&gt;&lt;Field id=&quot;Author&quot; FirstData=&quot;1&quot; FirstStyle=&quot;851968&quot; OtherStyle=&quot;0&quot;&gt;Kortright KE;Chan BK;Koff JL;Turner PE;&lt;/Field&gt;&lt;Field id=&quot;AuthorTrans&quot;&gt;&lt;/Field&gt;&lt;Field id=&quot;DOI&quot;&gt;10.1016/j.chom.2019.01.014&lt;/Field&gt;&lt;Field id=&quot;Editor&quot;&gt;&lt;/Field&gt;&lt;Field id=&quot;FmtTitle&quot;&gt;&lt;/Field&gt;&lt;Field id=&quot;Issue&quot;&gt;2&lt;/Field&gt;&lt;Field id=&quot;LIID&quot;&gt;262&lt;/Field&gt;&lt;Field id=&quot;Magazine&quot;&gt;Cell host &amp;amp; microbe&lt;/Field&gt;&lt;Field id=&quot;MagazineAB&quot;&gt;Cell Host Microbe&lt;/Field&gt;&lt;Field id=&quot;MagazineTrans&quot;&gt;&lt;/Field&gt;&lt;Field id=&quot;PageNum&quot;&gt;219-232&lt;/Field&gt;&lt;Field id=&quot;PubDate&quot;&gt;Feb 13&lt;/Field&gt;&lt;Field id=&quot;PubPlace&quot;&gt;United States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Phage Therapy: A Renewed Approach to Combat Antibiotic-Resistant Bacteria.&lt;/Field&gt;&lt;Field id=&quot;Translator&quot;&gt;&lt;/Field&gt;&lt;Field id=&quot;Type&quot;&gt;{041D4F77-279E-4405-0002-4388361B9CFF}&lt;/Field&gt;&lt;Field id=&quot;Version&quot;&gt;&lt;/Field&gt;&lt;Field id=&quot;Vol&quot;&gt;25&lt;/Field&gt;&lt;Field id=&quot;Author2&quot;&gt;Kortright,KE;Chan,BK;Koff,JL;Turner,PE;&lt;/Field&gt;&lt;/Data&gt;&lt;Ref&gt;&lt;Display&gt;&lt;Text StringText=&quot;「RefIndex」&quot; StringTextOri=&quot;「RefIndex」&quot; SuperScript=&quot;true&quot;/&gt;&lt;/Display&gt;&lt;/Ref&gt;&lt;Doc&gt;&lt;Display&gt;&lt;Text StringText=&quot;Kortright KE, Chan BK, Koff JL, Turner PE&quot; StringGroup=&quot;Author&quot;/&gt;_x000d__x000a__x0009__x0009__x0009_&lt;Text StringText=&quot;. &quot; StringGroup=&quot;Author&quot;/&gt;_x000d__x000a__x0009__x0009__x0009_&lt;Text StringText=&quot;Phage Therapy: A Renewed Approach to Combat Antibiotic-Resistant Bacteria&quot; StringGroup=&quot;Title&quot;/&gt;_x000d__x000a__x0009__x0009__x0009_&lt;Text StringText=&quot;. &quot; StringGroup=&quot;Title&quot;/&gt;_x000d__x000a__x0009__x0009__x0009_&lt;Text StringText=&quot;Cell Host Microbe&quot; StringGroup=&quot;Magazine&quot;/&gt;_x000d__x000a__x0009__x0009__x0009_&lt;Text StringText=&quot;. &quot; StringGroup=&quot;Magazine&quot;/&gt;_x000d__x000a__x0009__x0009__x0009_&lt;Text StringText=&quot;2019&quot; StringGroup=&quot;PubYear&quot;/&gt;_x000d__x000a__x0009__x0009__x0009_&lt;Text StringText=&quot;. &quot; StringGroup=&quot;PubYear&quot;/&gt;_x000d__x000a__x0009__x0009__x0009_&lt;Text StringText=&quot;25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19-232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63" w:val="&lt;KyMRNote dbid=&quot;{93EBA3E8-6F3A-4856-9B16-47EAA13064B5}&quot; recid=&quot;263&quot;&gt;&lt;Data&gt;&lt;Field id=&quot;AccessNum&quot;&gt;32212918&lt;/Field&gt;&lt;Field id=&quot;Author&quot; FirstData=&quot;1&quot; FirstStyle=&quot;393216&quot; OtherStyle=&quot;0&quot;&gt;Bao J;Wu N;Zeng Y;Chen L;Li L;Yang L;Zhang Y;Guo M;Li L;Li J;Tan D;Cheng M;Gu J;Qin J;Liu J;Li S;Pan G;Jin X;Yao B;Guo X;Zhu T;Le S;&lt;/Field&gt;&lt;Field id=&quot;AuthorTrans&quot;&gt;&lt;/Field&gt;&lt;Field id=&quot;DOI&quot;&gt;10.1080/22221751.2020.1747950&lt;/Field&gt;&lt;Field id=&quot;Editor&quot;&gt;&lt;/Field&gt;&lt;Field id=&quot;FmtTitle&quot;&gt;&lt;/Field&gt;&lt;Field id=&quot;Issue&quot;&gt;1&lt;/Field&gt;&lt;Field id=&quot;LIID&quot;&gt;263&lt;/Field&gt;&lt;Field id=&quot;Magazine&quot;&gt;Emerging microbes &amp;amp; infections&lt;/Field&gt;&lt;Field id=&quot;MagazineAB&quot;&gt;Emerg Microbes Infect&lt;/Field&gt;&lt;Field id=&quot;MagazineTrans&quot;&gt;&lt;/Field&gt;&lt;Field id=&quot;PageNum&quot;&gt;771-774&lt;/Field&gt;&lt;Field id=&quot;PubDate&quot;&gt;Dec&lt;/Field&gt;&lt;Field id=&quot;PubPlace&quot;&gt;&lt;/Field&gt;&lt;Field id=&quot;PubPlaceTrans&quot;&gt;&lt;/Field&gt;&lt;Field id=&quot;PubYear&quot;&gt;2020&lt;/Field&gt;&lt;Field id=&quot;Publisher&quot;&gt;&lt;/Field&gt;&lt;Field id=&quot;PublisherTrans&quot;&gt;&lt;/Field&gt;&lt;Field id=&quot;TITrans&quot;&gt;&lt;/Field&gt;&lt;Field id=&quot;Title&quot;&gt;Non-active antibiotic and bacteriophage synergism to successfully treat recurrent urinary tract infection caused by extensively drug-resistant Klebsiella pneumoniae.&lt;/Field&gt;&lt;Field id=&quot;Translator&quot;&gt;&lt;/Field&gt;&lt;Field id=&quot;Type&quot;&gt;{041D4F77-279E-4405-0002-4388361B9CFF}&lt;/Field&gt;&lt;Field id=&quot;Version&quot;&gt;&lt;/Field&gt;&lt;Field id=&quot;Vol&quot;&gt;9&lt;/Field&gt;&lt;Field id=&quot;Author2&quot;&gt;Bao,J;Wu,N;Zeng,Y;&lt;/Field&gt;&lt;/Data&gt;&lt;Ref&gt;&lt;Display&gt;&lt;Text StringText=&quot;「RefIndex」&quot; StringTextOri=&quot;「RefIndex」&quot; SuperScript=&quot;true&quot;/&gt;&lt;/Display&gt;&lt;/Ref&gt;&lt;Doc&gt;&lt;Display&gt;&lt;Text StringText=&quot;Bao J, Wu N, Zeng Y, et al.&quot; StringGroup=&quot;Author&quot;/&gt;_x000d__x000a__x0009__x0009__x0009_&lt;Text StringText=&quot; &quot; StringGroup=&quot;Author&quot;/&gt;_x000d__x000a__x0009__x0009__x0009_&lt;Text StringText=&quot;Non-active antibiotic and bacteriophage synergism to successfully treat recurrent urinary tract infection caused by extensively drug-resistant Klebsiella pneumoniae&quot; StringGroup=&quot;Title&quot;/&gt;_x000d__x000a__x0009__x0009__x0009_&lt;Text StringText=&quot;. &quot; StringGroup=&quot;Title&quot;/&gt;_x000d__x000a__x0009__x0009__x0009_&lt;Text StringText=&quot;Emerg Microbes Infect&quot; StringGroup=&quot;Magazine&quot;/&gt;_x000d__x000a__x0009__x0009__x0009_&lt;Text StringText=&quot;. &quot; StringGroup=&quot;Magazine&quot;/&gt;_x000d__x000a__x0009__x0009__x0009_&lt;Text StringText=&quot;2020&quot; StringGroup=&quot;PubYear&quot;/&gt;_x000d__x000a__x0009__x0009__x0009_&lt;Text StringText=&quot;. &quot; StringGroup=&quot;PubYear&quot;/&gt;_x000d__x000a__x0009__x0009__x0009_&lt;Text StringText=&quot;9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771-774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64" w:val="&lt;KyMRNote dbid=&quot;{93EBA3E8-6F3A-4856-9B16-47EAA13064B5}&quot; recid=&quot;264&quot;&gt;&lt;Data&gt;&lt;Field id=&quot;AccessNum&quot;&gt;30563034&lt;/Field&gt;&lt;Field id=&quot;Author&quot; FirstData=&quot;1&quot; FirstStyle=&quot;720896&quot; OtherStyle=&quot;0&quot;&gt;Moelling K;Broecker F;Willy C;&lt;/Field&gt;&lt;Field id=&quot;AuthorTrans&quot;&gt;&lt;/Field&gt;&lt;Field id=&quot;DOI&quot;&gt;10.3390/v10120688&lt;/Field&gt;&lt;Field id=&quot;Editor&quot;&gt;&lt;/Field&gt;&lt;Field id=&quot;FmtTitle&quot;&gt;&lt;/Field&gt;&lt;Field id=&quot;Issue&quot;&gt;12&lt;/Field&gt;&lt;Field id=&quot;LIID&quot;&gt;264&lt;/Field&gt;&lt;Field id=&quot;Magazine&quot;&gt;Viruses&lt;/Field&gt;&lt;Field id=&quot;MagazineAB&quot;&gt;Viruses&lt;/Field&gt;&lt;Field id=&quot;MagazineTrans&quot;&gt;&lt;/Field&gt;&lt;Field id=&quot;PageNum&quot;&gt;&lt;/Field&gt;&lt;Field id=&quot;PubDate&quot;&gt;Dec 5&lt;/Field&gt;&lt;Field id=&quot;PubPlace&quot;&gt;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A Wake-Up Call: We Need Phage Therapy Now.&lt;/Field&gt;&lt;Field id=&quot;Translator&quot;&gt;&lt;/Field&gt;&lt;Field id=&quot;Type&quot;&gt;{041D4F77-279E-4405-0002-4388361B9CFF}&lt;/Field&gt;&lt;Field id=&quot;Version&quot;&gt;&lt;/Field&gt;&lt;Field id=&quot;Vol&quot;&gt;10&lt;/Field&gt;&lt;Field id=&quot;Author2&quot;&gt;Moelling,K;Broecker,F;Willy,C;&lt;/Field&gt;&lt;/Data&gt;&lt;Ref&gt;&lt;Display&gt;&lt;Text StringText=&quot;「RefIndex」&quot; StringTextOri=&quot;「RefIndex」&quot; SuperScript=&quot;true&quot;/&gt;&lt;/Display&gt;&lt;/Ref&gt;&lt;Doc&gt;&lt;Display&gt;&lt;Text StringText=&quot;Moelling K, Broecker F, Willy C&quot; StringGroup=&quot;Author&quot;/&gt;_x000d__x000a__x0009__x0009__x0009_&lt;Text StringText=&quot;. &quot; StringGroup=&quot;Author&quot;/&gt;_x000d__x000a__x0009__x0009__x0009_&lt;Text StringText=&quot;A Wake-Up Call: We Need Phage Therapy Now&quot; StringGroup=&quot;Title&quot;/&gt;_x000d__x000a__x0009__x0009__x0009_&lt;Text StringText=&quot;. &quot; StringGroup=&quot;Title&quot;/&gt;_x000d__x000a__x0009__x0009__x0009_&lt;Text StringText=&quot;Viruses&quot; StringGroup=&quot;Magazine&quot;/&gt;_x000d__x000a__x0009__x0009__x0009_&lt;Text StringText=&quot;. &quot; StringGroup=&quot;Magazine&quot;/&gt;_x000d__x000a__x0009__x0009__x0009_&lt;Text StringText=&quot;2018&quot; StringGroup=&quot;PubYear&quot;/&gt;_x000d__x000a__x0009__x0009__x0009_&lt;Text StringText=&quot;. &quot; StringGroup=&quot;PubYear&quot;/&gt;_x000d__x000a__x0009__x0009__x0009_&lt;Text StringText=&quot;10&quot; StringGroup=&quot;Vol&quot;/&gt;_x000d__x000a__x0009__x0009__x0009_&lt;Text StringText=&quot;(&quot; StringGroup=&quot;Issue&quot;/&gt;_x000d__x000a__x0009__x0009__x0009_&lt;Text StringText=&quot;12&quot; StringGroup=&quot;Issue&quot;/&gt;_x000d__x000a__x0009__x0009__x0009_&lt;Text StringText=&quot;)&quot; StringGroup=&quot;Issue&quot;/&gt;_x000d__x000a__x0009__x0009__x0009_&lt;Text StringText=&quot;.&quot; StringGroup=&quot;none&quot;/&gt;_x000d__x000a__x0009__x0009_&lt;/Display&gt;&lt;/Doc&gt;&lt;/KyMRNote&gt;"/>
    <w:docVar w:name="KY.MR.DATA{93EBA3E8-6F3A-4856-9B16-47EAA13064B5}265" w:val="&lt;KyMRNote dbid=&quot;{93EBA3E8-6F3A-4856-9B16-47EAA13064B5}&quot; recid=&quot;265&quot;&gt;&lt;Data&gt;&lt;Field id=&quot;AccessNum&quot;&gt;33471272&lt;/Field&gt;&lt;Field id=&quot;Author&quot; FirstData=&quot;1&quot; FirstStyle=&quot;524288&quot; OtherStyle=&quot;0&quot;&gt;Zhang W;Zhang R;Hu Y;Liu Y;Wang L;An X;Song L;Shi T;Fan H;Tong Y;Liu H;&lt;/Field&gt;&lt;Field id=&quot;AuthorTrans&quot;&gt;&lt;/Field&gt;&lt;Field id=&quot;DOI&quot;&gt;10.1007/s11262-020-01818-5&lt;/Field&gt;&lt;Field id=&quot;Editor&quot;&gt;&lt;/Field&gt;&lt;Field id=&quot;FmtTitle&quot;&gt;&lt;/Field&gt;&lt;Field id=&quot;Issue&quot;&gt;2&lt;/Field&gt;&lt;Field id=&quot;LIID&quot;&gt;265&lt;/Field&gt;&lt;Field id=&quot;Magazine&quot;&gt;Virus genes&lt;/Field&gt;&lt;Field id=&quot;MagazineAB&quot;&gt;Virus Genes&lt;/Field&gt;&lt;Field id=&quot;MagazineTrans&quot;&gt;&lt;/Field&gt;&lt;Field id=&quot;PageNum&quot;&gt;205-216&lt;/Field&gt;&lt;Field id=&quot;PubDate&quot;&gt;Apr&lt;/Field&gt;&lt;Field id=&quot;PubPlace&quot;&gt;United States&lt;/Field&gt;&lt;Field id=&quot;PubPlaceTrans&quot;&gt;&lt;/Field&gt;&lt;Field id=&quot;PubYear&quot;&gt;2021&lt;/Field&gt;&lt;Field id=&quot;Publisher&quot;&gt;&lt;/Field&gt;&lt;Field id=&quot;PublisherTrans&quot;&gt;&lt;/Field&gt;&lt;Field id=&quot;TITrans&quot;&gt;&lt;/Field&gt;&lt;Field id=&quot;Title&quot;&gt;Biological characteristics and genomic analysis of a Stenotrophomonas maltophilia phage vB_SmaS_BUCT548.&lt;/Field&gt;&lt;Field id=&quot;Translator&quot;&gt;&lt;/Field&gt;&lt;Field id=&quot;Type&quot;&gt;{041D4F77-279E-4405-0002-4388361B9CFF}&lt;/Field&gt;&lt;Field id=&quot;Version&quot;&gt;&lt;/Field&gt;&lt;Field id=&quot;Vol&quot;&gt;57&lt;/Field&gt;&lt;Field id=&quot;Author2&quot;&gt;Zhang,W;Zhang,R;Hu,Y;&lt;/Field&gt;&lt;/Data&gt;&lt;Ref&gt;&lt;Display&gt;&lt;Text StringText=&quot;「RefIndex」&quot; StringTextOri=&quot;「RefIndex」&quot; SuperScript=&quot;true&quot;/&gt;&lt;/Display&gt;&lt;/Ref&gt;&lt;Doc&gt;&lt;Display&gt;&lt;Text StringText=&quot;Zhang W, Zhang R, Hu Y, et al.&quot; StringGroup=&quot;Author&quot;/&gt;_x000d__x000a__x0009__x0009__x0009_&lt;Text StringText=&quot; &quot; StringGroup=&quot;Author&quot;/&gt;_x000d__x000a__x0009__x0009__x0009_&lt;Text StringText=&quot;Biological characteristics and genomic analysis of a Stenotrophomonas maltophilia phage vB_SmaS_BUCT548&quot; StringGroup=&quot;Title&quot;/&gt;_x000d__x000a__x0009__x0009__x0009_&lt;Text StringText=&quot;. &quot; StringGroup=&quot;Title&quot;/&gt;_x000d__x000a__x0009__x0009__x0009_&lt;Text StringText=&quot;Virus Genes&quot; StringGroup=&quot;Magazine&quot;/&gt;_x000d__x000a__x0009__x0009__x0009_&lt;Text StringText=&quot;. &quot; StringGroup=&quot;Magazine&quot;/&gt;_x000d__x000a__x0009__x0009__x0009_&lt;Text StringText=&quot;2021&quot; StringGroup=&quot;PubYear&quot;/&gt;_x000d__x000a__x0009__x0009__x0009_&lt;Text StringText=&quot;. &quot; StringGroup=&quot;PubYear&quot;/&gt;_x000d__x000a__x0009__x0009__x0009_&lt;Text StringText=&quot;57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05-216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66" w:val="&lt;KyMRNote dbid=&quot;{93EBA3E8-6F3A-4856-9B16-47EAA13064B5}&quot; recid=&quot;266&quot;&gt;&lt;Data&gt;&lt;Field id=&quot;AccessNum&quot;&gt;32615132&lt;/Field&gt;&lt;Field id=&quot;Author&quot; FirstData=&quot;1&quot; FirstStyle=&quot;458752&quot; OtherStyle=&quot;0&quot;&gt;Ding T;Sun H;Pan Q;Zhao F;Zhang Z;Ren H;&lt;/Field&gt;&lt;Field id=&quot;AuthorTrans&quot;&gt;&lt;/Field&gt;&lt;Field id=&quot;DOI&quot;&gt;10.1016/j.virusres.2020.198080&lt;/Field&gt;&lt;Field id=&quot;Editor&quot;&gt;&lt;/Field&gt;&lt;Field id=&quot;FmtTitle&quot;&gt;&lt;/Field&gt;&lt;Field id=&quot;Issue&quot;&gt;&lt;/Field&gt;&lt;Field id=&quot;LIID&quot;&gt;266&lt;/Field&gt;&lt;Field id=&quot;Magazine&quot;&gt;Virus research&lt;/Field&gt;&lt;Field id=&quot;MagazineAB&quot;&gt;Virus Res&lt;/Field&gt;&lt;Field id=&quot;MagazineTrans&quot;&gt;&lt;/Field&gt;&lt;Field id=&quot;PageNum&quot;&gt;198080&lt;/Field&gt;&lt;Field id=&quot;PubDate&quot;&gt;Sep&lt;/Field&gt;&lt;Field id=&quot;PubPlace&quot;&gt;Netherlands&lt;/Field&gt;&lt;Field id=&quot;PubPlaceTrans&quot;&gt;&lt;/Field&gt;&lt;Field id=&quot;PubYear&quot;&gt;2020&lt;/Field&gt;&lt;Field id=&quot;Publisher&quot;&gt;&lt;/Field&gt;&lt;Field id=&quot;PublisherTrans&quot;&gt;&lt;/Field&gt;&lt;Field id=&quot;TITrans&quot;&gt;&lt;/Field&gt;&lt;Field id=&quot;Title&quot;&gt;Isolation and characterization of Vibrio parahaemolyticus bacteriophage vB_VpaS_PG07.&lt;/Field&gt;&lt;Field id=&quot;Translator&quot;&gt;&lt;/Field&gt;&lt;Field id=&quot;Type&quot;&gt;{041D4F77-279E-4405-0002-4388361B9CFF}&lt;/Field&gt;&lt;Field id=&quot;Version&quot;&gt;&lt;/Field&gt;&lt;Field id=&quot;Vol&quot;&gt;286&lt;/Field&gt;&lt;Field id=&quot;Author2&quot;&gt;Ding,T;Sun,H;Pan,Q;Zhao,F;Zhang,Z;Ren,H;&lt;/Field&gt;&lt;/Data&gt;&lt;Ref&gt;&lt;Display&gt;&lt;Text StringText=&quot;「RefIndex」&quot; StringTextOri=&quot;「RefIndex」&quot; SuperScript=&quot;true&quot;/&gt;&lt;/Display&gt;&lt;/Ref&gt;&lt;Doc&gt;&lt;Display&gt;&lt;Text StringText=&quot;Ding T, Sun H, Pan Q, Zhao F, Zhang Z, Ren H&quot; StringGroup=&quot;Author&quot;/&gt;_x000d__x000a__x0009__x0009__x0009_&lt;Text StringText=&quot;. &quot; StringGroup=&quot;Author&quot;/&gt;_x000d__x000a__x0009__x0009__x0009_&lt;Text StringText=&quot;Isolation and characterization of Vibrio parahaemolyticus bacteriophage vB_VpaS_PG07&quot; StringGroup=&quot;Title&quot;/&gt;_x000d__x000a__x0009__x0009__x0009_&lt;Text StringText=&quot;. &quot; StringGroup=&quot;Title&quot;/&gt;_x000d__x000a__x0009__x0009__x0009_&lt;Text StringText=&quot;Virus Res&quot; StringGroup=&quot;Magazine&quot;/&gt;_x000d__x000a__x0009__x0009__x0009_&lt;Text StringText=&quot;. &quot; StringGroup=&quot;Magazine&quot;/&gt;_x000d__x000a__x0009__x0009__x0009_&lt;Text StringText=&quot;2020&quot; StringGroup=&quot;PubYear&quot;/&gt;_x000d__x000a__x0009__x0009__x0009_&lt;Text StringText=&quot;. &quot; StringGroup=&quot;PubYear&quot;/&gt;_x000d__x000a__x0009__x0009__x0009_&lt;Text StringText=&quot;286&quot; StringGroup=&quot;Vol&quot;/&gt;_x000d__x000a__x0009__x0009__x0009_&lt;Text StringText=&quot;: &quot; StringGroup=&quot;PageNum&quot;/&gt;_x000d__x000a__x0009__x0009__x0009_&lt;Text StringText=&quot;198080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67" w:val="&lt;KyMRNote dbid=&quot;{93EBA3E8-6F3A-4856-9B16-47EAA13064B5}&quot; recid=&quot;267&quot;&gt;&lt;Data&gt;&lt;Field id=&quot;AccessNum&quot;&gt;15746341&lt;/Field&gt;&lt;Field id=&quot;Author&quot; FirstData=&quot;1&quot; FirstStyle=&quot;589824&quot; OtherStyle=&quot;0&quot;&gt;Chang HC;Chen CR;Lin JW;Shen GH;Chang KM;Tseng YH;Weng SF;&lt;/Field&gt;&lt;Field id=&quot;AuthorTrans&quot;&gt;&lt;/Field&gt;&lt;Field id=&quot;DOI&quot;&gt;10.1128/AEM.71.3.1387-1393.2005&lt;/Field&gt;&lt;Field id=&quot;Editor&quot;&gt;&lt;/Field&gt;&lt;Field id=&quot;FmtTitle&quot;&gt;&lt;/Field&gt;&lt;Field id=&quot;Issue&quot;&gt;3&lt;/Field&gt;&lt;Field id=&quot;LIID&quot;&gt;267&lt;/Field&gt;&lt;Field id=&quot;Magazine&quot;&gt;Applied and environmental microbiology&lt;/Field&gt;&lt;Field id=&quot;MagazineAB&quot;&gt;Appl Environ Microbiol&lt;/Field&gt;&lt;Field id=&quot;MagazineTrans&quot;&gt;&lt;/Field&gt;&lt;Field id=&quot;PageNum&quot;&gt;1387-93&lt;/Field&gt;&lt;Field id=&quot;PubDate&quot;&gt;Mar&lt;/Field&gt;&lt;Field id=&quot;PubPlace&quot;&gt;&lt;/Field&gt;&lt;Field id=&quot;PubPlaceTrans&quot;&gt;&lt;/Field&gt;&lt;Field id=&quot;PubYear&quot;&gt;2005&lt;/Field&gt;&lt;Field id=&quot;Publisher&quot;&gt;&lt;/Field&gt;&lt;Field id=&quot;PublisherTrans&quot;&gt;&lt;/Field&gt;&lt;Field id=&quot;TITrans&quot;&gt;&lt;/Field&gt;&lt;Field id=&quot;Title&quot;&gt;Isolation and characterization of novel giant Stenotrophomonas maltophilia phage phiSMA5.&lt;/Field&gt;&lt;Field id=&quot;Translator&quot;&gt;&lt;/Field&gt;&lt;Field id=&quot;Type&quot;&gt;{041D4F77-279E-4405-0002-4388361B9CFF}&lt;/Field&gt;&lt;Field id=&quot;Version&quot;&gt;&lt;/Field&gt;&lt;Field id=&quot;Vol&quot;&gt;71&lt;/Field&gt;&lt;Field id=&quot;Author2&quot;&gt;Chang,HC;Chen,CR;Lin,JW;&lt;/Field&gt;&lt;/Data&gt;&lt;Ref&gt;&lt;Display&gt;&lt;Text StringText=&quot;「RefIndex」&quot; StringTextOri=&quot;「RefIndex」&quot; SuperScript=&quot;true&quot;/&gt;&lt;/Display&gt;&lt;/Ref&gt;&lt;Doc&gt;&lt;Display&gt;&lt;Text StringText=&quot;Chang HC, Chen CR, Lin JW, et al.&quot; StringGroup=&quot;Author&quot;/&gt;_x000d__x000a__x0009__x0009__x0009_&lt;Text StringText=&quot; &quot; StringGroup=&quot;Author&quot;/&gt;_x000d__x000a__x0009__x0009__x0009_&lt;Text StringText=&quot;Isolation and characterization of novel giant Stenotrophomonas maltophilia phage phiSMA5&quot; StringGroup=&quot;Title&quot;/&gt;_x000d__x000a__x0009__x0009__x0009_&lt;Text StringText=&quot;. &quot; StringGroup=&quot;Title&quot;/&gt;_x000d__x000a__x0009__x0009__x0009_&lt;Text StringText=&quot;Appl Environ Microbiol&quot; StringGroup=&quot;Magazine&quot;/&gt;_x000d__x000a__x0009__x0009__x0009_&lt;Text StringText=&quot;. &quot; StringGroup=&quot;Magazine&quot;/&gt;_x000d__x000a__x0009__x0009__x0009_&lt;Text StringText=&quot;2005&quot; StringGroup=&quot;PubYear&quot;/&gt;_x000d__x000a__x0009__x0009__x0009_&lt;Text StringText=&quot;. &quot; StringGroup=&quot;PubYear&quot;/&gt;_x000d__x000a__x0009__x0009__x0009_&lt;Text StringText=&quot;71&quot; StringGroup=&quot;Vol&quot;/&gt;_x000d__x000a__x0009__x0009__x0009_&lt;Text StringText=&quot;(&quot; StringGroup=&quot;Issue&quot;/&gt;_x000d__x000a__x0009__x0009__x0009_&lt;Text StringText=&quot;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387-93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68" w:val="&lt;KyMRNote dbid=&quot;{93EBA3E8-6F3A-4856-9B16-47EAA13064B5}&quot; recid=&quot;268&quot;&gt;&lt;Data&gt;&lt;Field id=&quot;AccessNum&quot;&gt;30627984&lt;/Field&gt;&lt;Field id=&quot;Author&quot; FirstData=&quot;1&quot; FirstStyle=&quot;327680&quot; OtherStyle=&quot;0&quot;&gt;Li F;Xing S;Fu K;Zhao S;Liu J;Tong Y;Zhou L;&lt;/Field&gt;&lt;Field id=&quot;AuthorTrans&quot;&gt;&lt;/Field&gt;&lt;Field id=&quot;DOI&quot;&gt;10.1007/s11262-018-1622-8&lt;/Field&gt;&lt;Field id=&quot;Editor&quot;&gt;&lt;/Field&gt;&lt;Field id=&quot;FmtTitle&quot;&gt;&lt;/Field&gt;&lt;Field id=&quot;Issue&quot;&gt;2&lt;/Field&gt;&lt;Field id=&quot;LIID&quot;&gt;268&lt;/Field&gt;&lt;Field id=&quot;Magazine&quot;&gt;Virus genes&lt;/Field&gt;&lt;Field id=&quot;MagazineAB&quot;&gt;Virus Genes&lt;/Field&gt;&lt;Field id=&quot;MagazineTrans&quot;&gt;&lt;/Field&gt;&lt;Field id=&quot;PageNum&quot;&gt;218-226&lt;/Field&gt;&lt;Field id=&quot;PubDate&quot;&gt;Apr&lt;/Field&gt;&lt;Field id=&quot;PubPlace&quot;&gt;United States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Genomic and biological characterization of the Vibrio alginolyticus-infecting &quot;Podoviridae&quot; bacteriophage, vB_ValP_IME271.&lt;/Field&gt;&lt;Field id=&quot;Translator&quot;&gt;&lt;/Field&gt;&lt;Field id=&quot;Type&quot;&gt;{041D4F77-279E-4405-0002-4388361B9CFF}&lt;/Field&gt;&lt;Field id=&quot;Version&quot;&gt;&lt;/Field&gt;&lt;Field id=&quot;Vol&quot;&gt;55&lt;/Field&gt;&lt;Field id=&quot;Author2&quot;&gt;Li,F;Xing,S;Fu,K;&lt;/Field&gt;&lt;/Data&gt;&lt;Ref&gt;&lt;Display&gt;&lt;Text StringText=&quot;「RefIndex」&quot; StringTextOri=&quot;「RefIndex」&quot; SuperScript=&quot;true&quot;/&gt;&lt;/Display&gt;&lt;/Ref&gt;&lt;Doc&gt;&lt;Display&gt;&lt;Text StringText=&quot;Li F, Xing S, Fu K, et al.&quot; StringGroup=&quot;Author&quot;/&gt;_x000d__x000a__x0009__x0009__x0009_&lt;Text StringText=&quot; &quot; StringGroup=&quot;Author&quot;/&gt;_x000d__x000a__x0009__x0009__x0009_&lt;Text StringText=&quot;Genomic and biological characterization of the Vibrio alginolyticus-infecting &amp;quot;Podoviridae&amp;quot; bacteriophage, vB_ValP_IME271&quot; StringGroup=&quot;Title&quot;/&gt;_x000d__x000a__x0009__x0009__x0009_&lt;Text StringText=&quot;. &quot; StringGroup=&quot;Title&quot;/&gt;_x000d__x000a__x0009__x0009__x0009_&lt;Text StringText=&quot;Virus Genes&quot; StringGroup=&quot;Magazine&quot;/&gt;_x000d__x000a__x0009__x0009__x0009_&lt;Text StringText=&quot;. &quot; StringGroup=&quot;Magazine&quot;/&gt;_x000d__x000a__x0009__x0009__x0009_&lt;Text StringText=&quot;2019&quot; StringGroup=&quot;PubYear&quot;/&gt;_x000d__x000a__x0009__x0009__x0009_&lt;Text StringText=&quot;. &quot; StringGroup=&quot;PubYear&quot;/&gt;_x000d__x000a__x0009__x0009__x0009_&lt;Text StringText=&quot;55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18-226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0" w:val="&lt;KyMRNote dbid=&quot;{93EBA3E8-6F3A-4856-9B16-47EAA13064B5}&quot; recid=&quot;270&quot;&gt;&lt;Data&gt;&lt;Field id=&quot;AccessNum&quot;&gt;20214608&lt;/Field&gt;&lt;Field id=&quot;Author&quot; FirstData=&quot;1&quot; FirstStyle=&quot;589824&quot; OtherStyle=&quot;0&quot;&gt;Hagens S;Loessner MJ;&lt;/Field&gt;&lt;Field id=&quot;AuthorTrans&quot;&gt;&lt;/Field&gt;&lt;Field id=&quot;DOI&quot;&gt;10.2174/138920110790725429&lt;/Field&gt;&lt;Field id=&quot;Editor&quot;&gt;&lt;/Field&gt;&lt;Field id=&quot;FmtTitle&quot;&gt;&lt;/Field&gt;&lt;Field id=&quot;Issue&quot;&gt;1&lt;/Field&gt;&lt;Field id=&quot;LIID&quot;&gt;270&lt;/Field&gt;&lt;Field id=&quot;Magazine&quot;&gt;Current pharmaceutical biotechnology&lt;/Field&gt;&lt;Field id=&quot;MagazineAB&quot;&gt;Curr Pharm Biotechnol&lt;/Field&gt;&lt;Field id=&quot;MagazineTrans&quot;&gt;&lt;/Field&gt;&lt;Field id=&quot;PageNum&quot;&gt;58-68&lt;/Field&gt;&lt;Field id=&quot;PubDate&quot;&gt;Jan&lt;/Field&gt;&lt;Field id=&quot;PubPlace&quot;&gt;Netherlands&lt;/Field&gt;&lt;Field id=&quot;PubPlaceTrans&quot;&gt;&lt;/Field&gt;&lt;Field id=&quot;PubYear&quot;&gt;2010&lt;/Field&gt;&lt;Field id=&quot;Publisher&quot;&gt;&lt;/Field&gt;&lt;Field id=&quot;PublisherTrans&quot;&gt;&lt;/Field&gt;&lt;Field id=&quot;TITrans&quot;&gt;&lt;/Field&gt;&lt;Field id=&quot;Title&quot;&gt;Bacteriophage for biocontrol of foodborne pathogens: calculations and considerations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Hagens,S;Loessner,MJ;&lt;/Field&gt;&lt;/Data&gt;&lt;Ref&gt;&lt;Display&gt;&lt;Text StringText=&quot;「RefIndex」&quot; StringTextOri=&quot;「RefIndex」&quot; SuperScript=&quot;true&quot;/&gt;&lt;/Display&gt;&lt;/Ref&gt;&lt;Doc&gt;&lt;Display&gt;&lt;Text StringText=&quot;Hagens S, Loessner MJ&quot; StringGroup=&quot;Author&quot;/&gt;_x000d__x000a__x0009__x0009__x0009_&lt;Text StringText=&quot;. &quot; StringGroup=&quot;Author&quot;/&gt;_x000d__x000a__x0009__x0009__x0009_&lt;Text StringText=&quot;Bacteriophage for biocontrol of foodborne pathogens: calculations and considerations&quot; StringGroup=&quot;Title&quot;/&gt;_x000d__x000a__x0009__x0009__x0009_&lt;Text StringText=&quot;. &quot; StringGroup=&quot;Title&quot;/&gt;_x000d__x000a__x0009__x0009__x0009_&lt;Text StringText=&quot;Curr Pharm Biotechnol&quot; StringGroup=&quot;Magazine&quot;/&gt;_x000d__x000a__x0009__x0009__x0009_&lt;Text StringText=&quot;. &quot; StringGroup=&quot;Magazine&quot;/&gt;_x000d__x000a__x0009__x0009__x0009_&lt;Text StringText=&quot;2010&quot; StringGroup=&quot;PubYear&quot;/&gt;_x000d__x000a__x0009__x0009__x0009_&lt;Text StringText=&quot;. &quot; StringGroup=&quot;PubYear&quot;/&gt;_x000d__x000a__x0009__x0009__x0009_&lt;Text StringText=&quot;1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58-68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1" w:val="&lt;KyMRNote dbid=&quot;{93EBA3E8-6F3A-4856-9B16-47EAA13064B5}&quot; recid=&quot;271&quot;&gt;&lt;Data&gt;&lt;Field id=&quot;AccessNum&quot;&gt;22997416&lt;/Field&gt;&lt;Field id=&quot;Author&quot; FirstData=&quot;1&quot; FirstStyle=&quot;393216&quot; OtherStyle=&quot;0&quot;&gt;Fan H;Huang Y;Mi Z;Yin X;Wang L;Fan H;Zhang Z;An X;Chen J;Tong Y;&lt;/Field&gt;&lt;Field id=&quot;AuthorTrans&quot;&gt;&lt;/Field&gt;&lt;Field id=&quot;DOI&quot;&gt;10.1128/JVI.01908-12&lt;/Field&gt;&lt;Field id=&quot;Editor&quot;&gt;&lt;/Field&gt;&lt;Field id=&quot;FmtTitle&quot;&gt;&lt;/Field&gt;&lt;Field id=&quot;Issue&quot;&gt;20&lt;/Field&gt;&lt;Field id=&quot;LIID&quot;&gt;271&lt;/Field&gt;&lt;Field id=&quot;Magazine&quot;&gt;Journal of virology&lt;/Field&gt;&lt;Field id=&quot;MagazineAB&quot;&gt;J Virol&lt;/Field&gt;&lt;Field id=&quot;MagazineTrans&quot;&gt;&lt;/Field&gt;&lt;Field id=&quot;PageNum&quot;&gt;11392-3&lt;/Field&gt;&lt;Field id=&quot;PubDate&quot;&gt;Oct&lt;/Field&gt;&lt;Field id=&quot;PubPlace&quot;&gt;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Complete Genome Sequence of IME13, a Stenotrophomonas maltophilia bacteriophage with large burst size and unique plaque polymorphism.&lt;/Field&gt;&lt;Field id=&quot;Translator&quot;&gt;&lt;/Field&gt;&lt;Field id=&quot;Type&quot;&gt;{041D4F77-279E-4405-0002-4388361B9CFF}&lt;/Field&gt;&lt;Field id=&quot;Version&quot;&gt;&lt;/Field&gt;&lt;Field id=&quot;Vol&quot;&gt;86&lt;/Field&gt;&lt;Field id=&quot;Author2&quot;&gt;Fan,H;Huang,Y;Mi,Z;&lt;/Field&gt;&lt;/Data&gt;&lt;Ref&gt;&lt;Display&gt;&lt;Text StringText=&quot;「RefIndex」&quot; StringTextOri=&quot;「RefIndex」&quot; SuperScript=&quot;true&quot;/&gt;&lt;/Display&gt;&lt;/Ref&gt;&lt;Doc&gt;&lt;Display&gt;&lt;Text StringText=&quot;Fan H, Huang Y, Mi Z, et al.&quot; StringGroup=&quot;Author&quot;/&gt;_x000d__x000a__x0009__x0009__x0009_&lt;Text StringText=&quot; &quot; StringGroup=&quot;Author&quot;/&gt;_x000d__x000a__x0009__x0009__x0009_&lt;Text StringText=&quot;Complete Genome Sequence of IME13, a Stenotrophomonas maltophilia bacteriophage with large burst size and unique plaque polymorphism&quot; StringGroup=&quot;Title&quot;/&gt;_x000d__x000a__x0009__x0009__x0009_&lt;Text StringText=&quot;. &quot; StringGroup=&quot;Title&quot;/&gt;_x000d__x000a__x0009__x0009__x0009_&lt;Text StringText=&quot;J Viro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86&quot; StringGroup=&quot;Vol&quot;/&gt;_x000d__x000a__x0009__x0009__x0009_&lt;Text StringText=&quot;(&quot; StringGroup=&quot;Issue&quot;/&gt;_x000d__x000a__x0009__x0009__x0009_&lt;Text StringText=&quot;20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1392-3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3" w:val="&lt;KyMRNote dbid=&quot;{93EBA3E8-6F3A-4856-9B16-47EAA13064B5}&quot; recid=&quot;273&quot;&gt;&lt;Data&gt;&lt;Field id=&quot;AccessNum&quot;&gt;33596231&lt;/Field&gt;&lt;Field id=&quot;Author&quot; FirstData=&quot;1&quot; FirstStyle=&quot;720896&quot; OtherStyle=&quot;0&quot;&gt;Shiozaki T;Itoh F;Hirose Y;Onodera J;Kuwata A;Harada N;&lt;/Field&gt;&lt;Field id=&quot;AuthorTrans&quot;&gt;&lt;/Field&gt;&lt;Field id=&quot;DOI&quot;&gt;10.1371/journal.pone.0245936&lt;/Field&gt;&lt;Field id=&quot;Editor&quot;&gt;&lt;/Field&gt;&lt;Field id=&quot;FmtTitle&quot;&gt;&lt;/Field&gt;&lt;Field id=&quot;Issue&quot;&gt;2&lt;/Field&gt;&lt;Field id=&quot;LIID&quot;&gt;273&lt;/Field&gt;&lt;Field id=&quot;Magazine&quot;&gt;PloS one&lt;/Field&gt;&lt;Field id=&quot;MagazineAB&quot;&gt;PLoS One&lt;/Field&gt;&lt;Field id=&quot;MagazineTrans&quot;&gt;&lt;/Field&gt;&lt;Field id=&quot;PageNum&quot;&gt;e0245936&lt;/Field&gt;&lt;Field id=&quot;PubDate&quot;&gt;&lt;/Field&gt;&lt;Field id=&quot;PubPlace&quot;&gt;&lt;/Field&gt;&lt;Field id=&quot;PubPlaceTrans&quot;&gt;&lt;/Field&gt;&lt;Field id=&quot;PubYear&quot;&gt;2021&lt;/Field&gt;&lt;Field id=&quot;Publisher&quot;&gt;&lt;/Field&gt;&lt;Field id=&quot;PublisherTrans&quot;&gt;&lt;/Field&gt;&lt;Field id=&quot;TITrans&quot;&gt;&lt;/Field&gt;&lt;Field id=&quot;Title&quot;&gt;A DNA metabarcoding approach for recovering plankton communities from archived samples fixed in formalin.&lt;/Field&gt;&lt;Field id=&quot;Translator&quot;&gt;&lt;/Field&gt;&lt;Field id=&quot;Type&quot;&gt;{041D4F77-279E-4405-0002-4388361B9CFF}&lt;/Field&gt;&lt;Field id=&quot;Version&quot;&gt;&lt;/Field&gt;&lt;Field id=&quot;Vol&quot;&gt;16&lt;/Field&gt;&lt;Field id=&quot;Author2&quot;&gt;Shiozaki,T;Itoh,F;Hirose,Y;Onodera,J;Kuwata,A;Harada,N;&lt;/Field&gt;&lt;/Data&gt;&lt;Ref&gt;&lt;Display&gt;&lt;Text StringText=&quot;「RefIndex」&quot; StringTextOri=&quot;「RefIndex」&quot; SuperScript=&quot;true&quot;/&gt;&lt;/Display&gt;&lt;/Ref&gt;&lt;Doc&gt;&lt;Display&gt;&lt;Text StringText=&quot;Shiozaki T, Itoh F, Hirose Y, Onodera J, Kuwata A, Harada N&quot; StringGroup=&quot;Author&quot;/&gt;_x000d__x000a__x0009__x0009__x0009_&lt;Text StringText=&quot;. &quot; StringGroup=&quot;Author&quot;/&gt;_x000d__x000a__x0009__x0009__x0009_&lt;Text StringText=&quot;A DNA metabarcoding approach for recovering plankton communities from archived samples fixed in formalin&quot; StringGroup=&quot;Title&quot;/&gt;_x000d__x000a__x0009__x0009__x0009_&lt;Text StringText=&quot;. &quot; StringGroup=&quot;Title&quot;/&gt;_x000d__x000a__x0009__x0009__x0009_&lt;Text StringText=&quot;PLoS One&quot; StringGroup=&quot;Magazine&quot;/&gt;_x000d__x000a__x0009__x0009__x0009_&lt;Text StringText=&quot;. &quot; StringGroup=&quot;Magazine&quot;/&gt;_x000d__x000a__x0009__x0009__x0009_&lt;Text StringText=&quot;2021&quot; StringGroup=&quot;PubYear&quot;/&gt;_x000d__x000a__x0009__x0009__x0009_&lt;Text StringText=&quot;. &quot; StringGroup=&quot;PubYear&quot;/&gt;_x000d__x000a__x0009__x0009__x0009_&lt;Text StringText=&quot;16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e0245936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4" w:val="&lt;KyMRNote dbid=&quot;{93EBA3E8-6F3A-4856-9B16-47EAA13064B5}&quot; recid=&quot;274&quot;&gt;&lt;Data&gt;&lt;Field id=&quot;AccessNum&quot;&gt;30666457&lt;/Field&gt;&lt;Field id=&quot;Author&quot; FirstData=&quot;1&quot; FirstStyle=&quot;393216&quot; OtherStyle=&quot;0&quot;&gt;Liu X;Wang D;Pan C;Feng E;Fan H;Li M;Zhu L;Tong Y;Wang H;&lt;/Field&gt;&lt;Field id=&quot;AuthorTrans&quot;&gt;&lt;/Field&gt;&lt;Field id=&quot;DOI&quot;&gt;10.1007/s00705-018-04135-3&lt;/Field&gt;&lt;Field id=&quot;Editor&quot;&gt;&lt;/Field&gt;&lt;Field id=&quot;FmtTitle&quot;&gt;&lt;/Field&gt;&lt;Field id=&quot;Issue&quot;&gt;3&lt;/Field&gt;&lt;Field id=&quot;LIID&quot;&gt;274&lt;/Field&gt;&lt;Field id=&quot;Magazine&quot;&gt;Archives of virology&lt;/Field&gt;&lt;Field id=&quot;MagazineAB&quot;&gt;Arch Virol&lt;/Field&gt;&lt;Field id=&quot;MagazineTrans&quot;&gt;&lt;/Field&gt;&lt;Field id=&quot;PageNum&quot;&gt;917-921&lt;/Field&gt;&lt;Field id=&quot;PubDate&quot;&gt;Mar&lt;/Field&gt;&lt;Field id=&quot;PubPlace&quot;&gt;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Genome sequence of Bacillus anthracis typing phage AP631.&lt;/Field&gt;&lt;Field id=&quot;Translator&quot;&gt;&lt;/Field&gt;&lt;Field id=&quot;Type&quot;&gt;{041D4F77-279E-4405-0002-4388361B9CFF}&lt;/Field&gt;&lt;Field id=&quot;Version&quot;&gt;&lt;/Field&gt;&lt;Field id=&quot;Vol&quot;&gt;164&lt;/Field&gt;&lt;Field id=&quot;Author2&quot;&gt;Liu,X;Wang,D;Pan,C;&lt;/Field&gt;&lt;/Data&gt;&lt;Ref&gt;&lt;Display&gt;&lt;Text StringText=&quot;「RefIndex」&quot; StringTextOri=&quot;「RefIndex」&quot; SuperScript=&quot;true&quot;/&gt;&lt;/Display&gt;&lt;/Ref&gt;&lt;Doc&gt;&lt;Display&gt;&lt;Text StringText=&quot;Liu X, Wang D, Pan C, et al.&quot; StringGroup=&quot;Author&quot;/&gt;_x000d__x000a__x0009__x0009__x0009_&lt;Text StringText=&quot; &quot; StringGroup=&quot;Author&quot;/&gt;_x000d__x000a__x0009__x0009__x0009_&lt;Text StringText=&quot;Genome sequence of Bacillus anthracis typing phage AP631&quot; StringGroup=&quot;Title&quot;/&gt;_x000d__x000a__x0009__x0009__x0009_&lt;Text StringText=&quot;. &quot; StringGroup=&quot;Title&quot;/&gt;_x000d__x000a__x0009__x0009__x0009_&lt;Text StringText=&quot;Arch Virol&quot; StringGroup=&quot;Magazine&quot;/&gt;_x000d__x000a__x0009__x0009__x0009_&lt;Text StringText=&quot;. &quot; StringGroup=&quot;Magazine&quot;/&gt;_x000d__x000a__x0009__x0009__x0009_&lt;Text StringText=&quot;2019&quot; StringGroup=&quot;PubYear&quot;/&gt;_x000d__x000a__x0009__x0009__x0009_&lt;Text StringText=&quot;. &quot; StringGroup=&quot;PubYear&quot;/&gt;_x000d__x000a__x0009__x0009__x0009_&lt;Text StringText=&quot;164&quot; StringGroup=&quot;Vol&quot;/&gt;_x000d__x000a__x0009__x0009__x0009_&lt;Text StringText=&quot;(&quot; StringGroup=&quot;Issue&quot;/&gt;_x000d__x000a__x0009__x0009__x0009_&lt;Text StringText=&quot;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917-921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5" w:val="&lt;KyMRNote dbid=&quot;{93EBA3E8-6F3A-4856-9B16-47EAA13064B5}&quot; recid=&quot;275&quot;&gt;&lt;Data&gt;&lt;Field id=&quot;AccessNum&quot;&gt;32052662&lt;/Field&gt;&lt;Field id=&quot;Author&quot; FirstData=&quot;1&quot; FirstStyle=&quot;655360&quot; OtherStyle=&quot;0&quot;&gt;Gil-Gil T;Martínez JL;Blanco P;&lt;/Field&gt;&lt;Field id=&quot;AuthorTrans&quot;&gt;&lt;/Field&gt;&lt;Field id=&quot;DOI&quot;&gt;10.1080/14787210.2020.1730178&lt;/Field&gt;&lt;Field id=&quot;Editor&quot;&gt;&lt;/Field&gt;&lt;Field id=&quot;FmtTitle&quot;&gt;&lt;/Field&gt;&lt;Field id=&quot;Issue&quot;&gt;4&lt;/Field&gt;&lt;Field id=&quot;LIID&quot;&gt;275&lt;/Field&gt;&lt;Field id=&quot;Magazine&quot;&gt;Expert review of anti-infective therapy&lt;/Field&gt;&lt;Field id=&quot;MagazineAB&quot;&gt;Expert Rev Anti Infect Ther&lt;/Field&gt;&lt;Field id=&quot;MagazineTrans&quot;&gt;&lt;/Field&gt;&lt;Field id=&quot;PageNum&quot;&gt;335-347&lt;/Field&gt;&lt;Field id=&quot;PubDate&quot;&gt;Apr&lt;/Field&gt;&lt;Field id=&quot;PubPlace&quot;&gt;England&lt;/Field&gt;&lt;Field id=&quot;PubPlaceTrans&quot;&gt;&lt;/Field&gt;&lt;Field id=&quot;PubYear&quot;&gt;2020&lt;/Field&gt;&lt;Field id=&quot;Publisher&quot;&gt;&lt;/Field&gt;&lt;Field id=&quot;PublisherTrans&quot;&gt;&lt;/Field&gt;&lt;Field id=&quot;TITrans&quot;&gt;&lt;/Field&gt;&lt;Field id=&quot;Title&quot;&gt;Mechanisms of antimicrobial resistance in Stenotrophomonas maltophilia: a review of current knowledge.&lt;/Field&gt;&lt;Field id=&quot;Translator&quot;&gt;&lt;/Field&gt;&lt;Field id=&quot;Type&quot;&gt;{041D4F77-279E-4405-0002-4388361B9CFF}&lt;/Field&gt;&lt;Field id=&quot;Version&quot;&gt;&lt;/Field&gt;&lt;Field id=&quot;Vol&quot;&gt;18&lt;/Field&gt;&lt;Field id=&quot;Author2&quot;&gt;Gil-Gil,T;Martínez,JL;Blanco,P;&lt;/Field&gt;&lt;/Data&gt;&lt;Ref&gt;&lt;Display&gt;&lt;Text StringText=&quot;「RefIndex」&quot; StringTextOri=&quot;「RefIndex」&quot; SuperScript=&quot;true&quot;/&gt;&lt;/Display&gt;&lt;/Ref&gt;&lt;Doc&gt;&lt;Display&gt;&lt;Text StringText=&quot;Gil-Gil T, Martínez JL, Blanco P&quot; StringGroup=&quot;Author&quot;/&gt;_x000d__x000a__x0009__x0009__x0009_&lt;Text StringText=&quot;. &quot; StringGroup=&quot;Author&quot;/&gt;_x000d__x000a__x0009__x0009__x0009_&lt;Text StringText=&quot;Mechanisms of antimicrobial resistance in Stenotrophomonas maltophilia: a review of current knowledge&quot; StringGroup=&quot;Title&quot;/&gt;_x000d__x000a__x0009__x0009__x0009_&lt;Text StringText=&quot;. &quot; StringGroup=&quot;Title&quot;/&gt;_x000d__x000a__x0009__x0009__x0009_&lt;Text StringText=&quot;Expert Rev Anti Infect Ther&quot; StringGroup=&quot;Magazine&quot;/&gt;_x000d__x000a__x0009__x0009__x0009_&lt;Text StringText=&quot;. &quot; StringGroup=&quot;Magazine&quot;/&gt;_x000d__x000a__x0009__x0009__x0009_&lt;Text StringText=&quot;2020&quot; StringGroup=&quot;PubYear&quot;/&gt;_x000d__x000a__x0009__x0009__x0009_&lt;Text StringText=&quot;. &quot; StringGroup=&quot;PubYear&quot;/&gt;_x000d__x000a__x0009__x0009__x0009_&lt;Text StringText=&quot;18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35-347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6" w:val="&lt;KyMRNote dbid=&quot;{93EBA3E8-6F3A-4856-9B16-47EAA13064B5}&quot; recid=&quot;276&quot;&gt;&lt;Data&gt;&lt;Field id=&quot;AccessNum&quot;&gt;28533535&lt;/Field&gt;&lt;Field id=&quot;Author&quot; FirstData=&quot;1&quot; FirstStyle=&quot;458752&quot; OtherStyle=&quot;0&quot;&gt;Pyra A;Brzozowska E;Pawlik K;Gamian A;Dauter M;Dauter Z;&lt;/Field&gt;&lt;Field id=&quot;AuthorTrans&quot;&gt;&lt;/Field&gt;&lt;Field id=&quot;DOI&quot;&gt;10.1038/s41598-017-02451-3&lt;/Field&gt;&lt;Field id=&quot;Editor&quot;&gt;&lt;/Field&gt;&lt;Field id=&quot;FmtTitle&quot;&gt;&lt;/Field&gt;&lt;Field id=&quot;Issue&quot;&gt;1&lt;/Field&gt;&lt;Field id=&quot;LIID&quot;&gt;276&lt;/Field&gt;&lt;Field id=&quot;Magazine&quot;&gt;Scientific reports&lt;/Field&gt;&lt;Field id=&quot;MagazineAB&quot;&gt;Sci Rep&lt;/Field&gt;&lt;Field id=&quot;MagazineTrans&quot;&gt;&lt;/Field&gt;&lt;Field id=&quot;PageNum&quot;&gt;2223&lt;/Field&gt;&lt;Field id=&quot;PubDate&quot;&gt;May 22&lt;/Field&gt;&lt;Field id=&quot;PubPlace&quot;&gt;&lt;/Field&gt;&lt;Field id=&quot;PubPlaceTrans&quot;&gt;&lt;/Field&gt;&lt;Field id=&quot;PubYear&quot;&gt;2017&lt;/Field&gt;&lt;Field id=&quot;Publisher&quot;&gt;&lt;/Field&gt;&lt;Field id=&quot;PublisherTrans&quot;&gt;&lt;/Field&gt;&lt;Field id=&quot;TITrans&quot;&gt;&lt;/Field&gt;&lt;Field id=&quot;Title&quot;&gt;Tail tubular protein A: a dual-function tail protein of Klebsiella pneumoniae bacteriophage KP32.&lt;/Field&gt;&lt;Field id=&quot;Translator&quot;&gt;&lt;/Field&gt;&lt;Field id=&quot;Type&quot;&gt;{041D4F77-279E-4405-0002-4388361B9CFF}&lt;/Field&gt;&lt;Field id=&quot;Version&quot;&gt;&lt;/Field&gt;&lt;Field id=&quot;Vol&quot;&gt;7&lt;/Field&gt;&lt;Field id=&quot;Author2&quot;&gt;Pyra,A;Brzozowska,E;Pawlik,K;Gamian,A;Dauter,M;Dauter,Z;&lt;/Field&gt;&lt;/Data&gt;&lt;Ref&gt;&lt;Display&gt;&lt;Text StringText=&quot;「RefIndex」&quot; StringTextOri=&quot;「RefIndex」&quot; SuperScript=&quot;true&quot;/&gt;&lt;/Display&gt;&lt;/Ref&gt;&lt;Doc&gt;&lt;Display&gt;&lt;Text StringText=&quot;Pyra A, Brzozowska E, Pawlik K, Gamian A, Dauter M, Dauter Z&quot; StringGroup=&quot;Author&quot;/&gt;_x000d__x000a__x0009__x0009__x0009_&lt;Text StringText=&quot;. &quot; StringGroup=&quot;Author&quot;/&gt;_x000d__x000a__x0009__x0009__x0009_&lt;Text StringText=&quot;Tail tubular protein A: a dual-function tail protein of Klebsiella pneumoniae bacteriophage KP32&quot; StringGroup=&quot;Title&quot;/&gt;_x000d__x000a__x0009__x0009__x0009_&lt;Text StringText=&quot;. &quot; StringGroup=&quot;Title&quot;/&gt;_x000d__x000a__x0009__x0009__x0009_&lt;Text StringText=&quot;Sci Rep&quot; StringGroup=&quot;Magazine&quot;/&gt;_x000d__x000a__x0009__x0009__x0009_&lt;Text StringText=&quot;. &quot; StringGroup=&quot;Magazine&quot;/&gt;_x000d__x000a__x0009__x0009__x0009_&lt;Text StringText=&quot;2017&quot; StringGroup=&quot;PubYear&quot;/&gt;_x000d__x000a__x0009__x0009__x0009_&lt;Text StringText=&quot;. &quot; StringGroup=&quot;PubYear&quot;/&gt;_x000d__x000a__x0009__x0009__x0009_&lt;Text StringText=&quot;7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223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7" w:val="&lt;KyMRNote dbid=&quot;{93EBA3E8-6F3A-4856-9B16-47EAA13064B5}&quot; recid=&quot;277&quot;&gt;&lt;Data&gt;&lt;Field id=&quot;AccessNum&quot;&gt;28528442&lt;/Field&gt;&lt;Field id=&quot;Author&quot; FirstData=&quot;1&quot; FirstStyle=&quot;655360&quot; OtherStyle=&quot;0&quot;&gt;Heming JD;Conway JF;Homa FL;&lt;/Field&gt;&lt;Field id=&quot;AuthorTrans&quot;&gt;&lt;/Field&gt;&lt;Field id=&quot;DOI&quot;&gt;10.1007/978-3-319-53168-7_6&lt;/Field&gt;&lt;Field id=&quot;Editor&quot;&gt;&lt;/Field&gt;&lt;Field id=&quot;FmtTitle&quot;&gt;&lt;/Field&gt;&lt;Field id=&quot;Issue&quot;&gt;&lt;/Field&gt;&lt;Field id=&quot;LIID&quot;&gt;277&lt;/Field&gt;&lt;Field id=&quot;Magazine&quot;&gt;Advances in anatomy, embryology, and cell biology&lt;/Field&gt;&lt;Field id=&quot;MagazineAB&quot;&gt;Adv Anat Embryol Cell Biol&lt;/Field&gt;&lt;Field id=&quot;MagazineTrans&quot;&gt;&lt;/Field&gt;&lt;Field id=&quot;PageNum&quot;&gt;119-142&lt;/Field&gt;&lt;Field id=&quot;PubDate&quot;&gt;&lt;/Field&gt;&lt;Field id=&quot;PubPlace&quot;&gt;&lt;/Field&gt;&lt;Field id=&quot;PubPlaceTrans&quot;&gt;&lt;/Field&gt;&lt;Field id=&quot;PubYear&quot;&gt;2017&lt;/Field&gt;&lt;Field id=&quot;Publisher&quot;&gt;&lt;/Field&gt;&lt;Field id=&quot;PublisherTrans&quot;&gt;&lt;/Field&gt;&lt;Field id=&quot;TITrans&quot;&gt;&lt;/Field&gt;&lt;Field id=&quot;Title&quot;&gt;Herpesvirus Capsid Assembly and DNA Packaging.&lt;/Field&gt;&lt;Field id=&quot;Translator&quot;&gt;&lt;/Field&gt;&lt;Field id=&quot;Type&quot;&gt;{041D4F77-279E-4405-0002-4388361B9CFF}&lt;/Field&gt;&lt;Field id=&quot;Version&quot;&gt;&lt;/Field&gt;&lt;Field id=&quot;Vol&quot;&gt;223&lt;/Field&gt;&lt;Field id=&quot;Author2&quot;&gt;Heming,JD;Conway,JF;Homa,FL;&lt;/Field&gt;&lt;/Data&gt;&lt;Ref&gt;&lt;Display&gt;&lt;Text StringText=&quot;「RefIndex」&quot; StringTextOri=&quot;「RefIndex」&quot; SuperScript=&quot;true&quot;/&gt;&lt;/Display&gt;&lt;/Ref&gt;&lt;Doc&gt;&lt;Display&gt;&lt;Text StringText=&quot;Heming JD, Conway JF, Homa FL&quot; StringGroup=&quot;Author&quot;/&gt;_x000d__x000a__x0009__x0009__x0009_&lt;Text StringText=&quot;. &quot; StringGroup=&quot;Author&quot;/&gt;_x000d__x000a__x0009__x0009__x0009_&lt;Text StringText=&quot;Herpesvirus Capsid Assembly and DNA Packaging&quot; StringGroup=&quot;Title&quot;/&gt;_x000d__x000a__x0009__x0009__x0009_&lt;Text StringText=&quot;. &quot; StringGroup=&quot;Title&quot;/&gt;_x000d__x000a__x0009__x0009__x0009_&lt;Text StringText=&quot;Adv Anat Embryol Cell Biol&quot; StringGroup=&quot;Magazine&quot;/&gt;_x000d__x000a__x0009__x0009__x0009_&lt;Text StringText=&quot;. &quot; StringGroup=&quot;Magazine&quot;/&gt;_x000d__x000a__x0009__x0009__x0009_&lt;Text StringText=&quot;2017&quot; StringGroup=&quot;PubYear&quot;/&gt;_x000d__x000a__x0009__x0009__x0009_&lt;Text StringText=&quot;. &quot; StringGroup=&quot;PubYear&quot;/&gt;_x000d__x000a__x0009__x0009__x0009_&lt;Text StringText=&quot;223&quot; StringGroup=&quot;Vol&quot;/&gt;_x000d__x000a__x0009__x0009__x0009_&lt;Text StringText=&quot;: &quot; StringGroup=&quot;PageNum&quot;/&gt;_x000d__x000a__x0009__x0009__x0009_&lt;Text StringText=&quot;119-142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8" w:val="&lt;KyMRNote dbid=&quot;{93EBA3E8-6F3A-4856-9B16-47EAA13064B5}&quot; recid=&quot;278&quot;&gt;&lt;Data&gt;&lt;Field id=&quot;AccessNum&quot;&gt;31912220&lt;/Field&gt;&lt;Field id=&quot;Author&quot; FirstData=&quot;1&quot; FirstStyle=&quot;393216&quot; OtherStyle=&quot;0&quot;&gt;Gao M;Wang C;Qiang X;Liu H;Li P;Pei G;Zhang X;Mi Z;Huang Y;Tong Y;Bai C;&lt;/Field&gt;&lt;Field id=&quot;AuthorTrans&quot;&gt;&lt;/Field&gt;&lt;Field id=&quot;DOI&quot;&gt;10.1007/s00284-019-01849-8&lt;/Field&gt;&lt;Field id=&quot;Editor&quot;&gt;&lt;/Field&gt;&lt;Field id=&quot;FmtTitle&quot;&gt;&lt;/Field&gt;&lt;Field id=&quot;Issue&quot;&gt;5&lt;/Field&gt;&lt;Field id=&quot;LIID&quot;&gt;278&lt;/Field&gt;&lt;Field id=&quot;Magazine&quot;&gt;Current microbiology&lt;/Field&gt;&lt;Field id=&quot;MagazineAB&quot;&gt;Curr Microbiol&lt;/Field&gt;&lt;Field id=&quot;MagazineTrans&quot;&gt;&lt;/Field&gt;&lt;Field id=&quot;PageNum&quot;&gt;722-729&lt;/Field&gt;&lt;Field id=&quot;PubDate&quot;&gt;May&lt;/Field&gt;&lt;Field id=&quot;PubPlace&quot;&gt;United States&lt;/Field&gt;&lt;Field id=&quot;PubPlaceTrans&quot;&gt;&lt;/Field&gt;&lt;Field id=&quot;PubYear&quot;&gt;2020&lt;/Field&gt;&lt;Field id=&quot;Publisher&quot;&gt;&lt;/Field&gt;&lt;Field id=&quot;PublisherTrans&quot;&gt;&lt;/Field&gt;&lt;Field id=&quot;TITrans&quot;&gt;&lt;/Field&gt;&lt;Field id=&quot;Title&quot;&gt;Isolation and Characterization of a Novel Bacteriophage Infecting Carbapenem-Resistant Klebsiella pneumoniae.&lt;/Field&gt;&lt;Field id=&quot;Translator&quot;&gt;&lt;/Field&gt;&lt;Field id=&quot;Type&quot;&gt;{041D4F77-279E-4405-0002-4388361B9CFF}&lt;/Field&gt;&lt;Field id=&quot;Version&quot;&gt;&lt;/Field&gt;&lt;Field id=&quot;Vol&quot;&gt;77&lt;/Field&gt;&lt;Field id=&quot;Author2&quot;&gt;Gao,M;Wang,C;Qiang,X;&lt;/Field&gt;&lt;/Data&gt;&lt;Ref&gt;&lt;Display&gt;&lt;Text StringText=&quot;「RefIndex」&quot; StringTextOri=&quot;「RefIndex」&quot; SuperScript=&quot;true&quot;/&gt;&lt;/Display&gt;&lt;/Ref&gt;&lt;Doc&gt;&lt;Display&gt;&lt;Text StringText=&quot;Gao M, Wang C, Qiang X, et al.&quot; StringGroup=&quot;Author&quot;/&gt;_x000d__x000a__x0009__x0009__x0009_&lt;Text StringText=&quot; &quot; StringGroup=&quot;Author&quot;/&gt;_x000d__x000a__x0009__x0009__x0009_&lt;Text StringText=&quot;Isolation and Characterization of a Novel Bacteriophage Infecting Carbapenem-Resistant Klebsiella pneumoniae&quot; StringGroup=&quot;Title&quot;/&gt;_x000d__x000a__x0009__x0009__x0009_&lt;Text StringText=&quot;. &quot; StringGroup=&quot;Title&quot;/&gt;_x000d__x000a__x0009__x0009__x0009_&lt;Text StringText=&quot;Curr Microbiol&quot; StringGroup=&quot;Magazine&quot;/&gt;_x000d__x000a__x0009__x0009__x0009_&lt;Text StringText=&quot;. &quot; StringGroup=&quot;Magazine&quot;/&gt;_x000d__x000a__x0009__x0009__x0009_&lt;Text StringText=&quot;2020&quot; StringGroup=&quot;PubYear&quot;/&gt;_x000d__x000a__x0009__x0009__x0009_&lt;Text StringText=&quot;. &quot; StringGroup=&quot;PubYear&quot;/&gt;_x000d__x000a__x0009__x0009__x0009_&lt;Text StringText=&quot;77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722-729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79" w:val="&lt;KyMRNote dbid=&quot;{93EBA3E8-6F3A-4856-9B16-47EAA13064B5}&quot; recid=&quot;279&quot;&gt;&lt;Data&gt;&lt;Field id=&quot;AccessNum&quot;&gt;30954531&lt;/Field&gt;&lt;Field id=&quot;Author&quot; FirstData=&quot;1&quot; FirstStyle=&quot;786432&quot; OtherStyle=&quot;0&quot;&gt;Weiditch SA;Seraphim TV;Houry WA;Kanelis V;&lt;/Field&gt;&lt;Field id=&quot;AuthorTrans&quot;&gt;&lt;/Field&gt;&lt;Field id=&quot;DOI&quot;&gt;10.1016/j.pep.2019.03.017&lt;/Field&gt;&lt;Field id=&quot;Editor&quot;&gt;&lt;/Field&gt;&lt;Field id=&quot;FmtTitle&quot;&gt;&lt;/Field&gt;&lt;Field id=&quot;Issue&quot;&gt;&lt;/Field&gt;&lt;Field id=&quot;LIID&quot;&gt;279&lt;/Field&gt;&lt;Field id=&quot;Magazine&quot;&gt;Protein expression and purification&lt;/Field&gt;&lt;Field id=&quot;MagazineAB&quot;&gt;Protein Expr Purif&lt;/Field&gt;&lt;Field id=&quot;MagazineTrans&quot;&gt;&lt;/Field&gt;&lt;Field id=&quot;PageNum&quot;&gt;45-55&lt;/Field&gt;&lt;Field id=&quot;PubDate&quot;&gt;Aug&lt;/Field&gt;&lt;Field id=&quot;PubPlace&quot;&gt;United States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Strategies for purification of the bacteriophage HK97 small and large terminase subunits that yield pure and homogeneous samples that are functional.&lt;/Field&gt;&lt;Field id=&quot;Translator&quot;&gt;&lt;/Field&gt;&lt;Field id=&quot;Type&quot;&gt;{041D4F77-279E-4405-0002-4388361B9CFF}&lt;/Field&gt;&lt;Field id=&quot;Version&quot;&gt;&lt;/Field&gt;&lt;Field id=&quot;Vol&quot;&gt;160&lt;/Field&gt;&lt;Field id=&quot;Author2&quot;&gt;Weiditch,SA;Seraphim,TV;Houry,WA;Kanelis,V;&lt;/Field&gt;&lt;/Data&gt;&lt;Ref&gt;&lt;Display&gt;&lt;Text StringText=&quot;「RefIndex」&quot; StringTextOri=&quot;「RefIndex」&quot; SuperScript=&quot;true&quot;/&gt;&lt;/Display&gt;&lt;/Ref&gt;&lt;Doc&gt;&lt;Display&gt;&lt;Text StringText=&quot;Weiditch SA, Seraphim TV, Houry WA, Kanelis V&quot; StringGroup=&quot;Author&quot;/&gt;_x000d__x000a__x0009__x0009__x0009_&lt;Text StringText=&quot;. &quot; StringGroup=&quot;Author&quot;/&gt;_x000d__x000a__x0009__x0009__x0009_&lt;Text StringText=&quot;Strategies for purification of the bacteriophage HK97 small and large terminase subunits that yield pure and homogeneous samples that are functional&quot; StringGroup=&quot;Title&quot;/&gt;_x000d__x000a__x0009__x0009__x0009_&lt;Text StringText=&quot;. &quot; StringGroup=&quot;Title&quot;/&gt;_x000d__x000a__x0009__x0009__x0009_&lt;Text StringText=&quot;Protein Expr Purif&quot; StringGroup=&quot;Magazine&quot;/&gt;_x000d__x000a__x0009__x0009__x0009_&lt;Text StringText=&quot;. &quot; StringGroup=&quot;Magazine&quot;/&gt;_x000d__x000a__x0009__x0009__x0009_&lt;Text StringText=&quot;2019&quot; StringGroup=&quot;PubYear&quot;/&gt;_x000d__x000a__x0009__x0009__x0009_&lt;Text StringText=&quot;. &quot; StringGroup=&quot;PubYear&quot;/&gt;_x000d__x000a__x0009__x0009__x0009_&lt;Text StringText=&quot;160&quot; StringGroup=&quot;Vol&quot;/&gt;_x000d__x000a__x0009__x0009__x0009_&lt;Text StringText=&quot;: &quot; StringGroup=&quot;PageNum&quot;/&gt;_x000d__x000a__x0009__x0009__x0009_&lt;Text StringText=&quot;45-55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0" w:val="&lt;KyMRNote dbid=&quot;{93EBA3E8-6F3A-4856-9B16-47EAA13064B5}&quot; recid=&quot;280&quot;&gt;&lt;Data&gt;&lt;Field id=&quot;AccessNum&quot;&gt;23908032&lt;/Field&gt;&lt;Field id=&quot;Author&quot; FirstData=&quot;1&quot; FirstStyle=&quot;1048576&quot; OtherStyle=&quot;0&quot;&gt;Loredo-Varela J;Chechik M;Levdikov VM;Abd-El-Aziz A;Minakhin L;Severinov K;Smits C;Antson AA;&lt;/Field&gt;&lt;Field id=&quot;AuthorTrans&quot;&gt;&lt;/Field&gt;&lt;Field id=&quot;DOI&quot;&gt;10.1107/S1744309113017016&lt;/Field&gt;&lt;Field id=&quot;Editor&quot;&gt;&lt;/Field&gt;&lt;Field id=&quot;FmtTitle&quot;&gt;&lt;/Field&gt;&lt;Field id=&quot;Issue&quot;&gt;Pt 8&lt;/Field&gt;&lt;Field id=&quot;LIID&quot;&gt;280&lt;/Field&gt;&lt;Field id=&quot;Magazine&quot;&gt;Acta crystallographica. Section F, Structural biology and crystallization communications&lt;/Field&gt;&lt;Field id=&quot;MagazineAB&quot;&gt;Acta Crystallogr Sect F Struct Biol Cryst Commun&lt;/Field&gt;&lt;Field id=&quot;MagazineTrans&quot;&gt;&lt;/Field&gt;&lt;Field id=&quot;PageNum&quot;&gt;876-9&lt;/Field&gt;&lt;Field id=&quot;PubDate&quot;&gt;Aug&lt;/Field&gt;&lt;Field id=&quot;PubPlace&quot;&gt;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The putative small terminase from the thermophilic dsDNA bacteriophage G20C is a nine-subunit oligomer.&lt;/Field&gt;&lt;Field id=&quot;Translator&quot;&gt;&lt;/Field&gt;&lt;Field id=&quot;Type&quot;&gt;{041D4F77-279E-4405-0002-4388361B9CFF}&lt;/Field&gt;&lt;Field id=&quot;Version&quot;&gt;&lt;/Field&gt;&lt;Field id=&quot;Vol&quot;&gt;69&lt;/Field&gt;&lt;Field id=&quot;Author2&quot;&gt;Loredo-Varela,J;Chechik,M;Levdikov,VM;&lt;/Field&gt;&lt;/Data&gt;&lt;Ref&gt;&lt;Display&gt;&lt;Text StringText=&quot;「RefIndex」&quot; StringTextOri=&quot;「RefIndex」&quot; SuperScript=&quot;true&quot;/&gt;&lt;/Display&gt;&lt;/Ref&gt;&lt;Doc&gt;&lt;Display&gt;&lt;Text StringText=&quot;Loredo-Varela J, Chechik M, Levdikov VM, et al.&quot; StringGroup=&quot;Author&quot;/&gt;_x000d__x000a__x0009__x0009__x0009_&lt;Text StringText=&quot; &quot; StringGroup=&quot;Author&quot;/&gt;_x000d__x000a__x0009__x0009__x0009_&lt;Text StringText=&quot;The putative small terminase from the thermophilic dsDNA bacteriophage G20C is a nine-subunit oligomer&quot; StringGroup=&quot;Title&quot;/&gt;_x000d__x000a__x0009__x0009__x0009_&lt;Text StringText=&quot;. &quot; StringGroup=&quot;Title&quot;/&gt;_x000d__x000a__x0009__x0009__x0009_&lt;Text StringText=&quot;Acta Crystallogr Sect F Struct Biol Cryst Commun&quot; StringGroup=&quot;Magazine&quot;/&gt;_x000d__x000a__x0009__x0009__x0009_&lt;Text StringText=&quot;. &quot; StringGroup=&quot;Magazine&quot;/&gt;_x000d__x000a__x0009__x0009__x0009_&lt;Text StringText=&quot;2013&quot; StringGroup=&quot;PubYear&quot;/&gt;_x000d__x000a__x0009__x0009__x0009_&lt;Text StringText=&quot;. &quot; StringGroup=&quot;PubYear&quot;/&gt;_x000d__x000a__x0009__x0009__x0009_&lt;Text StringText=&quot;69&quot; StringGroup=&quot;Vol&quot;/&gt;_x000d__x000a__x0009__x0009__x0009_&lt;Text StringText=&quot;(&quot; StringGroup=&quot;Issue&quot;/&gt;_x000d__x000a__x0009__x0009__x0009_&lt;Text StringText=&quot;Pt 8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876-9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2" w:val="&lt;KyMRNote dbid=&quot;{93EBA3E8-6F3A-4856-9B16-47EAA13064B5}&quot; recid=&quot;282&quot;&gt;&lt;Data&gt;&lt;Field id=&quot;AccessNum&quot;&gt;30274853&lt;/Field&gt;&lt;Field id=&quot;Author&quot; FirstData=&quot;1&quot; FirstStyle=&quot;1048576&quot; OtherStyle=&quot;0&quot;&gt;Prevelige PE Jr;Cortines JR;&lt;/Field&gt;&lt;Field id=&quot;AuthorTrans&quot;&gt;&lt;/Field&gt;&lt;Field id=&quot;DOI&quot;&gt;10.1016/j.coviro.2018.09.004&lt;/Field&gt;&lt;Field id=&quot;Editor&quot;&gt;&lt;/Field&gt;&lt;Field id=&quot;FmtTitle&quot;&gt;&lt;/Field&gt;&lt;Field id=&quot;Issue&quot;&gt;&lt;/Field&gt;&lt;Field id=&quot;LIID&quot;&gt;282&lt;/Field&gt;&lt;Field id=&quot;Magazine&quot;&gt;Current opinion in virology&lt;/Field&gt;&lt;Field id=&quot;MagazineAB&quot;&gt;Curr Opin Virol&lt;/Field&gt;&lt;Field id=&quot;MagazineTrans&quot;&gt;&lt;/Field&gt;&lt;Field id=&quot;PageNum&quot;&gt;66-73&lt;/Field&gt;&lt;Field id=&quot;PubDate&quot;&gt;Aug&lt;/Field&gt;&lt;Field id=&quot;PubPlace&quot;&gt;Netherlands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Phage assembly and the special role of the portal protein.&lt;/Field&gt;&lt;Field id=&quot;Translator&quot;&gt;&lt;/Field&gt;&lt;Field id=&quot;Type&quot;&gt;{041D4F77-279E-4405-0002-4388361B9CFF}&lt;/Field&gt;&lt;Field id=&quot;Version&quot;&gt;&lt;/Field&gt;&lt;Field id=&quot;Vol&quot;&gt;31&lt;/Field&gt;&lt;Field id=&quot;Author2&quot;&gt;Prevelige,PE Jr;Cortines,JR;&lt;/Field&gt;&lt;/Data&gt;&lt;Ref&gt;&lt;Display&gt;&lt;Text StringText=&quot;「RefIndex」&quot; StringTextOri=&quot;「RefIndex」&quot; SuperScript=&quot;true&quot;/&gt;&lt;/Display&gt;&lt;/Ref&gt;&lt;Doc&gt;&lt;Display&gt;&lt;Text StringText=&quot;Prevelige PE Jr, Cortines JR&quot; StringGroup=&quot;Author&quot;/&gt;_x000d__x000a__x0009__x0009__x0009_&lt;Text StringText=&quot;. &quot; StringGroup=&quot;Author&quot;/&gt;_x000d__x000a__x0009__x0009__x0009_&lt;Text StringText=&quot;Phage assembly and the special role of the portal protein&quot; StringGroup=&quot;Title&quot;/&gt;_x000d__x000a__x0009__x0009__x0009_&lt;Text StringText=&quot;. &quot; StringGroup=&quot;Title&quot;/&gt;_x000d__x000a__x0009__x0009__x0009_&lt;Text StringText=&quot;Curr Opin Virol&quot; StringGroup=&quot;Magazine&quot;/&gt;_x000d__x000a__x0009__x0009__x0009_&lt;Text StringText=&quot;. &quot; StringGroup=&quot;Magazine&quot;/&gt;_x000d__x000a__x0009__x0009__x0009_&lt;Text StringText=&quot;2018&quot; StringGroup=&quot;PubYear&quot;/&gt;_x000d__x000a__x0009__x0009__x0009_&lt;Text StringText=&quot;. &quot; StringGroup=&quot;PubYear&quot;/&gt;_x000d__x000a__x0009__x0009__x0009_&lt;Text StringText=&quot;31&quot; StringGroup=&quot;Vol&quot;/&gt;_x000d__x000a__x0009__x0009__x0009_&lt;Text StringText=&quot;: &quot; StringGroup=&quot;PageNum&quot;/&gt;_x000d__x000a__x0009__x0009__x0009_&lt;Text StringText=&quot;66-73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3" w:val="&lt;KyMRNote dbid=&quot;{93EBA3E8-6F3A-4856-9B16-47EAA13064B5}&quot; recid=&quot;283&quot;&gt;&lt;Data&gt;&lt;Field id=&quot;AccessNum&quot;&gt;31722068&lt;/Field&gt;&lt;Field id=&quot;Author&quot; FirstData=&quot;1&quot; FirstStyle=&quot;720896&quot; OtherStyle=&quot;0&quot;&gt;Hoitsma NM;Whitaker AM;Schaich MA;Smith MR;Fairlamb MS;Freudenthal BD;&lt;/Field&gt;&lt;Field id=&quot;AuthorTrans&quot;&gt;&lt;/Field&gt;&lt;Field id=&quot;DOI&quot;&gt;10.1007/s00018-019-03368-y&lt;/Field&gt;&lt;Field id=&quot;Editor&quot;&gt;&lt;/Field&gt;&lt;Field id=&quot;FmtTitle&quot;&gt;&lt;/Field&gt;&lt;Field id=&quot;Issue&quot;&gt;1&lt;/Field&gt;&lt;Field id=&quot;LIID&quot;&gt;283&lt;/Field&gt;&lt;Field id=&quot;Magazine&quot;&gt;Cellular and molecular life sciences : CMLS&lt;/Field&gt;&lt;Field id=&quot;MagazineAB&quot;&gt;Cell Mol Life Sci&lt;/Field&gt;&lt;Field id=&quot;MagazineTrans&quot;&gt;&lt;/Field&gt;&lt;Field id=&quot;PageNum&quot;&gt;35-59&lt;/Field&gt;&lt;Field id=&quot;PubDate&quot;&gt;Jan&lt;/Field&gt;&lt;Field id=&quot;PubPlace&quot;&gt;&lt;/Field&gt;&lt;Field id=&quot;PubPlaceTrans&quot;&gt;&lt;/Field&gt;&lt;Field id=&quot;PubYear&quot;&gt;2020&lt;/Field&gt;&lt;Field id=&quot;Publisher&quot;&gt;&lt;/Field&gt;&lt;Field id=&quot;PublisherTrans&quot;&gt;&lt;/Field&gt;&lt;Field id=&quot;TITrans&quot;&gt;&lt;/Field&gt;&lt;Field id=&quot;Title&quot;&gt;Structure and function relationships in mammalian DNA polymerases.&lt;/Field&gt;&lt;Field id=&quot;Translator&quot;&gt;&lt;/Field&gt;&lt;Field id=&quot;Type&quot;&gt;{041D4F77-279E-4405-0002-4388361B9CFF}&lt;/Field&gt;&lt;Field id=&quot;Version&quot;&gt;&lt;/Field&gt;&lt;Field id=&quot;Vol&quot;&gt;77&lt;/Field&gt;&lt;Field id=&quot;Author2&quot;&gt;Hoitsma,NM;Whitaker,AM;Schaich,MA;Smith,MR;Fairlamb,MS;Freudenthal,BD;&lt;/Field&gt;&lt;/Data&gt;&lt;Ref&gt;&lt;Display&gt;&lt;Text StringText=&quot;「RefIndex」&quot; StringTextOri=&quot;「RefIndex」&quot; SuperScript=&quot;true&quot;/&gt;&lt;/Display&gt;&lt;/Ref&gt;&lt;Doc&gt;&lt;Display&gt;&lt;Text StringText=&quot;Hoitsma NM, Whitaker AM, Schaich MA, Smith MR, Fairlamb MS, Freudenthal BD&quot; StringGroup=&quot;Author&quot;/&gt;_x000d__x000a__x0009__x0009__x0009_&lt;Text StringText=&quot;. &quot; StringGroup=&quot;Author&quot;/&gt;_x000d__x000a__x0009__x0009__x0009_&lt;Text StringText=&quot;Structure and function relationships in mammalian DNA polymerases&quot; StringGroup=&quot;Title&quot;/&gt;_x000d__x000a__x0009__x0009__x0009_&lt;Text StringText=&quot;. &quot; StringGroup=&quot;Title&quot;/&gt;_x000d__x000a__x0009__x0009__x0009_&lt;Text StringText=&quot;Cell Mol Life Sci&quot; StringGroup=&quot;Magazine&quot;/&gt;_x000d__x000a__x0009__x0009__x0009_&lt;Text StringText=&quot;. &quot; StringGroup=&quot;Magazine&quot;/&gt;_x000d__x000a__x0009__x0009__x0009_&lt;Text StringText=&quot;2020&quot; StringGroup=&quot;PubYear&quot;/&gt;_x000d__x000a__x0009__x0009__x0009_&lt;Text StringText=&quot;. &quot; StringGroup=&quot;PubYear&quot;/&gt;_x000d__x000a__x0009__x0009__x0009_&lt;Text StringText=&quot;77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5-59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4" w:val="&lt;KyMRNote dbid=&quot;{93EBA3E8-6F3A-4856-9B16-47EAA13064B5}&quot; recid=&quot;284&quot;&gt;&lt;Data&gt;&lt;Field id=&quot;AccessNum&quot;&gt;11381035&lt;/Field&gt;&lt;Field id=&quot;Author&quot; FirstData=&quot;1&quot; FirstStyle=&quot;524288&quot; OtherStyle=&quot;0&quot;&gt;Dean FB;Nelson JR;Giesler TL;Lasken RS;&lt;/Field&gt;&lt;Field id=&quot;AuthorTrans&quot;&gt;&lt;/Field&gt;&lt;Field id=&quot;DOI&quot;&gt;10.1101/gr.180501&lt;/Field&gt;&lt;Field id=&quot;Editor&quot;&gt;&lt;/Field&gt;&lt;Field id=&quot;FmtTitle&quot;&gt;&lt;/Field&gt;&lt;Field id=&quot;Issue&quot;&gt;6&lt;/Field&gt;&lt;Field id=&quot;LIID&quot;&gt;284&lt;/Field&gt;&lt;Field id=&quot;Magazine&quot;&gt;Genome research&lt;/Field&gt;&lt;Field id=&quot;MagazineAB&quot;&gt;Genome Res&lt;/Field&gt;&lt;Field id=&quot;MagazineTrans&quot;&gt;&lt;/Field&gt;&lt;Field id=&quot;PageNum&quot;&gt;1095-9&lt;/Field&gt;&lt;Field id=&quot;PubDate&quot;&gt;Jun&lt;/Field&gt;&lt;Field id=&quot;PubPlace&quot;&gt;&lt;/Field&gt;&lt;Field id=&quot;PubPlaceTrans&quot;&gt;&lt;/Field&gt;&lt;Field id=&quot;PubYear&quot;&gt;2001&lt;/Field&gt;&lt;Field id=&quot;Publisher&quot;&gt;&lt;/Field&gt;&lt;Field id=&quot;PublisherTrans&quot;&gt;&lt;/Field&gt;&lt;Field id=&quot;TITrans&quot;&gt;&lt;/Field&gt;&lt;Field id=&quot;Title&quot;&gt;Rapid amplification of plasmid and phage DNA using Phi 29 DNA polymerase and multiply-primed rolling circle amplification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Dean,FB;Nelson,JR;Giesler,TL;Lasken,RS;&lt;/Field&gt;&lt;/Data&gt;&lt;Ref&gt;&lt;Display&gt;&lt;Text StringText=&quot;「RefIndex」&quot; StringTextOri=&quot;「RefIndex」&quot; SuperScript=&quot;true&quot;/&gt;&lt;/Display&gt;&lt;/Ref&gt;&lt;Doc&gt;&lt;Display&gt;&lt;Text StringText=&quot;Dean FB, Nelson JR, Giesler TL, Lasken RS&quot; StringGroup=&quot;Author&quot;/&gt;_x000d__x000a__x0009__x0009__x0009_&lt;Text StringText=&quot;. &quot; StringGroup=&quot;Author&quot;/&gt;_x000d__x000a__x0009__x0009__x0009_&lt;Text StringText=&quot;Rapid amplification of plasmid and phage DNA using Phi 29 DNA polymerase and multiply-primed rolling circle amplification&quot; StringGroup=&quot;Title&quot;/&gt;_x000d__x000a__x0009__x0009__x0009_&lt;Text StringText=&quot;. &quot; StringGroup=&quot;Title&quot;/&gt;_x000d__x000a__x0009__x0009__x0009_&lt;Text StringText=&quot;Genome Res&quot; StringGroup=&quot;Magazine&quot;/&gt;_x000d__x000a__x0009__x0009__x0009_&lt;Text StringText=&quot;. &quot; StringGroup=&quot;Magazine&quot;/&gt;_x000d__x000a__x0009__x0009__x0009_&lt;Text StringText=&quot;2001&quot; StringGroup=&quot;PubYear&quot;/&gt;_x000d__x000a__x0009__x0009__x0009_&lt;Text StringText=&quot;. &quot; StringGroup=&quot;PubYear&quot;/&gt;_x000d__x000a__x0009__x0009__x0009_&lt;Text StringText=&quot;11&quot; StringGroup=&quot;Vol&quot;/&gt;_x000d__x000a__x0009__x0009__x0009_&lt;Text StringText=&quot;(&quot; StringGroup=&quot;Issue&quot;/&gt;_x000d__x000a__x0009__x0009__x0009_&lt;Text StringText=&quot;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95-9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5" w:val="&lt;KyMRNote dbid=&quot;{93EBA3E8-6F3A-4856-9B16-47EAA13064B5}&quot; recid=&quot;285&quot;&gt;&lt;Data&gt;&lt;Field id=&quot;AccessNum&quot;&gt;30169742&lt;/Field&gt;&lt;Field id=&quot;Author&quot; FirstData=&quot;1&quot; FirstStyle=&quot;393216&quot; OtherStyle=&quot;0&quot;&gt;Shi K;Bohl TE;Park J;Zasada A;Malik S;Banerjee S;Tran V;Li N;Yin Z;Kurniawan F;Orellana K;Aihara H;&lt;/Field&gt;&lt;Field id=&quot;AuthorTrans&quot;&gt;&lt;/Field&gt;&lt;Field id=&quot;DOI&quot;&gt;10.1093/nar/gky776&lt;/Field&gt;&lt;Field id=&quot;Editor&quot;&gt;&lt;/Field&gt;&lt;Field id=&quot;FmtTitle&quot;&gt;&lt;/Field&gt;&lt;Field id=&quot;Issue&quot;&gt;19&lt;/Field&gt;&lt;Field id=&quot;LIID&quot;&gt;285&lt;/Field&gt;&lt;Field id=&quot;Magazine&quot;&gt;Nucleic acids research&lt;/Field&gt;&lt;Field id=&quot;MagazineAB&quot;&gt;Nucleic Acids Res&lt;/Field&gt;&lt;Field id=&quot;MagazineTrans&quot;&gt;&lt;/Field&gt;&lt;Field id=&quot;PageNum&quot;&gt;10474-10488&lt;/Field&gt;&lt;Field id=&quot;PubDate&quot;&gt;Nov 2&lt;/Field&gt;&lt;Field id=&quot;PubPlace&quot;&gt;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T4 DNA ligase structure reveals a prototypical ATP-dependent ligase with a unique mode of sliding clamp interaction.&lt;/Field&gt;&lt;Field id=&quot;Translator&quot;&gt;&lt;/Field&gt;&lt;Field id=&quot;Type&quot;&gt;{041D4F77-279E-4405-0002-4388361B9CFF}&lt;/Field&gt;&lt;Field id=&quot;Version&quot;&gt;&lt;/Field&gt;&lt;Field id=&quot;Vol&quot;&gt;46&lt;/Field&gt;&lt;Field id=&quot;Author2&quot;&gt;Shi,K;Bohl,TE;Park,J;&lt;/Field&gt;&lt;/Data&gt;&lt;Ref&gt;&lt;Display&gt;&lt;Text StringText=&quot;「RefIndex」&quot; StringTextOri=&quot;「RefIndex」&quot; SuperScript=&quot;true&quot;/&gt;&lt;/Display&gt;&lt;/Ref&gt;&lt;Doc&gt;&lt;Display&gt;&lt;Text StringText=&quot;Shi K, Bohl TE, Park J, et al.&quot; StringGroup=&quot;Author&quot;/&gt;_x000d__x000a__x0009__x0009__x0009_&lt;Text StringText=&quot; &quot; StringGroup=&quot;Author&quot;/&gt;_x000d__x000a__x0009__x0009__x0009_&lt;Text StringText=&quot;T4 DNA ligase structure reveals a prototypical ATP-dependent ligase with a unique mode of sliding clamp interaction&quot; StringGroup=&quot;Title&quot;/&gt;_x000d__x000a__x0009__x0009__x0009_&lt;Text StringText=&quot;. &quot; StringGroup=&quot;Title&quot;/&gt;_x000d__x000a__x0009__x0009__x0009_&lt;Text StringText=&quot;Nucleic Acids Res&quot; StringGroup=&quot;Magazine&quot;/&gt;_x000d__x000a__x0009__x0009__x0009_&lt;Text StringText=&quot;. &quot; StringGroup=&quot;Magazine&quot;/&gt;_x000d__x000a__x0009__x0009__x0009_&lt;Text StringText=&quot;2018&quot; StringGroup=&quot;PubYear&quot;/&gt;_x000d__x000a__x0009__x0009__x0009_&lt;Text StringText=&quot;. &quot; StringGroup=&quot;PubYear&quot;/&gt;_x000d__x000a__x0009__x0009__x0009_&lt;Text StringText=&quot;46&quot; StringGroup=&quot;Vol&quot;/&gt;_x000d__x000a__x0009__x0009__x0009_&lt;Text StringText=&quot;(&quot; StringGroup=&quot;Issue&quot;/&gt;_x000d__x000a__x0009__x0009__x0009_&lt;Text StringText=&quot;19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474-10488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6" w:val="&lt;KyMRNote dbid=&quot;{93EBA3E8-6F3A-4856-9B16-47EAA13064B5}&quot; recid=&quot;286&quot;&gt;&lt;Data&gt;&lt;Field id=&quot;AccessNum&quot;&gt;28271479&lt;/Field&gt;&lt;Field id=&quot;Author&quot; FirstData=&quot;1&quot; FirstStyle=&quot;917504&quot; OtherStyle=&quot;0&quot;&gt;Griesenbeck J;Tschochner H;Grohmann D;&lt;/Field&gt;&lt;Field id=&quot;AuthorTrans&quot;&gt;&lt;/Field&gt;&lt;Field id=&quot;DOI&quot;&gt;10.1007/978-3-319-46503-6_9&lt;/Field&gt;&lt;Field id=&quot;Editor&quot;&gt;&lt;/Field&gt;&lt;Field id=&quot;FmtTitle&quot;&gt;&lt;/Field&gt;&lt;Field id=&quot;Issue&quot;&gt;&lt;/Field&gt;&lt;Field id=&quot;LIID&quot;&gt;286&lt;/Field&gt;&lt;Field id=&quot;Magazine&quot;&gt;Sub-cellular biochemistry&lt;/Field&gt;&lt;Field id=&quot;MagazineAB&quot;&gt;Subcell Biochem&lt;/Field&gt;&lt;Field id=&quot;MagazineTrans&quot;&gt;&lt;/Field&gt;&lt;Field id=&quot;PageNum&quot;&gt;225-270&lt;/Field&gt;&lt;Field id=&quot;PubDate&quot;&gt;&lt;/Field&gt;&lt;Field id=&quot;PubPlace&quot;&gt;United States&lt;/Field&gt;&lt;Field id=&quot;PubPlaceTrans&quot;&gt;&lt;/Field&gt;&lt;Field id=&quot;PubYear&quot;&gt;2017&lt;/Field&gt;&lt;Field id=&quot;Publisher&quot;&gt;&lt;/Field&gt;&lt;Field id=&quot;PublisherTrans&quot;&gt;&lt;/Field&gt;&lt;Field id=&quot;TITrans&quot;&gt;&lt;/Field&gt;&lt;Field id=&quot;Title&quot;&gt;Structure and Function of RNA Polymerases and the Transcription Machineries.&lt;/Field&gt;&lt;Field id=&quot;Translator&quot;&gt;&lt;/Field&gt;&lt;Field id=&quot;Type&quot;&gt;{041D4F77-279E-4405-0002-4388361B9CFF}&lt;/Field&gt;&lt;Field id=&quot;Version&quot;&gt;&lt;/Field&gt;&lt;Field id=&quot;Vol&quot;&gt;83&lt;/Field&gt;&lt;Field id=&quot;Author2&quot;&gt;Griesenbeck,J;Tschochner,H;Grohmann,D;&lt;/Field&gt;&lt;/Data&gt;&lt;Ref&gt;&lt;Display&gt;&lt;Text StringText=&quot;「RefIndex」&quot; StringTextOri=&quot;「RefIndex」&quot; SuperScript=&quot;true&quot;/&gt;&lt;/Display&gt;&lt;/Ref&gt;&lt;Doc&gt;&lt;Display&gt;&lt;Text StringText=&quot;Griesenbeck J, Tschochner H, Grohmann D&quot; StringGroup=&quot;Author&quot;/&gt;_x000d__x000a__x0009__x0009__x0009_&lt;Text StringText=&quot;. &quot; StringGroup=&quot;Author&quot;/&gt;_x000d__x000a__x0009__x0009__x0009_&lt;Text StringText=&quot;Structure and Function of RNA Polymerases and the Transcription Machineries&quot; StringGroup=&quot;Title&quot;/&gt;_x000d__x000a__x0009__x0009__x0009_&lt;Text StringText=&quot;. &quot; StringGroup=&quot;Title&quot;/&gt;_x000d__x000a__x0009__x0009__x0009_&lt;Text StringText=&quot;Subcell Biochem&quot; StringGroup=&quot;Magazine&quot;/&gt;_x000d__x000a__x0009__x0009__x0009_&lt;Text StringText=&quot;. &quot; StringGroup=&quot;Magazine&quot;/&gt;_x000d__x000a__x0009__x0009__x0009_&lt;Text StringText=&quot;2017&quot; StringGroup=&quot;PubYear&quot;/&gt;_x000d__x000a__x0009__x0009__x0009_&lt;Text StringText=&quot;. &quot; StringGroup=&quot;PubYear&quot;/&gt;_x000d__x000a__x0009__x0009__x0009_&lt;Text StringText=&quot;83&quot; StringGroup=&quot;Vol&quot;/&gt;_x000d__x000a__x0009__x0009__x0009_&lt;Text StringText=&quot;: &quot; StringGroup=&quot;PageNum&quot;/&gt;_x000d__x000a__x0009__x0009__x0009_&lt;Text StringText=&quot;225-270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7" w:val="&lt;KyMRNote dbid=&quot;{93EBA3E8-6F3A-4856-9B16-47EAA13064B5}&quot; recid=&quot;287&quot;&gt;&lt;Data&gt;&lt;Field id=&quot;AccessNum&quot;&gt;32885520&lt;/Field&gt;&lt;Field id=&quot;Author&quot; FirstData=&quot;1&quot; FirstStyle=&quot;589824&quot; OtherStyle=&quot;0&quot;&gt;Palmer T;Finney AJ;Saha CK;Atkinson GC;Sargent F;&lt;/Field&gt;&lt;Field id=&quot;AuthorTrans&quot;&gt;&lt;/Field&gt;&lt;Field id=&quot;DOI&quot;&gt;10.1111/mmi.14599&lt;/Field&gt;&lt;Field id=&quot;Editor&quot;&gt;&lt;/Field&gt;&lt;Field id=&quot;FmtTitle&quot;&gt;&lt;/Field&gt;&lt;Field id=&quot;Issue&quot;&gt;3&lt;/Field&gt;&lt;Field id=&quot;LIID&quot;&gt;287&lt;/Field&gt;&lt;Field id=&quot;Magazine&quot;&gt;Molecular microbiology&lt;/Field&gt;&lt;Field id=&quot;MagazineAB&quot;&gt;Mol Microbiol&lt;/Field&gt;&lt;Field id=&quot;MagazineTrans&quot;&gt;&lt;/Field&gt;&lt;Field id=&quot;PageNum&quot;&gt;345-355&lt;/Field&gt;&lt;Field id=&quot;PubDate&quot;&gt;Mar&lt;/Field&gt;&lt;Field id=&quot;PubPlace&quot;&gt;England&lt;/Field&gt;&lt;Field id=&quot;PubPlaceTrans&quot;&gt;&lt;/Field&gt;&lt;Field id=&quot;PubYear&quot;&gt;2021&lt;/Field&gt;&lt;Field id=&quot;Publisher&quot;&gt;&lt;/Field&gt;&lt;Field id=&quot;PublisherTrans&quot;&gt;&lt;/Field&gt;&lt;Field id=&quot;TITrans&quot;&gt;&lt;/Field&gt;&lt;Field id=&quot;Title&quot;&gt;A holin/peptidoglycan hydrolase-dependent protein secretion system.&lt;/Field&gt;&lt;Field id=&quot;Translator&quot;&gt;&lt;/Field&gt;&lt;Field id=&quot;Type&quot;&gt;{041D4F77-279E-4405-0002-4388361B9CFF}&lt;/Field&gt;&lt;Field id=&quot;Version&quot;&gt;&lt;/Field&gt;&lt;Field id=&quot;Vol&quot;&gt;115&lt;/Field&gt;&lt;Field id=&quot;Author2&quot;&gt;Palmer,T;Finney,AJ;Saha,CK;Atkinson,GC;Sargent,F;&lt;/Field&gt;&lt;/Data&gt;&lt;Ref&gt;&lt;Display&gt;&lt;Text StringText=&quot;「RefIndex」&quot; StringTextOri=&quot;「RefIndex」&quot; SuperScript=&quot;true&quot;/&gt;&lt;/Display&gt;&lt;/Ref&gt;&lt;Doc&gt;&lt;Display&gt;&lt;Text StringText=&quot;Palmer T, Finney AJ, Saha CK, Atkinson GC, Sargent F&quot; StringGroup=&quot;Author&quot;/&gt;_x000d__x000a__x0009__x0009__x0009_&lt;Text StringText=&quot;. &quot; StringGroup=&quot;Author&quot;/&gt;_x000d__x000a__x0009__x0009__x0009_&lt;Text StringText=&quot;A holin/peptidoglycan hydrolase-dependent protein secretion system&quot; StringGroup=&quot;Title&quot;/&gt;_x000d__x000a__x0009__x0009__x0009_&lt;Text StringText=&quot;. &quot; StringGroup=&quot;Title&quot;/&gt;_x000d__x000a__x0009__x0009__x0009_&lt;Text StringText=&quot;Mol Microbiol&quot; StringGroup=&quot;Magazine&quot;/&gt;_x000d__x000a__x0009__x0009__x0009_&lt;Text StringText=&quot;. &quot; StringGroup=&quot;Magazine&quot;/&gt;_x000d__x000a__x0009__x0009__x0009_&lt;Text StringText=&quot;2021&quot; StringGroup=&quot;PubYear&quot;/&gt;_x000d__x000a__x0009__x0009__x0009_&lt;Text StringText=&quot;. &quot; StringGroup=&quot;PubYear&quot;/&gt;_x000d__x000a__x0009__x0009__x0009_&lt;Text StringText=&quot;115&quot; StringGroup=&quot;Vol&quot;/&gt;_x000d__x000a__x0009__x0009__x0009_&lt;Text StringText=&quot;(&quot; StringGroup=&quot;Issue&quot;/&gt;_x000d__x000a__x0009__x0009__x0009_&lt;Text StringText=&quot;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45-355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8" w:val="&lt;KyMRNote dbid=&quot;{93EBA3E8-6F3A-4856-9B16-47EAA13064B5}&quot; recid=&quot;288&quot;&gt;&lt;Data&gt;&lt;Field id=&quot;AccessNum&quot;&gt;30635077&lt;/Field&gt;&lt;Field id=&quot;Author&quot; FirstData=&quot;1&quot; FirstStyle=&quot;589824&quot; OtherStyle=&quot;0&quot;&gt;Cahill J;Young R;&lt;/Field&gt;&lt;Field id=&quot;AuthorTrans&quot;&gt;&lt;/Field&gt;&lt;Field id=&quot;DOI&quot;&gt;10.1016/bs.aivir.2018.09.003&lt;/Field&gt;&lt;Field id=&quot;Editor&quot;&gt;&lt;/Field&gt;&lt;Field id=&quot;FmtTitle&quot;&gt;&lt;/Field&gt;&lt;Field id=&quot;Issue&quot;&gt;&lt;/Field&gt;&lt;Field id=&quot;LIID&quot;&gt;288&lt;/Field&gt;&lt;Field id=&quot;Magazine&quot;&gt;Advances in virus research&lt;/Field&gt;&lt;Field id=&quot;MagazineAB&quot;&gt;Adv Virus Res&lt;/Field&gt;&lt;Field id=&quot;MagazineTrans&quot;&gt;&lt;/Field&gt;&lt;Field id=&quot;PageNum&quot;&gt;33-70&lt;/Field&gt;&lt;Field id=&quot;PubDate&quot;&gt;&lt;/Field&gt;&lt;Field id=&quot;PubPlace&quot;&gt;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Phage Lysis: Multiple Genes for Multiple Barriers.&lt;/Field&gt;&lt;Field id=&quot;Translator&quot;&gt;&lt;/Field&gt;&lt;Field id=&quot;Type&quot;&gt;{041D4F77-279E-4405-0002-4388361B9CFF}&lt;/Field&gt;&lt;Field id=&quot;Version&quot;&gt;&lt;/Field&gt;&lt;Field id=&quot;Vol&quot;&gt;103&lt;/Field&gt;&lt;Field id=&quot;Author2&quot;&gt;Cahill,J;Young,R;&lt;/Field&gt;&lt;/Data&gt;&lt;Ref&gt;&lt;Display&gt;&lt;Text StringText=&quot;「RefIndex」&quot; StringTextOri=&quot;「RefIndex」&quot; SuperScript=&quot;true&quot;/&gt;&lt;/Display&gt;&lt;/Ref&gt;&lt;Doc&gt;&lt;Display&gt;&lt;Text StringText=&quot;Cahill J, Young R&quot; StringGroup=&quot;Author&quot;/&gt;_x000d__x000a__x0009__x0009__x0009_&lt;Text StringText=&quot;. &quot; StringGroup=&quot;Author&quot;/&gt;_x000d__x000a__x0009__x0009__x0009_&lt;Text StringText=&quot;Phage Lysis: Multiple Genes for Multiple Barriers&quot; StringGroup=&quot;Title&quot;/&gt;_x000d__x000a__x0009__x0009__x0009_&lt;Text StringText=&quot;. &quot; StringGroup=&quot;Title&quot;/&gt;_x000d__x000a__x0009__x0009__x0009_&lt;Text StringText=&quot;Adv Virus Res&quot; StringGroup=&quot;Magazine&quot;/&gt;_x000d__x000a__x0009__x0009__x0009_&lt;Text StringText=&quot;. &quot; StringGroup=&quot;Magazine&quot;/&gt;_x000d__x000a__x0009__x0009__x0009_&lt;Text StringText=&quot;2019&quot; StringGroup=&quot;PubYear&quot;/&gt;_x000d__x000a__x0009__x0009__x0009_&lt;Text StringText=&quot;. &quot; StringGroup=&quot;PubYear&quot;/&gt;_x000d__x000a__x0009__x0009__x0009_&lt;Text StringText=&quot;103&quot; StringGroup=&quot;Vol&quot;/&gt;_x000d__x000a__x0009__x0009__x0009_&lt;Text StringText=&quot;: &quot; StringGroup=&quot;PageNum&quot;/&gt;_x000d__x000a__x0009__x0009__x0009_&lt;Text StringText=&quot;33-70&quot; StringGroup=&quot;PageNum&quot;/&gt;_x000d__x000a__x0009__x0009__x0009_&lt;Text StringText=&quot;.&quot; StringGroup=&quot;none&quot;/&gt;_x000d__x000a__x0009__x0009_&lt;/Display&gt;&lt;/Doc&gt;&lt;/KyMRNote&gt;"/>
    <w:docVar w:name="KY.MR.DATA{93EBA3E8-6F3A-4856-9B16-47EAA13064B5}289" w:val="&lt;KyMRNote dbid=&quot;{93EBA3E8-6F3A-4856-9B16-47EAA13064B5}&quot; recid=&quot;289&quot;&gt;&lt;Data&gt;&lt;Field id=&quot;AccessNum&quot;&gt;32054067&lt;/Field&gt;&lt;Field id=&quot;Author&quot; FirstData=&quot;1&quot; FirstStyle=&quot;524288&quot; OtherStyle=&quot;0&quot;&gt;Ghose C;Euler CW;&lt;/Field&gt;&lt;Field id=&quot;AuthorTrans&quot;&gt;&lt;/Field&gt;&lt;Field id=&quot;DOI&quot;&gt;10.3390/antibiotics9020074&lt;/Field&gt;&lt;Field id=&quot;Editor&quot;&gt;&lt;/Field&gt;&lt;Field id=&quot;FmtTitle&quot;&gt;&lt;/Field&gt;&lt;Field id=&quot;Issue&quot;&gt;2&lt;/Field&gt;&lt;Field id=&quot;LIID&quot;&gt;289&lt;/Field&gt;&lt;Field id=&quot;Magazine&quot;&gt;Antibiotics (Basel, Switzerland)&lt;/Field&gt;&lt;Field id=&quot;MagazineAB&quot;&gt;Antibiotics (Basel)&lt;/Field&gt;&lt;Field id=&quot;MagazineTrans&quot;&gt;&lt;/Field&gt;&lt;Field id=&quot;PageNum&quot;&gt;&lt;/Field&gt;&lt;Field id=&quot;PubDate&quot;&gt;Feb 11&lt;/Field&gt;&lt;Field id=&quot;PubPlace&quot;&gt;&lt;/Field&gt;&lt;Field id=&quot;PubPlaceTrans&quot;&gt;&lt;/Field&gt;&lt;Field id=&quot;PubYear&quot;&gt;2020&lt;/Field&gt;&lt;Field id=&quot;Publisher&quot;&gt;&lt;/Field&gt;&lt;Field id=&quot;PublisherTrans&quot;&gt;&lt;/Field&gt;&lt;Field id=&quot;TITrans&quot;&gt;&lt;/Field&gt;&lt;Field id=&quot;Title&quot;&gt;Gram-Negative Bacterial Lysins.&lt;/Field&gt;&lt;Field id=&quot;Translator&quot;&gt;&lt;/Field&gt;&lt;Field id=&quot;Type&quot;&gt;{041D4F77-279E-4405-0002-4388361B9CFF}&lt;/Field&gt;&lt;Field id=&quot;Version&quot;&gt;&lt;/Field&gt;&lt;Field id=&quot;Vol&quot;&gt;9&lt;/Field&gt;&lt;Field id=&quot;Author2&quot;&gt;Ghose,C;Euler,CW;&lt;/Field&gt;&lt;/Data&gt;&lt;Ref&gt;&lt;Display&gt;&lt;Text StringText=&quot;「RefIndex」&quot; StringTextOri=&quot;「RefIndex」&quot; SuperScript=&quot;true&quot;/&gt;&lt;/Display&gt;&lt;/Ref&gt;&lt;Doc&gt;&lt;Display&gt;&lt;Text StringText=&quot;Ghose C, Euler CW&quot; StringGroup=&quot;Author&quot;/&gt;_x000d__x000a__x0009__x0009__x0009_&lt;Text StringText=&quot;. &quot; StringGroup=&quot;Author&quot;/&gt;_x000d__x000a__x0009__x0009__x0009_&lt;Text StringText=&quot;Gram-Negative Bacterial Lysins&quot; StringGroup=&quot;Title&quot;/&gt;_x000d__x000a__x0009__x0009__x0009_&lt;Text StringText=&quot;. &quot; StringGroup=&quot;Title&quot;/&gt;_x000d__x000a__x0009__x0009__x0009_&lt;Text StringText=&quot;Antibiotics (Basel)&quot; StringGroup=&quot;Magazine&quot;/&gt;_x000d__x000a__x0009__x0009__x0009_&lt;Text StringText=&quot;. &quot; StringGroup=&quot;Magazine&quot;/&gt;_x000d__x000a__x0009__x0009__x0009_&lt;Text StringText=&quot;2020&quot; StringGroup=&quot;PubYear&quot;/&gt;_x000d__x000a__x0009__x0009__x0009_&lt;Text StringText=&quot;. &quot; StringGroup=&quot;PubYear&quot;/&gt;_x000d__x000a__x0009__x0009__x0009_&lt;Text StringText=&quot;9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.&quot; StringGroup=&quot;none&quot;/&gt;_x000d__x000a__x0009__x0009_&lt;/Display&gt;&lt;/Doc&gt;&lt;/KyMRNote&gt;"/>
    <w:docVar w:name="KY.MR.DATA{93EBA3E8-6F3A-4856-9B16-47EAA13064B5}291" w:val="&lt;KyMRNote dbid=&quot;{93EBA3E8-6F3A-4856-9B16-47EAA13064B5}&quot; recid=&quot;291&quot;&gt;&lt;Data&gt;&lt;Field id=&quot;AccessNum&quot;&gt;29754971&lt;/Field&gt;&lt;Field id=&quot;Author&quot; FirstData=&quot;1&quot; FirstStyle=&quot;393216&quot; OtherStyle=&quot;0&quot;&gt;An SQ;Berg G;&lt;/Field&gt;&lt;Field id=&quot;AuthorTrans&quot;&gt;&lt;/Field&gt;&lt;Field id=&quot;DOI&quot;&gt;10.1016/j.tim.2018.04.006&lt;/Field&gt;&lt;Field id=&quot;Editor&quot;&gt;&lt;/Field&gt;&lt;Field id=&quot;FmtTitle&quot;&gt;&lt;/Field&gt;&lt;Field id=&quot;Issue&quot;&gt;7&lt;/Field&gt;&lt;Field id=&quot;LIID&quot;&gt;291&lt;/Field&gt;&lt;Field id=&quot;Magazine&quot;&gt;Trends in microbiology&lt;/Field&gt;&lt;Field id=&quot;MagazineAB&quot;&gt;Trends Microbiol&lt;/Field&gt;&lt;Field id=&quot;MagazineTrans&quot;&gt;&lt;/Field&gt;&lt;Field id=&quot;PageNum&quot;&gt;637-638&lt;/Field&gt;&lt;Field id=&quot;PubDate&quot;&gt;Jul&lt;/Field&gt;&lt;Field id=&quot;PubPlace&quot;&gt;England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Stenotrophomonas maltophilia.&lt;/Field&gt;&lt;Field id=&quot;Translator&quot;&gt;&lt;/Field&gt;&lt;Field id=&quot;Type&quot;&gt;{041D4F77-279E-4405-0002-4388361B9CFF}&lt;/Field&gt;&lt;Field id=&quot;Version&quot;&gt;&lt;/Field&gt;&lt;Field id=&quot;Vol&quot;&gt;26&lt;/Field&gt;&lt;Field id=&quot;Author2&quot;&gt;An,SQ;Berg,G;&lt;/Field&gt;&lt;/Data&gt;&lt;Ref&gt;&lt;Display&gt;&lt;Text StringText=&quot;「RefIndex」&quot; StringTextOri=&quot;「RefIndex」&quot;/&gt;&lt;/Display&gt;&lt;/Ref&gt;&lt;Doc&gt;&lt;Display&gt;&lt;Text StringText=&quot;An SQ, Berg G&quot; StringGroup=&quot;Author&quot;/&gt;_x000d__x000a__x0009__x0009__x0009_&lt;Text StringText=&quot; &quot; StringGroup=&quot;Author&quot;/&gt;_x000d__x000a__x0009__x0009__x0009_&lt;Text StringText=&quot;(&quot; StringGroup=&quot;PubYear&quot;/&gt;_x000d__x000a__x0009__x0009__x0009_&lt;Text StringText=&quot;2018&quot; StringGroup=&quot;PubYear&quot;/&gt;_x000d__x000a__x0009__x0009__x0009_&lt;Text StringText=&quot;) &quot; StringGroup=&quot;PubYear&quot;/&gt;_x000d__x000a__x0009__x0009__x0009_&lt;Text StringText=&quot;Stenotrophomonas maltophilia&quot; StringGroup=&quot;Title&quot;/&gt;_x000d__x000a__x0009__x0009__x0009_&lt;Text StringText=&quot;. &quot; StringGroup=&quot;Title&quot;/&gt;_x000d__x000a__x0009__x0009__x0009_&lt;Text StringText=&quot;Trends Microbiol&quot; StringGroup=&quot;Magazine&quot;/&gt;_x000d__x000a__x0009__x0009__x0009_&lt;Text StringText=&quot; &quot; StringGroup=&quot;Magazine&quot;/&gt;_x000d__x000a__x0009__x0009__x0009_&lt;Text StringText=&quot;26&quot; StringGroup=&quot;Vol&quot;/&gt;_x000d__x000a__x0009__x0009__x0009_&lt;Text StringText=&quot;:&quot; StringGroup=&quot;PageNum&quot;/&gt;_x000d__x000a__x0009__x0009__x0009_&lt;Text StringText=&quot;637-638&quot; StringGroup=&quot;PageNum&quot;/&gt;_x000d__x000a__x0009__x0009_&lt;/Display&gt;&lt;/Doc&gt;&lt;/KyMRNote&gt;"/>
    <w:docVar w:name="KY_MEDREF_CITTEMPLATE" w:val="{D708D3DB-D4E8-49A4-9AEC-9789764D519E}"/>
    <w:docVar w:name="KY_MEDREF_DOCUID" w:val="{8CAA8429-7603-40A3-AFA3-A2F0A83B4ACF}"/>
    <w:docVar w:name="KY_MEDREF_VERSION" w:val="3"/>
  </w:docVars>
  <w:rsids>
    <w:rsidRoot w:val="BFFA2D63"/>
    <w:rsid w:val="87F6A31C"/>
    <w:rsid w:val="A59F1633"/>
    <w:rsid w:val="A65F0781"/>
    <w:rsid w:val="AEF7CFC9"/>
    <w:rsid w:val="AEFF82CA"/>
    <w:rsid w:val="B5F9D46E"/>
    <w:rsid w:val="BBB7F583"/>
    <w:rsid w:val="BEF74545"/>
    <w:rsid w:val="BF4F1F4C"/>
    <w:rsid w:val="BFFA2D63"/>
    <w:rsid w:val="CFE387F4"/>
    <w:rsid w:val="DBF16D39"/>
    <w:rsid w:val="DBFFE1CE"/>
    <w:rsid w:val="DCBF2EB6"/>
    <w:rsid w:val="E5DF600B"/>
    <w:rsid w:val="EE1A815C"/>
    <w:rsid w:val="EE71206F"/>
    <w:rsid w:val="F1DD7765"/>
    <w:rsid w:val="F27E29FD"/>
    <w:rsid w:val="F5ECDCCC"/>
    <w:rsid w:val="F6EF3B84"/>
    <w:rsid w:val="F7FFD714"/>
    <w:rsid w:val="FABADC95"/>
    <w:rsid w:val="FD662DD8"/>
    <w:rsid w:val="FE3F6726"/>
    <w:rsid w:val="FE7EF0C8"/>
    <w:rsid w:val="FE7F2C80"/>
    <w:rsid w:val="FEF50E1A"/>
    <w:rsid w:val="FF6AA5C4"/>
    <w:rsid w:val="FF6FFFE4"/>
    <w:rsid w:val="FFEDBC49"/>
    <w:rsid w:val="FFEF8D94"/>
    <w:rsid w:val="FFEFD8B2"/>
    <w:rsid w:val="00014599"/>
    <w:rsid w:val="00044FEF"/>
    <w:rsid w:val="00055EDF"/>
    <w:rsid w:val="000677D1"/>
    <w:rsid w:val="000A0B91"/>
    <w:rsid w:val="000C55E9"/>
    <w:rsid w:val="000D7987"/>
    <w:rsid w:val="000F0B0E"/>
    <w:rsid w:val="000F4CB7"/>
    <w:rsid w:val="00102533"/>
    <w:rsid w:val="00106221"/>
    <w:rsid w:val="0010730F"/>
    <w:rsid w:val="00107CB5"/>
    <w:rsid w:val="00112639"/>
    <w:rsid w:val="00126177"/>
    <w:rsid w:val="001328A4"/>
    <w:rsid w:val="00135B61"/>
    <w:rsid w:val="00151953"/>
    <w:rsid w:val="00152F9E"/>
    <w:rsid w:val="00197F73"/>
    <w:rsid w:val="001A4918"/>
    <w:rsid w:val="001B310A"/>
    <w:rsid w:val="001B6431"/>
    <w:rsid w:val="001F61E1"/>
    <w:rsid w:val="00201377"/>
    <w:rsid w:val="00207E50"/>
    <w:rsid w:val="00237A40"/>
    <w:rsid w:val="002768F4"/>
    <w:rsid w:val="002849BE"/>
    <w:rsid w:val="002E52C3"/>
    <w:rsid w:val="00337E96"/>
    <w:rsid w:val="003624D1"/>
    <w:rsid w:val="00383EDF"/>
    <w:rsid w:val="003924C3"/>
    <w:rsid w:val="003A1360"/>
    <w:rsid w:val="003A1E42"/>
    <w:rsid w:val="003A2984"/>
    <w:rsid w:val="003D5191"/>
    <w:rsid w:val="003F230C"/>
    <w:rsid w:val="003F6B63"/>
    <w:rsid w:val="0040643B"/>
    <w:rsid w:val="004131B1"/>
    <w:rsid w:val="004501A8"/>
    <w:rsid w:val="004565B8"/>
    <w:rsid w:val="0048013D"/>
    <w:rsid w:val="004A35AC"/>
    <w:rsid w:val="004A4E78"/>
    <w:rsid w:val="004C2432"/>
    <w:rsid w:val="004C4706"/>
    <w:rsid w:val="004D352D"/>
    <w:rsid w:val="004F60A2"/>
    <w:rsid w:val="0050077F"/>
    <w:rsid w:val="00510F10"/>
    <w:rsid w:val="005155AC"/>
    <w:rsid w:val="00545E0B"/>
    <w:rsid w:val="005463CD"/>
    <w:rsid w:val="00554085"/>
    <w:rsid w:val="0057305D"/>
    <w:rsid w:val="00573D34"/>
    <w:rsid w:val="005B2CC0"/>
    <w:rsid w:val="005B6E36"/>
    <w:rsid w:val="005F5CAA"/>
    <w:rsid w:val="00603578"/>
    <w:rsid w:val="00637F0B"/>
    <w:rsid w:val="00653F3D"/>
    <w:rsid w:val="00654A88"/>
    <w:rsid w:val="006A4769"/>
    <w:rsid w:val="006B4C51"/>
    <w:rsid w:val="006C4440"/>
    <w:rsid w:val="006C4F6A"/>
    <w:rsid w:val="006D0548"/>
    <w:rsid w:val="006D39A1"/>
    <w:rsid w:val="006D71CD"/>
    <w:rsid w:val="006E3901"/>
    <w:rsid w:val="006F58FD"/>
    <w:rsid w:val="007017D0"/>
    <w:rsid w:val="00707347"/>
    <w:rsid w:val="00717185"/>
    <w:rsid w:val="00741CFE"/>
    <w:rsid w:val="00782FF9"/>
    <w:rsid w:val="00786721"/>
    <w:rsid w:val="007A1C7A"/>
    <w:rsid w:val="007A1D45"/>
    <w:rsid w:val="007B1F8F"/>
    <w:rsid w:val="007C4D53"/>
    <w:rsid w:val="007C530B"/>
    <w:rsid w:val="007D3205"/>
    <w:rsid w:val="007E7C48"/>
    <w:rsid w:val="007F081F"/>
    <w:rsid w:val="00800BB5"/>
    <w:rsid w:val="00800DE9"/>
    <w:rsid w:val="008238DC"/>
    <w:rsid w:val="0086549A"/>
    <w:rsid w:val="008C3420"/>
    <w:rsid w:val="008E5795"/>
    <w:rsid w:val="00917382"/>
    <w:rsid w:val="0092182C"/>
    <w:rsid w:val="00926665"/>
    <w:rsid w:val="00934F56"/>
    <w:rsid w:val="0094018F"/>
    <w:rsid w:val="00945725"/>
    <w:rsid w:val="009474AF"/>
    <w:rsid w:val="00986051"/>
    <w:rsid w:val="009B0E82"/>
    <w:rsid w:val="009C21EA"/>
    <w:rsid w:val="009E1F75"/>
    <w:rsid w:val="009F51AA"/>
    <w:rsid w:val="00A1230E"/>
    <w:rsid w:val="00A35572"/>
    <w:rsid w:val="00A61223"/>
    <w:rsid w:val="00A6492C"/>
    <w:rsid w:val="00A75DA3"/>
    <w:rsid w:val="00A93929"/>
    <w:rsid w:val="00AA0A39"/>
    <w:rsid w:val="00AA58BF"/>
    <w:rsid w:val="00AB0DF2"/>
    <w:rsid w:val="00AC48C9"/>
    <w:rsid w:val="00AC5835"/>
    <w:rsid w:val="00AD059D"/>
    <w:rsid w:val="00AF1D43"/>
    <w:rsid w:val="00B10B9E"/>
    <w:rsid w:val="00B17F99"/>
    <w:rsid w:val="00B35044"/>
    <w:rsid w:val="00B700E8"/>
    <w:rsid w:val="00B8715D"/>
    <w:rsid w:val="00B90735"/>
    <w:rsid w:val="00BA0378"/>
    <w:rsid w:val="00BA1033"/>
    <w:rsid w:val="00BA28B9"/>
    <w:rsid w:val="00BA32DE"/>
    <w:rsid w:val="00BA6797"/>
    <w:rsid w:val="00BB4225"/>
    <w:rsid w:val="00BC42DC"/>
    <w:rsid w:val="00BD2AE9"/>
    <w:rsid w:val="00BD3E04"/>
    <w:rsid w:val="00BE0132"/>
    <w:rsid w:val="00BE5C18"/>
    <w:rsid w:val="00C00CEA"/>
    <w:rsid w:val="00C149FC"/>
    <w:rsid w:val="00C24EEC"/>
    <w:rsid w:val="00C322B7"/>
    <w:rsid w:val="00C5673D"/>
    <w:rsid w:val="00C57229"/>
    <w:rsid w:val="00C7070D"/>
    <w:rsid w:val="00C75B00"/>
    <w:rsid w:val="00C80A9E"/>
    <w:rsid w:val="00CB3147"/>
    <w:rsid w:val="00CC11DF"/>
    <w:rsid w:val="00CE07B0"/>
    <w:rsid w:val="00CE4D3C"/>
    <w:rsid w:val="00CE6CCC"/>
    <w:rsid w:val="00D079E9"/>
    <w:rsid w:val="00D400A2"/>
    <w:rsid w:val="00D51EEF"/>
    <w:rsid w:val="00D626B9"/>
    <w:rsid w:val="00D64604"/>
    <w:rsid w:val="00D728CF"/>
    <w:rsid w:val="00D824C8"/>
    <w:rsid w:val="00D879CB"/>
    <w:rsid w:val="00DA1F9B"/>
    <w:rsid w:val="00DA4D9A"/>
    <w:rsid w:val="00DC57EF"/>
    <w:rsid w:val="00DD090A"/>
    <w:rsid w:val="00DD7D60"/>
    <w:rsid w:val="00DE581D"/>
    <w:rsid w:val="00DE74A1"/>
    <w:rsid w:val="00DF2995"/>
    <w:rsid w:val="00E141D0"/>
    <w:rsid w:val="00E20336"/>
    <w:rsid w:val="00E30671"/>
    <w:rsid w:val="00E319A5"/>
    <w:rsid w:val="00E34CEA"/>
    <w:rsid w:val="00E37C04"/>
    <w:rsid w:val="00E608AD"/>
    <w:rsid w:val="00E746F9"/>
    <w:rsid w:val="00EA0A73"/>
    <w:rsid w:val="00EA2864"/>
    <w:rsid w:val="00EB45B5"/>
    <w:rsid w:val="00ED4270"/>
    <w:rsid w:val="00ED65E0"/>
    <w:rsid w:val="00ED6D11"/>
    <w:rsid w:val="00EF297D"/>
    <w:rsid w:val="00EF5D6A"/>
    <w:rsid w:val="00EF7DA7"/>
    <w:rsid w:val="00F07123"/>
    <w:rsid w:val="00F1498F"/>
    <w:rsid w:val="00F26277"/>
    <w:rsid w:val="00F36EF9"/>
    <w:rsid w:val="00F621AC"/>
    <w:rsid w:val="00F71145"/>
    <w:rsid w:val="00F715D9"/>
    <w:rsid w:val="00F803D6"/>
    <w:rsid w:val="00F8379B"/>
    <w:rsid w:val="00F84340"/>
    <w:rsid w:val="00F86AE4"/>
    <w:rsid w:val="00F90854"/>
    <w:rsid w:val="00F93A3F"/>
    <w:rsid w:val="00F969B7"/>
    <w:rsid w:val="00FC3CBA"/>
    <w:rsid w:val="00FD1F6E"/>
    <w:rsid w:val="00FF24BD"/>
    <w:rsid w:val="00FF57A3"/>
    <w:rsid w:val="019A0D9A"/>
    <w:rsid w:val="07F54192"/>
    <w:rsid w:val="0B5948A1"/>
    <w:rsid w:val="0BCF74CF"/>
    <w:rsid w:val="0C692B59"/>
    <w:rsid w:val="0DFD6625"/>
    <w:rsid w:val="0E4D5C0B"/>
    <w:rsid w:val="0E8F1175"/>
    <w:rsid w:val="0EA776C1"/>
    <w:rsid w:val="105D3EAA"/>
    <w:rsid w:val="12D444F4"/>
    <w:rsid w:val="14CC6803"/>
    <w:rsid w:val="15924B97"/>
    <w:rsid w:val="18D90F5E"/>
    <w:rsid w:val="1D3D7C1B"/>
    <w:rsid w:val="1DAC449A"/>
    <w:rsid w:val="1EFF1A67"/>
    <w:rsid w:val="1F187F00"/>
    <w:rsid w:val="238D6E72"/>
    <w:rsid w:val="23AD4820"/>
    <w:rsid w:val="24821064"/>
    <w:rsid w:val="2594315E"/>
    <w:rsid w:val="276B746C"/>
    <w:rsid w:val="291A77B8"/>
    <w:rsid w:val="2A9E1A00"/>
    <w:rsid w:val="2ABB766E"/>
    <w:rsid w:val="2B9C1419"/>
    <w:rsid w:val="2CC71E55"/>
    <w:rsid w:val="2E414617"/>
    <w:rsid w:val="2E5417EB"/>
    <w:rsid w:val="2E7B6C12"/>
    <w:rsid w:val="2E8F4307"/>
    <w:rsid w:val="2F780465"/>
    <w:rsid w:val="2FAE1084"/>
    <w:rsid w:val="31EC6A2B"/>
    <w:rsid w:val="32670A56"/>
    <w:rsid w:val="34D6709C"/>
    <w:rsid w:val="35EF59AC"/>
    <w:rsid w:val="363A007B"/>
    <w:rsid w:val="3738128C"/>
    <w:rsid w:val="38641E03"/>
    <w:rsid w:val="3ABFA18C"/>
    <w:rsid w:val="3F1169C6"/>
    <w:rsid w:val="3FBF3A24"/>
    <w:rsid w:val="47AD29B1"/>
    <w:rsid w:val="47DE565A"/>
    <w:rsid w:val="47E703DB"/>
    <w:rsid w:val="4990488F"/>
    <w:rsid w:val="4AB85AC8"/>
    <w:rsid w:val="4B4631BB"/>
    <w:rsid w:val="4B977FEF"/>
    <w:rsid w:val="4D92400B"/>
    <w:rsid w:val="4E3E617D"/>
    <w:rsid w:val="50F36A05"/>
    <w:rsid w:val="539B4E14"/>
    <w:rsid w:val="54BB727C"/>
    <w:rsid w:val="556C1EDB"/>
    <w:rsid w:val="57165E50"/>
    <w:rsid w:val="57A51F11"/>
    <w:rsid w:val="57EB194E"/>
    <w:rsid w:val="5EFD94AE"/>
    <w:rsid w:val="5FDA3A3F"/>
    <w:rsid w:val="5FDD1237"/>
    <w:rsid w:val="60FB1504"/>
    <w:rsid w:val="64CC2A29"/>
    <w:rsid w:val="66A36C88"/>
    <w:rsid w:val="66BBD620"/>
    <w:rsid w:val="6773E980"/>
    <w:rsid w:val="69452C6C"/>
    <w:rsid w:val="6A795686"/>
    <w:rsid w:val="6B540C4A"/>
    <w:rsid w:val="6D212EF1"/>
    <w:rsid w:val="6D5B4F1A"/>
    <w:rsid w:val="6D897B80"/>
    <w:rsid w:val="6E4E1C51"/>
    <w:rsid w:val="6EFC735F"/>
    <w:rsid w:val="6FD77E79"/>
    <w:rsid w:val="70E716B0"/>
    <w:rsid w:val="71865213"/>
    <w:rsid w:val="727A508A"/>
    <w:rsid w:val="7505581B"/>
    <w:rsid w:val="751572C9"/>
    <w:rsid w:val="7767286E"/>
    <w:rsid w:val="77CE03A9"/>
    <w:rsid w:val="784F101E"/>
    <w:rsid w:val="79F53DD5"/>
    <w:rsid w:val="7B4811D6"/>
    <w:rsid w:val="7BC17DD5"/>
    <w:rsid w:val="7BCC4E99"/>
    <w:rsid w:val="7DDDF5D8"/>
    <w:rsid w:val="7E0E3D1E"/>
    <w:rsid w:val="7EFB7836"/>
    <w:rsid w:val="7FAFBC30"/>
    <w:rsid w:val="7FDFCB12"/>
    <w:rsid w:val="7FEFE4E8"/>
    <w:rsid w:val="7FFB7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21592B4-8EC1-48B3-9A9F-76EAF4645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qFormat/>
    <w:rPr>
      <w:sz w:val="24"/>
    </w:rPr>
  </w:style>
  <w:style w:type="paragraph" w:styleId="ac">
    <w:name w:val="Title"/>
    <w:basedOn w:val="a"/>
    <w:next w:val="a"/>
    <w:link w:val="ad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e">
    <w:name w:val="annotation subject"/>
    <w:basedOn w:val="a3"/>
    <w:next w:val="a3"/>
    <w:link w:val="af"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line number"/>
    <w:basedOn w:val="a0"/>
    <w:qFormat/>
  </w:style>
  <w:style w:type="character" w:styleId="af2">
    <w:name w:val="Hyperlink"/>
    <w:basedOn w:val="a0"/>
    <w:qFormat/>
    <w:rPr>
      <w:color w:val="0000FF"/>
      <w:u w:val="single"/>
    </w:rPr>
  </w:style>
  <w:style w:type="character" w:styleId="af3">
    <w:name w:val="annotation reference"/>
    <w:basedOn w:val="a0"/>
    <w:qFormat/>
    <w:rPr>
      <w:sz w:val="21"/>
      <w:szCs w:val="21"/>
    </w:rPr>
  </w:style>
  <w:style w:type="character" w:customStyle="1" w:styleId="10">
    <w:name w:val="标题 1 字符"/>
    <w:link w:val="1"/>
    <w:qFormat/>
    <w:rPr>
      <w:b/>
      <w:kern w:val="44"/>
      <w:sz w:val="44"/>
    </w:rPr>
  </w:style>
  <w:style w:type="character" w:customStyle="1" w:styleId="20">
    <w:name w:val="标题 2 字符"/>
    <w:link w:val="2"/>
    <w:qFormat/>
    <w:rPr>
      <w:rFonts w:ascii="Arial" w:eastAsia="黑体" w:hAnsi="Arial"/>
      <w:b/>
      <w:sz w:val="32"/>
    </w:rPr>
  </w:style>
  <w:style w:type="character" w:customStyle="1" w:styleId="ad">
    <w:name w:val="标题 字符"/>
    <w:basedOn w:val="a0"/>
    <w:link w:val="ac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11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p1">
    <w:name w:val="p1"/>
    <w:basedOn w:val="a"/>
    <w:qFormat/>
    <w:pPr>
      <w:jc w:val="left"/>
    </w:pPr>
    <w:rPr>
      <w:rFonts w:ascii="Helvetica Neue" w:eastAsia="Helvetica Neue" w:hAnsi="Helvetica Neue" w:cs="Times New Roman"/>
      <w:kern w:val="0"/>
      <w:sz w:val="26"/>
      <w:szCs w:val="26"/>
    </w:rPr>
  </w:style>
  <w:style w:type="paragraph" w:customStyle="1" w:styleId="src">
    <w:name w:val="src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f">
    <w:name w:val="批注主题 字符"/>
    <w:basedOn w:val="a4"/>
    <w:link w:val="ae"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customStyle="1" w:styleId="12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3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9</Words>
  <Characters>1648</Characters>
  <Application>Microsoft Office Word</Application>
  <DocSecurity>0</DocSecurity>
  <Lines>13</Lines>
  <Paragraphs>3</Paragraphs>
  <ScaleCrop>false</ScaleCrop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ke</dc:creator>
  <cp:lastModifiedBy>59402</cp:lastModifiedBy>
  <cp:revision>7</cp:revision>
  <cp:lastPrinted>2021-06-11T17:27:00Z</cp:lastPrinted>
  <dcterms:created xsi:type="dcterms:W3CDTF">2021-11-20T13:18:00Z</dcterms:created>
  <dcterms:modified xsi:type="dcterms:W3CDTF">2022-10-10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ED1EAAC965254C7C9A8D75CB82B39A50</vt:lpwstr>
  </property>
</Properties>
</file>